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53870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71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bookmarkStart w:id="0" w:name="_GoBack"/>
      <w:bookmarkEnd w:id="0"/>
    </w:p>
    <w:p w14:paraId="7EA53872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73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74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75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14:paraId="7EA53876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14:paraId="7EA53877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รายงานการประเมินตนเอง</w:t>
      </w:r>
    </w:p>
    <w:p w14:paraId="7EA53878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 xml:space="preserve"> 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 xml:space="preserve">ตามเกณฑ์มาตรฐานสากลสำหรับแพทยศาสตรศึกษา </w:t>
      </w:r>
    </w:p>
    <w:p w14:paraId="7EA53879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/>
          <w:color w:val="000000" w:themeColor="text1"/>
          <w:sz w:val="44"/>
          <w:szCs w:val="44"/>
        </w:rPr>
        <w:t>TMC.WFME.BME. Standards (2017)</w:t>
      </w:r>
    </w:p>
    <w:p w14:paraId="7EA5387A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14:paraId="7EA5387B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ชื่อ</w:t>
      </w:r>
      <w:r w:rsidRPr="00EB35A7">
        <w:rPr>
          <w:rFonts w:ascii="TH Sarabun New" w:hAnsi="TH Sarabun New" w:cs="TH Sarabun New"/>
          <w:b/>
          <w:bCs/>
          <w:color w:val="000000" w:themeColor="text1"/>
          <w:sz w:val="44"/>
          <w:szCs w:val="44"/>
          <w:cs/>
        </w:rPr>
        <w:t>สถาบันผลิตแพทย์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>…….………………………………………………………</w:t>
      </w:r>
    </w:p>
    <w:p w14:paraId="7EA5387C" w14:textId="77777777" w:rsidR="00CE44FF" w:rsidRPr="00EB35A7" w:rsidRDefault="00CE44FF" w:rsidP="00CE44FF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44"/>
          <w:szCs w:val="44"/>
          <w:u w:val="single"/>
        </w:rPr>
      </w:pP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ปีการศึกษา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>………….......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  <w:cs/>
        </w:rPr>
        <w:t>วัน/เดือน/ปี</w:t>
      </w:r>
      <w:r w:rsidRPr="00EB35A7">
        <w:rPr>
          <w:rFonts w:ascii="TH Sarabun New" w:hAnsi="TH Sarabun New" w:cs="TH Sarabun New"/>
          <w:bCs/>
          <w:color w:val="000000" w:themeColor="text1"/>
          <w:sz w:val="44"/>
          <w:szCs w:val="44"/>
        </w:rPr>
        <w:t>...................................</w:t>
      </w:r>
    </w:p>
    <w:p w14:paraId="7EA5387D" w14:textId="77777777"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44"/>
          <w:szCs w:val="44"/>
        </w:rPr>
      </w:pPr>
    </w:p>
    <w:p w14:paraId="7EA5387E" w14:textId="77777777"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7F" w14:textId="77777777"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80" w14:textId="77777777" w:rsidR="00CE44FF" w:rsidRPr="00EB35A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81" w14:textId="77777777"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br w:type="page"/>
      </w:r>
    </w:p>
    <w:p w14:paraId="7EA53882" w14:textId="77777777" w:rsidR="00CE44FF" w:rsidRPr="00EB35A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83" w14:textId="77777777" w:rsidR="00CE44FF" w:rsidRPr="00EB35A7" w:rsidRDefault="00CE44FF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p w14:paraId="7EA53884" w14:textId="77777777" w:rsidR="00B873F1" w:rsidRPr="00EB35A7" w:rsidRDefault="00B873F1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สารบัญ</w:t>
      </w:r>
    </w:p>
    <w:p w14:paraId="7EA53885" w14:textId="77777777" w:rsidR="003A1586" w:rsidRPr="00EB35A7" w:rsidRDefault="003A1586" w:rsidP="00B873F1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  <w:gridCol w:w="709"/>
      </w:tblGrid>
      <w:tr w:rsidR="00EB35A7" w:rsidRPr="00EB35A7" w14:paraId="7EA53888" w14:textId="77777777" w:rsidTr="003E10BC">
        <w:tc>
          <w:tcPr>
            <w:tcW w:w="9180" w:type="dxa"/>
          </w:tcPr>
          <w:p w14:paraId="7EA53886" w14:textId="77777777" w:rsidR="00B873F1" w:rsidRPr="00EB35A7" w:rsidRDefault="00B873F1" w:rsidP="00B873F1">
            <w:pPr>
              <w:ind w:left="720" w:hanging="720"/>
              <w:jc w:val="thaiDistribute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 xml:space="preserve">1 </w:t>
            </w: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  <w:cs/>
              </w:rPr>
              <w:t>ข้อมูลทั่วไปเกี่ยวกับองค์กร</w:t>
            </w:r>
          </w:p>
        </w:tc>
        <w:tc>
          <w:tcPr>
            <w:tcW w:w="709" w:type="dxa"/>
          </w:tcPr>
          <w:p w14:paraId="7EA53887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  <w:t>หน้า</w:t>
            </w:r>
            <w:r w:rsidR="00B873F1" w:rsidRPr="00EB35A7"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  <w:t xml:space="preserve">              </w:t>
            </w:r>
            <w:r w:rsidRPr="00EB35A7"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  <w:t xml:space="preserve">                              </w:t>
            </w:r>
          </w:p>
        </w:tc>
      </w:tr>
      <w:tr w:rsidR="00EB35A7" w:rsidRPr="00EB35A7" w14:paraId="7EA5388B" w14:textId="77777777" w:rsidTr="003E10BC">
        <w:tc>
          <w:tcPr>
            <w:tcW w:w="9180" w:type="dxa"/>
          </w:tcPr>
          <w:p w14:paraId="7EA53889" w14:textId="77777777" w:rsidR="00B873F1" w:rsidRPr="00EB35A7" w:rsidRDefault="003A1586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color w:val="000000" w:themeColor="text1"/>
                <w:szCs w:val="32"/>
                <w:cs/>
              </w:rPr>
              <w:t>บทสรุปสำหรับผู้บริหาร</w:t>
            </w:r>
          </w:p>
        </w:tc>
        <w:tc>
          <w:tcPr>
            <w:tcW w:w="709" w:type="dxa"/>
          </w:tcPr>
          <w:p w14:paraId="7EA5388A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  <w:r w:rsidR="00B873F1"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 xml:space="preserve">            </w:t>
            </w: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 xml:space="preserve">                       </w:t>
            </w:r>
          </w:p>
        </w:tc>
      </w:tr>
      <w:tr w:rsidR="00EB35A7" w:rsidRPr="00EB35A7" w14:paraId="7EA5388E" w14:textId="77777777" w:rsidTr="003E10BC">
        <w:tc>
          <w:tcPr>
            <w:tcW w:w="9180" w:type="dxa"/>
          </w:tcPr>
          <w:p w14:paraId="7EA5388C" w14:textId="77777777" w:rsidR="003A1586" w:rsidRPr="00EB35A7" w:rsidRDefault="00B873F1" w:rsidP="00325772">
            <w:pPr>
              <w:pStyle w:val="ListParagraph"/>
              <w:numPr>
                <w:ilvl w:val="1"/>
                <w:numId w:val="1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ื่อหน่วยงาน ที่ตั้ง และประวัติความเป็นมาโดยย่อ</w:t>
            </w:r>
          </w:p>
        </w:tc>
        <w:tc>
          <w:tcPr>
            <w:tcW w:w="709" w:type="dxa"/>
          </w:tcPr>
          <w:p w14:paraId="7EA5388D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91" w14:textId="77777777" w:rsidTr="003E10BC">
        <w:tc>
          <w:tcPr>
            <w:tcW w:w="9180" w:type="dxa"/>
          </w:tcPr>
          <w:p w14:paraId="7EA5388F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left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3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ปรัชญา</w:t>
            </w:r>
            <w:proofErr w:type="gramEnd"/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ปณิธาน วิสัยทัศน์ พันธกิจ ค่านิยม</w:t>
            </w:r>
          </w:p>
        </w:tc>
        <w:tc>
          <w:tcPr>
            <w:tcW w:w="709" w:type="dxa"/>
          </w:tcPr>
          <w:p w14:paraId="7EA53890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94" w14:textId="77777777" w:rsidTr="003E10BC">
        <w:tc>
          <w:tcPr>
            <w:tcW w:w="9180" w:type="dxa"/>
          </w:tcPr>
          <w:p w14:paraId="7EA53892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left="1134" w:hanging="425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4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โครงสร้างองค์กร</w:t>
            </w:r>
            <w:proofErr w:type="gramEnd"/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โครงสร้างการบริหาร โครงสร้างการบริหารการศึกษาและหลักสูตรแพทยศาสตรบัณฑิต พร้อมแผนภูมิ</w:t>
            </w:r>
          </w:p>
        </w:tc>
        <w:tc>
          <w:tcPr>
            <w:tcW w:w="709" w:type="dxa"/>
          </w:tcPr>
          <w:p w14:paraId="7EA53893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97" w14:textId="77777777" w:rsidTr="003E10BC">
        <w:tc>
          <w:tcPr>
            <w:tcW w:w="9180" w:type="dxa"/>
          </w:tcPr>
          <w:p w14:paraId="7EA53895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5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ายชื่อผู้บริหาร</w:t>
            </w:r>
            <w:proofErr w:type="gramEnd"/>
          </w:p>
        </w:tc>
        <w:tc>
          <w:tcPr>
            <w:tcW w:w="709" w:type="dxa"/>
          </w:tcPr>
          <w:p w14:paraId="7EA53896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9A" w14:textId="77777777" w:rsidTr="003E10BC">
        <w:tc>
          <w:tcPr>
            <w:tcW w:w="9180" w:type="dxa"/>
          </w:tcPr>
          <w:p w14:paraId="7EA53898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6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และคุณวุฒิของอาจารย์และบุคลากร</w:t>
            </w:r>
            <w:proofErr w:type="gramEnd"/>
          </w:p>
        </w:tc>
        <w:tc>
          <w:tcPr>
            <w:tcW w:w="709" w:type="dxa"/>
          </w:tcPr>
          <w:p w14:paraId="7EA53899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9D" w14:textId="77777777" w:rsidTr="003E10BC">
        <w:tc>
          <w:tcPr>
            <w:tcW w:w="9180" w:type="dxa"/>
          </w:tcPr>
          <w:p w14:paraId="7EA5389B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7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หลักสูตรและสาขาที่เปิดสอน</w:t>
            </w:r>
            <w:proofErr w:type="gramEnd"/>
          </w:p>
        </w:tc>
        <w:tc>
          <w:tcPr>
            <w:tcW w:w="709" w:type="dxa"/>
          </w:tcPr>
          <w:p w14:paraId="7EA5389C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A0" w14:textId="77777777" w:rsidTr="003E10BC">
        <w:tc>
          <w:tcPr>
            <w:tcW w:w="9180" w:type="dxa"/>
          </w:tcPr>
          <w:p w14:paraId="7EA5389E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8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พื้นฐานเกี่ยวกับงบประมาณและค่าใช้จ่าย</w:t>
            </w:r>
            <w:proofErr w:type="gramEnd"/>
          </w:p>
        </w:tc>
        <w:tc>
          <w:tcPr>
            <w:tcW w:w="709" w:type="dxa"/>
          </w:tcPr>
          <w:p w14:paraId="7EA5389F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A3" w14:textId="77777777" w:rsidTr="003E10BC">
        <w:tc>
          <w:tcPr>
            <w:tcW w:w="9180" w:type="dxa"/>
          </w:tcPr>
          <w:p w14:paraId="7EA538A1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9 </w:t>
            </w:r>
            <w:r w:rsidR="005230E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ินทรัพย์</w:t>
            </w:r>
            <w:proofErr w:type="gramEnd"/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ด้านอาคารสถานที่ ด้านเทคโนโลยีและอุปกรณ์</w:t>
            </w:r>
          </w:p>
        </w:tc>
        <w:tc>
          <w:tcPr>
            <w:tcW w:w="709" w:type="dxa"/>
          </w:tcPr>
          <w:p w14:paraId="7EA538A2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A6" w14:textId="77777777" w:rsidTr="003E10BC">
        <w:tc>
          <w:tcPr>
            <w:tcW w:w="9180" w:type="dxa"/>
          </w:tcPr>
          <w:p w14:paraId="7EA538A4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0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ผู้มีส่วนได้ส่วนเสีย</w:t>
            </w:r>
          </w:p>
        </w:tc>
        <w:tc>
          <w:tcPr>
            <w:tcW w:w="709" w:type="dxa"/>
          </w:tcPr>
          <w:p w14:paraId="7EA538A5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AA" w14:textId="77777777" w:rsidTr="003E10BC">
        <w:tc>
          <w:tcPr>
            <w:tcW w:w="9180" w:type="dxa"/>
          </w:tcPr>
          <w:p w14:paraId="7EA538A7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1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บบการประกันคุณภาพ/การรับรองคุณภาพ</w:t>
            </w:r>
            <w:proofErr w:type="spellStart"/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ื่นๆ</w:t>
            </w:r>
            <w:proofErr w:type="spellEnd"/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องสถาบัน</w:t>
            </w:r>
          </w:p>
          <w:p w14:paraId="7EA538A8" w14:textId="77777777" w:rsidR="003540C2" w:rsidRPr="00EB35A7" w:rsidRDefault="003540C2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ข้อมูลหลักสูตรแพทยศาสตรบัณฑิต</w:t>
            </w:r>
          </w:p>
        </w:tc>
        <w:tc>
          <w:tcPr>
            <w:tcW w:w="709" w:type="dxa"/>
          </w:tcPr>
          <w:p w14:paraId="7EA538A9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B1" w14:textId="77777777" w:rsidTr="003E10BC">
        <w:tc>
          <w:tcPr>
            <w:tcW w:w="9180" w:type="dxa"/>
          </w:tcPr>
          <w:p w14:paraId="7EA538AB" w14:textId="77777777" w:rsidR="003540C2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2 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ื่อหลักสูตร</w:t>
            </w:r>
          </w:p>
          <w:p w14:paraId="7EA538AC" w14:textId="77777777" w:rsidR="0023018A" w:rsidRPr="00EB35A7" w:rsidRDefault="0023018A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13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ื่อปริญญา</w:t>
            </w:r>
          </w:p>
          <w:p w14:paraId="7EA538AD" w14:textId="77777777" w:rsidR="00B873F1" w:rsidRPr="00EB35A7" w:rsidRDefault="003540C2" w:rsidP="0023018A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23018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4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ารรับนิสิตนักศึกษา</w:t>
            </w:r>
          </w:p>
        </w:tc>
        <w:tc>
          <w:tcPr>
            <w:tcW w:w="709" w:type="dxa"/>
          </w:tcPr>
          <w:p w14:paraId="7EA538AE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14:paraId="7EA538AF" w14:textId="77777777"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14:paraId="7EA538B0" w14:textId="77777777" w:rsidR="00B54DDE" w:rsidRPr="00EB35A7" w:rsidRDefault="00B54DDE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bCs/>
                <w:color w:val="000000" w:themeColor="text1"/>
                <w:sz w:val="32"/>
                <w:szCs w:val="32"/>
                <w:cs/>
              </w:rPr>
              <w:t>.....</w:t>
            </w:r>
          </w:p>
        </w:tc>
      </w:tr>
      <w:tr w:rsidR="00EB35A7" w:rsidRPr="00EB35A7" w14:paraId="7EA538B8" w14:textId="77777777" w:rsidTr="003E10BC">
        <w:tc>
          <w:tcPr>
            <w:tcW w:w="9180" w:type="dxa"/>
          </w:tcPr>
          <w:p w14:paraId="7EA538B2" w14:textId="77777777" w:rsidR="003540C2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3E10B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23018A"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การจัดการศึกษา </w:t>
            </w:r>
            <w:r w:rsidR="0023018A"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จำนวนหน่วยกิต</w:t>
            </w:r>
            <w:r w:rsidR="0023018A"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รวมตลอดหลักสูตร</w:t>
            </w:r>
            <w:r w:rsidR="0023018A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 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ยะเวลาศึกษา</w:t>
            </w:r>
          </w:p>
          <w:p w14:paraId="7EA538B3" w14:textId="77777777" w:rsidR="003540C2" w:rsidRPr="00EB35A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6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โครงสร้างหลักสูตร</w:t>
            </w:r>
          </w:p>
          <w:p w14:paraId="7EA538B4" w14:textId="77777777" w:rsidR="00B873F1" w:rsidRPr="00EB35A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7</w:t>
            </w:r>
            <w:r w:rsidR="003540C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ที่จัดการเรียนการสอน</w:t>
            </w:r>
          </w:p>
        </w:tc>
        <w:tc>
          <w:tcPr>
            <w:tcW w:w="709" w:type="dxa"/>
          </w:tcPr>
          <w:p w14:paraId="7EA538B5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14:paraId="7EA538B6" w14:textId="77777777"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14:paraId="7EA538B7" w14:textId="77777777"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BB" w14:textId="77777777" w:rsidTr="003E10BC">
        <w:tc>
          <w:tcPr>
            <w:tcW w:w="9180" w:type="dxa"/>
          </w:tcPr>
          <w:p w14:paraId="7EA538B9" w14:textId="77777777" w:rsidR="00B873F1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3E10B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8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เกี่ยวกับโรงพยาบาลหลัก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ฝึกปฏิบัติทางคลินิกหลัก</w:t>
            </w:r>
          </w:p>
        </w:tc>
        <w:tc>
          <w:tcPr>
            <w:tcW w:w="709" w:type="dxa"/>
          </w:tcPr>
          <w:p w14:paraId="7EA538BA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BE" w14:textId="77777777" w:rsidTr="003E10BC">
        <w:tc>
          <w:tcPr>
            <w:tcW w:w="9180" w:type="dxa"/>
          </w:tcPr>
          <w:p w14:paraId="7EA538BC" w14:textId="77777777" w:rsidR="00B873F1" w:rsidRPr="00EB35A7" w:rsidRDefault="003A1586" w:rsidP="003E10BC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1</w:t>
            </w:r>
            <w:r w:rsidR="003E10B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9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เกี่ยวกับโรงพยาบาลสมทบ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ฝึกปฏิบัติทางคลินิก</w:t>
            </w:r>
            <w:r w:rsidR="003E10BC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อื่น ๆ ที่ไม่ใช่โรงพยาบาลหลัก</w:t>
            </w:r>
          </w:p>
        </w:tc>
        <w:tc>
          <w:tcPr>
            <w:tcW w:w="709" w:type="dxa"/>
            <w:tcBorders>
              <w:left w:val="nil"/>
            </w:tcBorders>
          </w:tcPr>
          <w:p w14:paraId="7EA538BD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C5" w14:textId="77777777" w:rsidTr="003E10BC">
        <w:trPr>
          <w:trHeight w:val="1251"/>
        </w:trPr>
        <w:tc>
          <w:tcPr>
            <w:tcW w:w="9180" w:type="dxa"/>
          </w:tcPr>
          <w:p w14:paraId="7EA538BF" w14:textId="77777777" w:rsidR="00B873F1" w:rsidRPr="00EB35A7" w:rsidRDefault="003E10BC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20</w:t>
            </w:r>
            <w:r w:rsidR="003A1586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้อมูลเกี่ยวกับโรงพยาบาลชุมชน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="00B873F1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นฝึกปฏิบัติทางคลินิกชุมชน</w:t>
            </w:r>
          </w:p>
          <w:p w14:paraId="7EA538C0" w14:textId="77777777" w:rsidR="00E85A8D" w:rsidRPr="00EB35A7" w:rsidRDefault="003E10BC" w:rsidP="00E85A8D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21</w:t>
            </w:r>
            <w:r w:rsidR="008C092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8C0925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ดส่วนคณาจารย์ต่อนิสิตนักศึกษา</w:t>
            </w:r>
          </w:p>
          <w:p w14:paraId="7EA538C1" w14:textId="77777777" w:rsidR="008C0925" w:rsidRPr="00EB35A7" w:rsidRDefault="003E10BC" w:rsidP="00E85A8D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.22</w:t>
            </w:r>
            <w:r w:rsidR="00E85A8D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การสอบเพื่อประเมินความรู้ความสามารถในการประกอบวิชาชีพเวชกรรม</w:t>
            </w:r>
          </w:p>
        </w:tc>
        <w:tc>
          <w:tcPr>
            <w:tcW w:w="709" w:type="dxa"/>
          </w:tcPr>
          <w:p w14:paraId="7EA538C2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14:paraId="7EA538C3" w14:textId="77777777" w:rsidR="00E85A8D" w:rsidRPr="00EB35A7" w:rsidRDefault="00E85A8D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  <w:p w14:paraId="7EA538C4" w14:textId="77777777" w:rsidR="005230E5" w:rsidRPr="00EB35A7" w:rsidRDefault="00E85A8D" w:rsidP="003D477E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C8" w14:textId="77777777" w:rsidTr="003E10BC">
        <w:tc>
          <w:tcPr>
            <w:tcW w:w="9180" w:type="dxa"/>
          </w:tcPr>
          <w:p w14:paraId="7EA538C6" w14:textId="77777777" w:rsidR="003A1586" w:rsidRPr="00EB35A7" w:rsidRDefault="003A1586" w:rsidP="003A1586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ายงานผลการดำเนินงานตามมาตรฐาน</w:t>
            </w:r>
          </w:p>
        </w:tc>
        <w:tc>
          <w:tcPr>
            <w:tcW w:w="709" w:type="dxa"/>
          </w:tcPr>
          <w:p w14:paraId="7EA538C7" w14:textId="77777777" w:rsidR="00B873F1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CB" w14:textId="77777777" w:rsidTr="003E10BC">
        <w:tc>
          <w:tcPr>
            <w:tcW w:w="9180" w:type="dxa"/>
          </w:tcPr>
          <w:p w14:paraId="7EA538C9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  <w:t>องค์ประกอบที่ 1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  <w:t xml:space="preserve">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พันธกิจ และผลลัพธ์</w:t>
            </w:r>
          </w:p>
        </w:tc>
        <w:tc>
          <w:tcPr>
            <w:tcW w:w="709" w:type="dxa"/>
          </w:tcPr>
          <w:p w14:paraId="7EA538CA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CE" w14:textId="77777777" w:rsidTr="003E10BC">
        <w:tc>
          <w:tcPr>
            <w:tcW w:w="9180" w:type="dxa"/>
          </w:tcPr>
          <w:p w14:paraId="7EA538CC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2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หลักสูตรแพทยศาสตรบัณฑิต</w:t>
            </w:r>
          </w:p>
        </w:tc>
        <w:tc>
          <w:tcPr>
            <w:tcW w:w="709" w:type="dxa"/>
          </w:tcPr>
          <w:p w14:paraId="7EA538CD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D1" w14:textId="77777777" w:rsidTr="003E10BC">
        <w:tc>
          <w:tcPr>
            <w:tcW w:w="9180" w:type="dxa"/>
          </w:tcPr>
          <w:p w14:paraId="7EA538CF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lastRenderedPageBreak/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3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  <w:tc>
          <w:tcPr>
            <w:tcW w:w="709" w:type="dxa"/>
          </w:tcPr>
          <w:p w14:paraId="7EA538D0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D4" w14:textId="77777777" w:rsidTr="003E10BC">
        <w:tc>
          <w:tcPr>
            <w:tcW w:w="9180" w:type="dxa"/>
          </w:tcPr>
          <w:p w14:paraId="7EA538D2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4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</w:p>
        </w:tc>
        <w:tc>
          <w:tcPr>
            <w:tcW w:w="709" w:type="dxa"/>
          </w:tcPr>
          <w:p w14:paraId="7EA538D3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D7" w14:textId="77777777" w:rsidTr="003E10BC">
        <w:tc>
          <w:tcPr>
            <w:tcW w:w="9180" w:type="dxa"/>
          </w:tcPr>
          <w:p w14:paraId="7EA538D5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5 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บุคลากรด้านวิชาการ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ณาจารย์</w:t>
            </w:r>
          </w:p>
        </w:tc>
        <w:tc>
          <w:tcPr>
            <w:tcW w:w="709" w:type="dxa"/>
          </w:tcPr>
          <w:p w14:paraId="7EA538D6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DA" w14:textId="77777777" w:rsidTr="003E10BC">
        <w:tc>
          <w:tcPr>
            <w:tcW w:w="9180" w:type="dxa"/>
          </w:tcPr>
          <w:p w14:paraId="7EA538D8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6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ทรัพยากรทางการศึกษา</w:t>
            </w:r>
          </w:p>
        </w:tc>
        <w:tc>
          <w:tcPr>
            <w:tcW w:w="709" w:type="dxa"/>
          </w:tcPr>
          <w:p w14:paraId="7EA538D9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DD" w14:textId="77777777" w:rsidTr="003E10BC">
        <w:tc>
          <w:tcPr>
            <w:tcW w:w="9180" w:type="dxa"/>
          </w:tcPr>
          <w:p w14:paraId="7EA538DB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7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การประเมินหลักสูตร</w:t>
            </w:r>
          </w:p>
        </w:tc>
        <w:tc>
          <w:tcPr>
            <w:tcW w:w="709" w:type="dxa"/>
          </w:tcPr>
          <w:p w14:paraId="7EA538DC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E0" w14:textId="77777777" w:rsidTr="003E10BC">
        <w:tc>
          <w:tcPr>
            <w:tcW w:w="9180" w:type="dxa"/>
          </w:tcPr>
          <w:p w14:paraId="7EA538DE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8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การบังคับบัญชาและบริหารจัดการ</w:t>
            </w:r>
          </w:p>
        </w:tc>
        <w:tc>
          <w:tcPr>
            <w:tcW w:w="709" w:type="dxa"/>
          </w:tcPr>
          <w:p w14:paraId="7EA538DF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  <w:tr w:rsidR="00EB35A7" w:rsidRPr="00EB35A7" w14:paraId="7EA538E3" w14:textId="77777777" w:rsidTr="003E10BC">
        <w:tc>
          <w:tcPr>
            <w:tcW w:w="9180" w:type="dxa"/>
          </w:tcPr>
          <w:p w14:paraId="7EA538E1" w14:textId="77777777" w:rsidR="003A1586" w:rsidRPr="00EB35A7" w:rsidRDefault="003A1586" w:rsidP="003A1586">
            <w:pPr>
              <w:tabs>
                <w:tab w:val="center" w:pos="7200"/>
              </w:tabs>
              <w:suppressAutoHyphens/>
              <w:ind w:firstLine="709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9</w:t>
            </w:r>
            <w:r w:rsidR="00CE44FF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 การทบทวนและพัฒนาอย่างต่อเนื่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ง</w:t>
            </w:r>
          </w:p>
        </w:tc>
        <w:tc>
          <w:tcPr>
            <w:tcW w:w="709" w:type="dxa"/>
          </w:tcPr>
          <w:p w14:paraId="7EA538E2" w14:textId="77777777" w:rsidR="003A1586" w:rsidRPr="00EB35A7" w:rsidRDefault="003A1586" w:rsidP="005230E5">
            <w:pPr>
              <w:tabs>
                <w:tab w:val="center" w:pos="7200"/>
              </w:tabs>
              <w:suppressAutoHyphens/>
              <w:jc w:val="right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</w:rPr>
              <w:t>……</w:t>
            </w:r>
          </w:p>
        </w:tc>
      </w:tr>
    </w:tbl>
    <w:p w14:paraId="7EA538E4" w14:textId="77777777" w:rsidR="00CE44FF" w:rsidRPr="00EB35A7" w:rsidRDefault="00CE44FF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</w:pPr>
    </w:p>
    <w:p w14:paraId="7EA538E5" w14:textId="77777777" w:rsidR="00CE44FF" w:rsidRPr="00EB35A7" w:rsidRDefault="00CE44FF">
      <w:pPr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br w:type="page"/>
      </w:r>
    </w:p>
    <w:p w14:paraId="7EA538E6" w14:textId="77777777" w:rsidR="00F22D5D" w:rsidRPr="00EB35A7" w:rsidRDefault="00F22D5D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lastRenderedPageBreak/>
        <w:t>รายงานการประเมินตนเอง</w:t>
      </w:r>
    </w:p>
    <w:p w14:paraId="7EA538E7" w14:textId="77777777" w:rsidR="00F22D5D" w:rsidRPr="00EB35A7" w:rsidRDefault="00F22D5D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 xml:space="preserve"> 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 xml:space="preserve">ตามเกณฑ์มาตรฐานสากลสำหรับแพทยศาสตรศึกษา 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(WFME)</w:t>
      </w:r>
    </w:p>
    <w:p w14:paraId="7EA538E8" w14:textId="77777777" w:rsidR="009F3CFB" w:rsidRPr="00EB35A7" w:rsidRDefault="00B873F1" w:rsidP="00F22D5D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ชื่อ</w:t>
      </w:r>
      <w:r w:rsidR="00E8001A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สถาบันผลิตแพทย์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……</w:t>
      </w:r>
      <w:r w:rsidR="009F3CFB"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.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………………………………………………………</w:t>
      </w:r>
    </w:p>
    <w:p w14:paraId="7EA538E9" w14:textId="77777777" w:rsidR="00495C4A" w:rsidRPr="00EB35A7" w:rsidRDefault="009F3CFB" w:rsidP="00CD0E93">
      <w:pPr>
        <w:tabs>
          <w:tab w:val="center" w:pos="7200"/>
        </w:tabs>
        <w:suppressAutoHyphens/>
        <w:spacing w:after="0" w:line="240" w:lineRule="auto"/>
        <w:jc w:val="center"/>
        <w:rPr>
          <w:rFonts w:ascii="TH Sarabun New" w:hAnsi="TH Sarabun New" w:cs="TH Sarabun New"/>
          <w:bCs/>
          <w:color w:val="000000" w:themeColor="text1"/>
          <w:sz w:val="32"/>
          <w:szCs w:val="32"/>
          <w:u w:val="single"/>
        </w:rPr>
      </w:pP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ปีการศึกษา</w:t>
      </w:r>
      <w:r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………….......</w:t>
      </w:r>
      <w:r w:rsidR="00E812C1" w:rsidRPr="00EB35A7">
        <w:rPr>
          <w:rFonts w:ascii="TH Sarabun New" w:hAnsi="TH Sarabun New" w:cs="TH Sarabun New"/>
          <w:bCs/>
          <w:color w:val="000000" w:themeColor="text1"/>
          <w:sz w:val="32"/>
          <w:szCs w:val="32"/>
          <w:cs/>
        </w:rPr>
        <w:t>วัน/เดือน/ปี</w:t>
      </w:r>
      <w:r w:rsidR="00B873F1" w:rsidRPr="00EB35A7">
        <w:rPr>
          <w:rFonts w:ascii="TH Sarabun New" w:hAnsi="TH Sarabun New" w:cs="TH Sarabun New"/>
          <w:bCs/>
          <w:color w:val="000000" w:themeColor="text1"/>
          <w:sz w:val="32"/>
          <w:szCs w:val="32"/>
        </w:rPr>
        <w:t>...................................</w:t>
      </w:r>
    </w:p>
    <w:p w14:paraId="7EA538EA" w14:textId="77777777" w:rsidR="00495C4A" w:rsidRPr="00EB35A7" w:rsidRDefault="00495C4A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ind w:left="1276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8EB" w14:textId="77777777" w:rsidR="00495C4A" w:rsidRPr="00EB35A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cs/>
        </w:rPr>
        <w:t xml:space="preserve">ส่วนที่ 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</w:rPr>
        <w:t xml:space="preserve">1 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cs/>
        </w:rPr>
        <w:t>ข้อมูลทั่วไปเกี่ยวกับองค์กร</w:t>
      </w:r>
    </w:p>
    <w:p w14:paraId="7EA538EC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บทสรุปสำหรับผู้บริหาร</w:t>
      </w:r>
    </w:p>
    <w:p w14:paraId="7EA538ED" w14:textId="77777777"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.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...</w:t>
      </w:r>
    </w:p>
    <w:p w14:paraId="7EA538EE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ชื่อหน่วยงาน ที่ตั้ง และประวัติความเป็นมาโดยย่อ</w:t>
      </w:r>
    </w:p>
    <w:p w14:paraId="7EA538EF" w14:textId="77777777"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14:paraId="7EA538F0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ปรัชญา ปณิธาน วิสัยทัศน์ พันธกิจ ค่านิยม</w:t>
      </w:r>
    </w:p>
    <w:p w14:paraId="7EA538F1" w14:textId="77777777"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14:paraId="7EA538F2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ครงสร้างองค์กร โครงสร้างการบริหาร โครงสร้างการบริหารการศึกษาและหลักสูตรแพทยศาสตรบัณฑิต พร้อมแผนภูมิ</w:t>
      </w:r>
    </w:p>
    <w:p w14:paraId="7EA538F3" w14:textId="77777777"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.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</w:t>
      </w:r>
    </w:p>
    <w:p w14:paraId="7EA538F4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รายชื่อผู้บริหาร</w:t>
      </w:r>
    </w:p>
    <w:p w14:paraId="7EA538F5" w14:textId="77777777"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14:paraId="7EA538F6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จำนวน</w:t>
      </w:r>
      <w:r w:rsidR="00F74846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และคุณวุฒิของ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อาจารย์และบุคลากร</w:t>
      </w:r>
    </w:p>
    <w:p w14:paraId="7EA538F7" w14:textId="77777777"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</w:t>
      </w:r>
    </w:p>
    <w:p w14:paraId="7EA538F8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จำนวนหลักสูตรและสาขาที่เปิดสอน </w:t>
      </w:r>
    </w:p>
    <w:p w14:paraId="7EA538F9" w14:textId="77777777" w:rsidR="00F505FA" w:rsidRPr="00EB35A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จำนวนหลักสูตรการฝึกอบรมแพทย์ผู้เชี่ยวชาญสาขา ..... สาขา และอนุสาขา ..........</w:t>
      </w:r>
    </w:p>
    <w:p w14:paraId="7EA538FA" w14:textId="77777777" w:rsidR="00F505FA" w:rsidRPr="00EB35A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จำนวนหลักสูตรระดับบัณฑิตศึกษา ...... หลักสูตร </w:t>
      </w:r>
      <w:r w:rsidR="00DA506B" w:rsidRPr="00EB35A7">
        <w:rPr>
          <w:rFonts w:ascii="TH Sarabun New" w:hAnsi="TH Sarabun New" w:cs="TH Sarabun New"/>
          <w:color w:val="000000" w:themeColor="text1"/>
          <w:szCs w:val="32"/>
          <w:cs/>
        </w:rPr>
        <w:t>ได้แก่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br/>
        <w:t>ก. ระดับประกาศนียบัตรบัณฑิต ... หลักสูตร</w:t>
      </w:r>
    </w:p>
    <w:p w14:paraId="7EA538FB" w14:textId="77777777" w:rsidR="00F505FA" w:rsidRPr="00EB35A7" w:rsidRDefault="00F505FA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ข. ระดับปริญญาโท .... หลักสูตร</w:t>
      </w:r>
    </w:p>
    <w:p w14:paraId="7EA538FC" w14:textId="77777777" w:rsidR="00F505FA" w:rsidRPr="00EB35A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ค</w:t>
      </w:r>
      <w:r w:rsidR="00F505FA" w:rsidRPr="00EB35A7">
        <w:rPr>
          <w:rFonts w:ascii="TH Sarabun New" w:hAnsi="TH Sarabun New" w:cs="TH Sarabun New"/>
          <w:color w:val="000000" w:themeColor="text1"/>
          <w:szCs w:val="32"/>
          <w:cs/>
        </w:rPr>
        <w:t>. ระดับประกาศนียบัตรบัณฑิตชั้นสูง ... หลักสูตร</w:t>
      </w:r>
    </w:p>
    <w:p w14:paraId="7EA538FD" w14:textId="77777777" w:rsidR="00F505FA" w:rsidRPr="00EB35A7" w:rsidRDefault="00DA506B" w:rsidP="00F505FA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216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ง</w:t>
      </w:r>
      <w:r w:rsidR="00F505FA" w:rsidRPr="00EB35A7">
        <w:rPr>
          <w:rFonts w:ascii="TH Sarabun New" w:hAnsi="TH Sarabun New" w:cs="TH Sarabun New"/>
          <w:color w:val="000000" w:themeColor="text1"/>
          <w:szCs w:val="32"/>
          <w:cs/>
        </w:rPr>
        <w:t>. ระดับปริญญาเอก ... หลักสูตร</w:t>
      </w:r>
    </w:p>
    <w:p w14:paraId="7EA538FE" w14:textId="77777777" w:rsidR="00F505FA" w:rsidRPr="00EB35A7" w:rsidRDefault="00F505FA" w:rsidP="00F505FA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  <w:cs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lastRenderedPageBreak/>
        <w:t>จำนวนหลักสูตรระดับปริญญาบัณฑิต .... หลักสูตร</w:t>
      </w:r>
    </w:p>
    <w:p w14:paraId="7EA538FF" w14:textId="77777777" w:rsidR="00F22D5D" w:rsidRPr="00EB35A7" w:rsidRDefault="00F22D5D" w:rsidP="007D43CA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ข้อมูลพื้นฐานเกี่ยวกับงบประมาณและค่าใช้จ่าย </w:t>
      </w:r>
    </w:p>
    <w:p w14:paraId="7EA53900" w14:textId="77777777" w:rsidR="00F22D5D" w:rsidRPr="00EB35A7" w:rsidRDefault="00F22D5D" w:rsidP="00F22D5D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</w:t>
      </w:r>
      <w:r w:rsidR="00714972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</w:t>
      </w:r>
    </w:p>
    <w:p w14:paraId="7EA53901" w14:textId="77777777" w:rsidR="00F22D5D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ินทรัพย์ ด้านอาคารสถานที่ ด้านเทคโนโลยีและอุปกรณ์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</w:p>
    <w:p w14:paraId="7EA53902" w14:textId="77777777" w:rsidR="00460690" w:rsidRPr="00EB35A7" w:rsidRDefault="00460690" w:rsidP="00460690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08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</w:t>
      </w:r>
      <w:r w:rsidR="007C46E4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..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..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</w:t>
      </w:r>
    </w:p>
    <w:p w14:paraId="7EA53903" w14:textId="77777777" w:rsidR="00460690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 ผู้มีส่วนได้ส่วนเสีย</w:t>
      </w:r>
    </w:p>
    <w:p w14:paraId="7EA53904" w14:textId="77777777" w:rsidR="0029517B" w:rsidRPr="00EB35A7" w:rsidRDefault="0029517B" w:rsidP="0029517B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ผู้มีส่วนได้ส่วน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เ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ีย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หลัก..................................................................................................</w:t>
      </w:r>
    </w:p>
    <w:p w14:paraId="7EA53905" w14:textId="77777777" w:rsidR="0029517B" w:rsidRPr="00EB35A7" w:rsidRDefault="0029517B" w:rsidP="0029517B">
      <w:pPr>
        <w:pStyle w:val="ListParagraph"/>
        <w:numPr>
          <w:ilvl w:val="2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ผู้มีส่วนได้ส่วน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เ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ีย</w:t>
      </w:r>
      <w:proofErr w:type="spellStart"/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อื่นๆ</w:t>
      </w:r>
      <w:proofErr w:type="spellEnd"/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..................................................................................................</w:t>
      </w:r>
    </w:p>
    <w:p w14:paraId="7EA53906" w14:textId="77777777" w:rsidR="0029517B" w:rsidRPr="00EB35A7" w:rsidRDefault="0029517B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ระบบการประกันคุณภาพ/การรับรองคุณภาพ</w:t>
      </w:r>
      <w:proofErr w:type="spellStart"/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อื่นๆ</w:t>
      </w:r>
      <w:proofErr w:type="spellEnd"/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ของสถาบัน และสถานฝึกปฏิบัติทางคลินิกหลัก</w:t>
      </w:r>
    </w:p>
    <w:p w14:paraId="7EA53907" w14:textId="77777777" w:rsidR="0029517B" w:rsidRPr="00EB35A7" w:rsidRDefault="0029517B" w:rsidP="0029517B">
      <w:pPr>
        <w:pStyle w:val="ListParagraph"/>
        <w:tabs>
          <w:tab w:val="left" w:pos="-720"/>
          <w:tab w:val="left" w:pos="450"/>
          <w:tab w:val="left" w:pos="1134"/>
          <w:tab w:val="left" w:pos="11520"/>
        </w:tabs>
        <w:suppressAutoHyphens/>
        <w:ind w:left="1005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...........................................................................................................................................................</w:t>
      </w:r>
    </w:p>
    <w:p w14:paraId="7EA53908" w14:textId="77777777" w:rsidR="00CE44FF" w:rsidRPr="00EB35A7" w:rsidRDefault="00460690" w:rsidP="003E187B">
      <w:pPr>
        <w:pStyle w:val="ListParagraph"/>
        <w:tabs>
          <w:tab w:val="left" w:pos="-720"/>
          <w:tab w:val="left" w:pos="450"/>
          <w:tab w:val="left" w:pos="1134"/>
          <w:tab w:val="left" w:pos="11520"/>
        </w:tabs>
        <w:suppressAutoHyphens/>
        <w:ind w:left="1005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</w:t>
      </w:r>
    </w:p>
    <w:p w14:paraId="7EA53909" w14:textId="77777777" w:rsidR="000149F6" w:rsidRPr="00EB35A7" w:rsidRDefault="000149F6" w:rsidP="003540C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u w:val="single"/>
          <w:cs/>
        </w:rPr>
        <w:t>ข้อมูลหลักสูตรแพทยศาสตรบัณฑิตของสถาบันผลิตแพทย์</w:t>
      </w:r>
    </w:p>
    <w:p w14:paraId="7EA5390A" w14:textId="77777777" w:rsidR="003E10BC" w:rsidRPr="00EB35A7" w:rsidRDefault="00F22D5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 </w:t>
      </w:r>
      <w:r w:rsidR="0016671D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ชื่อหลักสูตร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</w:t>
      </w:r>
      <w:r w:rsidR="003D1A01" w:rsidRPr="00EB35A7">
        <w:rPr>
          <w:rFonts w:ascii="TH Sarabun New" w:hAnsi="TH Sarabun New" w:cs="TH Sarabun New"/>
          <w:color w:val="000000" w:themeColor="text1"/>
          <w:szCs w:val="32"/>
        </w:rPr>
        <w:t>………</w:t>
      </w:r>
      <w:r w:rsidR="00D551AE" w:rsidRPr="00EB35A7">
        <w:rPr>
          <w:rFonts w:ascii="TH Sarabun New" w:hAnsi="TH Sarabun New" w:cs="TH Sarabun New"/>
          <w:color w:val="000000" w:themeColor="text1"/>
          <w:szCs w:val="32"/>
          <w:cs/>
        </w:rPr>
        <w:t>พ.ศ</w:t>
      </w:r>
      <w:r w:rsidR="007D43CA" w:rsidRPr="00EB35A7">
        <w:rPr>
          <w:rFonts w:ascii="TH Sarabun New" w:hAnsi="TH Sarabun New" w:cs="TH Sarabun New"/>
          <w:color w:val="000000" w:themeColor="text1"/>
          <w:szCs w:val="32"/>
          <w:cs/>
        </w:rPr>
        <w:t>…</w:t>
      </w:r>
      <w:r w:rsidR="007D43CA" w:rsidRPr="00EB35A7">
        <w:rPr>
          <w:rFonts w:ascii="TH Sarabun New" w:hAnsi="TH Sarabun New" w:cs="TH Sarabun New"/>
          <w:color w:val="000000" w:themeColor="text1"/>
          <w:szCs w:val="32"/>
        </w:rPr>
        <w:t>……………….</w:t>
      </w:r>
    </w:p>
    <w:p w14:paraId="7EA5390B" w14:textId="77777777" w:rsidR="003E10BC" w:rsidRPr="00EB35A7" w:rsidRDefault="003E10BC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ชื่อปริญญา (ภาษาไทย) 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.....................................................................................</w:t>
      </w:r>
    </w:p>
    <w:p w14:paraId="7EA5390C" w14:textId="77777777" w:rsidR="0016671D" w:rsidRPr="00EB35A7" w:rsidRDefault="003E10BC" w:rsidP="003E10BC">
      <w:pPr>
        <w:pStyle w:val="ListParagraph"/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ind w:left="1005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ab/>
        <w:t xml:space="preserve">               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(ภาษาอังกฤษ) 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...............................................................................</w:t>
      </w:r>
    </w:p>
    <w:p w14:paraId="7EA5390D" w14:textId="77777777" w:rsidR="00B873F1" w:rsidRPr="00EB35A7" w:rsidRDefault="0016671D" w:rsidP="00325772">
      <w:pPr>
        <w:pStyle w:val="ListParagraph"/>
        <w:numPr>
          <w:ilvl w:val="1"/>
          <w:numId w:val="3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 </w:t>
      </w:r>
      <w:r w:rsidR="00F22D5D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การรับนิสิตนักศึกษา</w:t>
      </w:r>
    </w:p>
    <w:p w14:paraId="7EA5390E" w14:textId="77777777" w:rsidR="009F3CFB" w:rsidRPr="00EB35A7" w:rsidRDefault="009F3CFB" w:rsidP="00325772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จำนวนรับนิสิตนักศึกษาต่อปี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(256.)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..</w:t>
      </w:r>
    </w:p>
    <w:p w14:paraId="7EA5390F" w14:textId="77777777" w:rsidR="00F22D5D" w:rsidRPr="00EB35A7" w:rsidRDefault="00B873F1" w:rsidP="009F3CF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โครงการรับเข้า</w:t>
      </w:r>
      <w:r w:rsidR="009F3CFB" w:rsidRPr="00EB35A7">
        <w:rPr>
          <w:rFonts w:ascii="TH Sarabun New" w:hAnsi="TH Sarabun New" w:cs="TH Sarabun New"/>
          <w:color w:val="000000" w:themeColor="text1"/>
          <w:szCs w:val="32"/>
          <w:cs/>
        </w:rPr>
        <w:t>และ</w:t>
      </w:r>
      <w:r w:rsidR="00F22D5D" w:rsidRPr="00EB35A7">
        <w:rPr>
          <w:rFonts w:ascii="TH Sarabun New" w:hAnsi="TH Sarabun New" w:cs="TH Sarabun New"/>
          <w:color w:val="000000" w:themeColor="text1"/>
          <w:szCs w:val="32"/>
          <w:cs/>
        </w:rPr>
        <w:t>จำนวนนิสิตนักศึกษาในแต่ละโครงการ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.</w:t>
      </w:r>
    </w:p>
    <w:p w14:paraId="7EA53910" w14:textId="77777777" w:rsidR="0016671D" w:rsidRPr="00EB35A7" w:rsidRDefault="009F3CFB" w:rsidP="00A6256B">
      <w:pPr>
        <w:pStyle w:val="ListParagraph"/>
        <w:numPr>
          <w:ilvl w:val="0"/>
          <w:numId w:val="4"/>
        </w:numPr>
        <w:tabs>
          <w:tab w:val="left" w:pos="-720"/>
          <w:tab w:val="left" w:pos="450"/>
          <w:tab w:val="left" w:pos="1134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จำนวนนิสิตนักศึกษารวมทุกชั้นปี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(256.)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.</w:t>
      </w:r>
    </w:p>
    <w:p w14:paraId="7EA53911" w14:textId="77777777" w:rsidR="00461ABA" w:rsidRPr="00EB35A7" w:rsidRDefault="00461ABA" w:rsidP="00A56D36">
      <w:pPr>
        <w:pStyle w:val="ListParagraph"/>
        <w:numPr>
          <w:ilvl w:val="1"/>
          <w:numId w:val="3"/>
        </w:numPr>
        <w:spacing w:after="200"/>
        <w:contextualSpacing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การจัดการศึกษา</w:t>
      </w:r>
    </w:p>
    <w:p w14:paraId="7EA53912" w14:textId="77777777" w:rsidR="0016671D" w:rsidRPr="00EB35A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ระบบทวิภาค จำนวนหน่วยกิตรวมตลอดหลักสูตร</w:t>
      </w:r>
      <w:r w:rsidR="0016671D" w:rsidRPr="00EB35A7">
        <w:rPr>
          <w:rFonts w:ascii="TH Sarabun New" w:hAnsi="TH Sarabun New" w:cs="TH Sarabun New"/>
          <w:color w:val="000000" w:themeColor="text1"/>
          <w:szCs w:val="32"/>
          <w:cs/>
        </w:rPr>
        <w:t>................ ระยะเวลาศึกษา.........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ปี หรือ</w:t>
      </w:r>
    </w:p>
    <w:p w14:paraId="7EA53913" w14:textId="77777777" w:rsidR="00461ABA" w:rsidRPr="00EB35A7" w:rsidRDefault="00461ABA" w:rsidP="00461ABA">
      <w:pPr>
        <w:pStyle w:val="ListParagraph"/>
        <w:numPr>
          <w:ilvl w:val="2"/>
          <w:numId w:val="3"/>
        </w:numPr>
        <w:spacing w:after="200"/>
        <w:contextualSpacing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ระบบไตรภาค จำนวนหน่วยกิตรวมตลอดหลักสูตร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............... ระยะเวลาศึกษา.........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ปี </w:t>
      </w:r>
    </w:p>
    <w:p w14:paraId="7EA53914" w14:textId="77777777" w:rsidR="0016671D" w:rsidRPr="00EB35A7" w:rsidRDefault="0016671D" w:rsidP="003E187B">
      <w:pPr>
        <w:pStyle w:val="ListParagraph"/>
        <w:numPr>
          <w:ilvl w:val="1"/>
          <w:numId w:val="3"/>
        </w:numPr>
        <w:contextualSpacing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ครงสร้างหลักสูตร</w:t>
      </w:r>
    </w:p>
    <w:p w14:paraId="7EA53915" w14:textId="77777777" w:rsidR="003E187B" w:rsidRPr="00EB35A7" w:rsidRDefault="003E187B" w:rsidP="003E187B">
      <w:pPr>
        <w:numPr>
          <w:ilvl w:val="0"/>
          <w:numId w:val="7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หมวดวิชาศึกษาทั่วไป 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ชั้นปีที่.................จำนวนหน่วยกิต/ชั่วโมง..............................</w:t>
      </w:r>
    </w:p>
    <w:p w14:paraId="7EA53916" w14:textId="77777777" w:rsidR="003E187B" w:rsidRPr="00EB35A7" w:rsidRDefault="003E187B" w:rsidP="003E187B">
      <w:pPr>
        <w:numPr>
          <w:ilvl w:val="0"/>
          <w:numId w:val="7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หมวดวิชาเฉพาะ</w:t>
      </w:r>
    </w:p>
    <w:p w14:paraId="7EA53917" w14:textId="77777777" w:rsidR="003E187B" w:rsidRPr="00EB35A7" w:rsidRDefault="003E187B" w:rsidP="003E187B">
      <w:pPr>
        <w:numPr>
          <w:ilvl w:val="1"/>
          <w:numId w:val="32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กลุ่ม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วิทยาศาสตร์การแพทย์พื้นฐาน ชั้นปีที่........จำนวนหน่วยกิต/ชั่วโมง.......................</w:t>
      </w:r>
    </w:p>
    <w:p w14:paraId="7EA53918" w14:textId="77777777" w:rsidR="003E187B" w:rsidRPr="00EB35A7" w:rsidRDefault="003E187B" w:rsidP="003E187B">
      <w:pPr>
        <w:numPr>
          <w:ilvl w:val="1"/>
          <w:numId w:val="32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กลุ่มวิทยาศาสตร์การแพทย์คลินิก 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ชั้นปีที่........จำนวนหน่วยกิต/ชั่วโมง.........................</w:t>
      </w:r>
    </w:p>
    <w:p w14:paraId="7EA53919" w14:textId="77777777" w:rsidR="003E187B" w:rsidRPr="00EB35A7" w:rsidRDefault="003E187B" w:rsidP="003E187B">
      <w:pPr>
        <w:numPr>
          <w:ilvl w:val="1"/>
          <w:numId w:val="32"/>
        </w:numPr>
        <w:spacing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กลุ่มวิชาเฉพาะที่ส่งเสริมสมรรถนะที่เป็นจุดเน้นขอ</w:t>
      </w:r>
      <w:r w:rsidR="000474A0"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ง</w:t>
      </w: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 xml:space="preserve">สถาบันหรือส่งเสริมศักยภาพตามความสนใจของผู้เรียน 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>ชั้นปีที่........จำนวนหน่วยกิต/ชั่วโมง.........................</w:t>
      </w:r>
    </w:p>
    <w:p w14:paraId="7EA5391A" w14:textId="77777777" w:rsidR="003E187B" w:rsidRPr="00EB35A7" w:rsidRDefault="003E187B" w:rsidP="003E187B">
      <w:pPr>
        <w:numPr>
          <w:ilvl w:val="0"/>
          <w:numId w:val="7"/>
        </w:numPr>
        <w:spacing w:after="0" w:line="240" w:lineRule="auto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 w:val="32"/>
          <w:szCs w:val="32"/>
          <w:cs/>
        </w:rPr>
        <w:t>หมวดวิชาเลือกเสรี</w:t>
      </w: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t xml:space="preserve">   ชั้นปีที่.................จำนวนหน่วยกิต/ชั่วโมง...............................</w:t>
      </w:r>
    </w:p>
    <w:p w14:paraId="7EA5391B" w14:textId="77777777" w:rsidR="00A56D36" w:rsidRPr="00EB35A7" w:rsidRDefault="00A56D36" w:rsidP="00A56D36">
      <w:pPr>
        <w:pStyle w:val="ListParagraph"/>
        <w:numPr>
          <w:ilvl w:val="1"/>
          <w:numId w:val="3"/>
        </w:numPr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lastRenderedPageBreak/>
        <w:t>สถานที่จัดการเรียนการสอน</w:t>
      </w:r>
    </w:p>
    <w:p w14:paraId="7EA5391C" w14:textId="77777777" w:rsidR="00DA14F0" w:rsidRPr="00EB35A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ารจัดการศึกษาในหมวดวิชาศึกษาทั่วไป จัดการศึกษาที่ ............</w:t>
      </w:r>
    </w:p>
    <w:p w14:paraId="7EA5391D" w14:textId="77777777" w:rsidR="00DA14F0" w:rsidRPr="00EB35A7" w:rsidRDefault="00DA14F0" w:rsidP="00DA14F0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การจัดการศึกษาในวิชาวิทยาศาสตร์การแพทย์พื้นฐาน จัดการศึกษาที่ </w:t>
      </w:r>
      <w:r w:rsidR="007D43CA" w:rsidRPr="00EB35A7">
        <w:rPr>
          <w:rFonts w:ascii="TH Sarabun New" w:hAnsi="TH Sarabun New" w:cs="TH Sarabun New"/>
          <w:color w:val="000000" w:themeColor="text1"/>
          <w:szCs w:val="32"/>
          <w:cs/>
        </w:rPr>
        <w:t>…</w:t>
      </w:r>
      <w:r w:rsidR="007D43CA" w:rsidRPr="00EB35A7">
        <w:rPr>
          <w:rFonts w:ascii="TH Sarabun New" w:hAnsi="TH Sarabun New" w:cs="TH Sarabun New"/>
          <w:color w:val="000000" w:themeColor="text1"/>
          <w:szCs w:val="32"/>
        </w:rPr>
        <w:t>……..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</w:t>
      </w:r>
    </w:p>
    <w:p w14:paraId="7EA5391E" w14:textId="77777777" w:rsidR="0016671D" w:rsidRPr="00EB35A7" w:rsidRDefault="007A01D7" w:rsidP="007A01D7">
      <w:pPr>
        <w:pStyle w:val="ListParagraph"/>
        <w:numPr>
          <w:ilvl w:val="0"/>
          <w:numId w:val="17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การจัดการศึกษาในวิชาวิทยาศาสตร์การแพทย์คลินิก </w:t>
      </w:r>
    </w:p>
    <w:p w14:paraId="7EA5391F" w14:textId="77777777" w:rsidR="00CE44FF" w:rsidRPr="00EB35A7" w:rsidRDefault="00CE44FF" w:rsidP="00CE44FF">
      <w:pPr>
        <w:pStyle w:val="ListParagraph"/>
        <w:ind w:left="1800"/>
        <w:rPr>
          <w:rFonts w:ascii="TH Sarabun New" w:hAnsi="TH Sarabun New" w:cs="TH Sarabun New"/>
          <w:color w:val="000000" w:themeColor="text1"/>
          <w:szCs w:val="3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24"/>
        <w:gridCol w:w="5573"/>
        <w:gridCol w:w="2611"/>
      </w:tblGrid>
      <w:tr w:rsidR="00EB35A7" w:rsidRPr="00EB35A7" w14:paraId="7EA53923" w14:textId="77777777" w:rsidTr="007D43CA">
        <w:tc>
          <w:tcPr>
            <w:tcW w:w="715" w:type="dxa"/>
          </w:tcPr>
          <w:p w14:paraId="7EA53920" w14:textId="77777777" w:rsidR="007D43CA" w:rsidRPr="00EB35A7" w:rsidRDefault="007D43CA" w:rsidP="007A01D7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5580" w:type="dxa"/>
          </w:tcPr>
          <w:p w14:paraId="7EA53921" w14:textId="77777777" w:rsidR="007D43CA" w:rsidRPr="00EB35A7" w:rsidRDefault="007D43CA" w:rsidP="007A01D7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ื่อโรงพยาบาลหลัก/สถานฝึกปฏิบัติทางคลินิกหลัก</w:t>
            </w:r>
          </w:p>
        </w:tc>
        <w:tc>
          <w:tcPr>
            <w:tcW w:w="2613" w:type="dxa"/>
          </w:tcPr>
          <w:p w14:paraId="7EA53922" w14:textId="77777777" w:rsidR="007D43CA" w:rsidRPr="00EB35A7" w:rsidRDefault="007D43CA" w:rsidP="00461AB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จำนวนนิสิตนักศึกษาที่รับ </w:t>
            </w:r>
            <w:r w:rsidR="00461ABA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ต่อรุ่น (คน)</w:t>
            </w:r>
            <w:r w:rsidR="00461AB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</w:tr>
      <w:tr w:rsidR="00EB35A7" w:rsidRPr="00EB35A7" w14:paraId="7EA53927" w14:textId="77777777" w:rsidTr="007D43CA">
        <w:tc>
          <w:tcPr>
            <w:tcW w:w="715" w:type="dxa"/>
          </w:tcPr>
          <w:p w14:paraId="7EA53924" w14:textId="77777777"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14:paraId="7EA53925" w14:textId="77777777"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14:paraId="7EA53926" w14:textId="77777777"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92B" w14:textId="77777777" w:rsidTr="007D43CA">
        <w:tc>
          <w:tcPr>
            <w:tcW w:w="715" w:type="dxa"/>
          </w:tcPr>
          <w:p w14:paraId="7EA53928" w14:textId="77777777"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14:paraId="7EA53929" w14:textId="77777777"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14:paraId="7EA5392A" w14:textId="77777777"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92F" w14:textId="77777777" w:rsidTr="007D43CA">
        <w:tc>
          <w:tcPr>
            <w:tcW w:w="715" w:type="dxa"/>
          </w:tcPr>
          <w:p w14:paraId="7EA5392C" w14:textId="77777777"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14:paraId="7EA5392D" w14:textId="77777777" w:rsidR="007D43CA" w:rsidRPr="00EB35A7" w:rsidRDefault="007D43CA" w:rsidP="007D43CA">
            <w:pPr>
              <w:ind w:left="360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2613" w:type="dxa"/>
          </w:tcPr>
          <w:p w14:paraId="7EA5392E" w14:textId="77777777"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933" w14:textId="77777777" w:rsidTr="007D43CA">
        <w:tc>
          <w:tcPr>
            <w:tcW w:w="715" w:type="dxa"/>
          </w:tcPr>
          <w:p w14:paraId="7EA53930" w14:textId="77777777"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14:paraId="7EA53931" w14:textId="77777777"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14:paraId="7EA53932" w14:textId="77777777"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937" w14:textId="77777777" w:rsidTr="007D43CA">
        <w:tc>
          <w:tcPr>
            <w:tcW w:w="715" w:type="dxa"/>
          </w:tcPr>
          <w:p w14:paraId="7EA53934" w14:textId="77777777"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14:paraId="7EA53935" w14:textId="77777777"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14:paraId="7EA53936" w14:textId="77777777"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93B" w14:textId="77777777" w:rsidTr="007D43CA">
        <w:tc>
          <w:tcPr>
            <w:tcW w:w="715" w:type="dxa"/>
          </w:tcPr>
          <w:p w14:paraId="7EA53938" w14:textId="77777777" w:rsidR="007D43CA" w:rsidRPr="00EB35A7" w:rsidRDefault="007D43CA" w:rsidP="007D43CA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5580" w:type="dxa"/>
          </w:tcPr>
          <w:p w14:paraId="7EA53939" w14:textId="77777777" w:rsidR="007D43CA" w:rsidRPr="00EB35A7" w:rsidRDefault="007D43CA" w:rsidP="007D43CA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2613" w:type="dxa"/>
          </w:tcPr>
          <w:p w14:paraId="7EA5393A" w14:textId="77777777" w:rsidR="007D43CA" w:rsidRPr="00EB35A7" w:rsidRDefault="007D43CA" w:rsidP="007A01D7">
            <w:pPr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14:paraId="7EA5393C" w14:textId="77777777" w:rsidR="007A01D7" w:rsidRPr="00EB35A7" w:rsidRDefault="007A01D7" w:rsidP="00DA14F0">
      <w:pPr>
        <w:ind w:firstLine="720"/>
        <w:contextualSpacing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bookmarkStart w:id="1" w:name="_Hlk500002511"/>
      <w:bookmarkStart w:id="2" w:name="_Hlk500002049"/>
    </w:p>
    <w:p w14:paraId="7EA5393D" w14:textId="77777777" w:rsidR="006138EE" w:rsidRPr="00EB35A7" w:rsidRDefault="007A01D7" w:rsidP="00DA14F0">
      <w:pPr>
        <w:ind w:firstLine="720"/>
        <w:contextualSpacing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1.1</w:t>
      </w:r>
      <w:r w:rsidR="00B54DD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8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</w:t>
      </w:r>
      <w:r w:rsidR="00DA14F0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ข้อมูล</w:t>
      </w:r>
      <w:r w:rsidR="006138E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โรงพยาบาลหลัก</w:t>
      </w:r>
      <w:r w:rsidR="006138E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/</w:t>
      </w:r>
      <w:bookmarkEnd w:id="1"/>
      <w:r w:rsidR="006138EE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สถานฝึกปฏิบัติทางคลินิกหลัก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0"/>
        <w:gridCol w:w="720"/>
        <w:gridCol w:w="450"/>
        <w:gridCol w:w="270"/>
        <w:gridCol w:w="810"/>
        <w:gridCol w:w="720"/>
        <w:gridCol w:w="344"/>
        <w:gridCol w:w="376"/>
        <w:gridCol w:w="723"/>
      </w:tblGrid>
      <w:tr w:rsidR="00EB35A7" w:rsidRPr="00EB35A7" w14:paraId="7EA53941" w14:textId="77777777" w:rsidTr="00ED1146">
        <w:trPr>
          <w:tblHeader/>
        </w:trPr>
        <w:tc>
          <w:tcPr>
            <w:tcW w:w="4500" w:type="dxa"/>
          </w:tcPr>
          <w:p w14:paraId="7EA5393E" w14:textId="77777777" w:rsidR="00DA14F0" w:rsidRPr="00EB35A7" w:rsidRDefault="00DA14F0" w:rsidP="00DA14F0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ายการ</w:t>
            </w:r>
          </w:p>
        </w:tc>
        <w:tc>
          <w:tcPr>
            <w:tcW w:w="2250" w:type="dxa"/>
            <w:gridSpan w:val="4"/>
          </w:tcPr>
          <w:p w14:paraId="7EA5393F" w14:textId="77777777" w:rsidR="00DA14F0" w:rsidRPr="00EB35A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ลำดับที่ ...</w:t>
            </w:r>
          </w:p>
        </w:tc>
        <w:tc>
          <w:tcPr>
            <w:tcW w:w="2163" w:type="dxa"/>
            <w:gridSpan w:val="4"/>
          </w:tcPr>
          <w:p w14:paraId="7EA53940" w14:textId="77777777" w:rsidR="00DA14F0" w:rsidRPr="00EB35A7" w:rsidRDefault="00DA14F0" w:rsidP="00DA14F0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ลำดับที่ ...</w:t>
            </w:r>
          </w:p>
        </w:tc>
      </w:tr>
      <w:tr w:rsidR="00EB35A7" w:rsidRPr="00EB35A7" w14:paraId="7EA53945" w14:textId="77777777" w:rsidTr="00ED1146">
        <w:tc>
          <w:tcPr>
            <w:tcW w:w="4500" w:type="dxa"/>
          </w:tcPr>
          <w:p w14:paraId="7EA53942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3" w:name="_Hlk500002017"/>
            <w:bookmarkEnd w:id="2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ขนาดโรงพยาบาลระดับ จำนวนเตียงสามัญ</w:t>
            </w:r>
          </w:p>
        </w:tc>
        <w:tc>
          <w:tcPr>
            <w:tcW w:w="2250" w:type="dxa"/>
            <w:gridSpan w:val="4"/>
          </w:tcPr>
          <w:p w14:paraId="7EA53943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44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49" w14:textId="77777777" w:rsidTr="00ED1146">
        <w:tc>
          <w:tcPr>
            <w:tcW w:w="4500" w:type="dxa"/>
          </w:tcPr>
          <w:p w14:paraId="7EA53946" w14:textId="77777777" w:rsidR="003E187B" w:rsidRPr="00EB35A7" w:rsidRDefault="003E187B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(HA)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2250" w:type="dxa"/>
            <w:gridSpan w:val="4"/>
          </w:tcPr>
          <w:p w14:paraId="7EA53947" w14:textId="77777777" w:rsidR="003E187B" w:rsidRPr="00EB35A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48" w14:textId="77777777" w:rsidR="003E187B" w:rsidRPr="00EB35A7" w:rsidRDefault="003E187B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4D" w14:textId="77777777" w:rsidTr="00ED1146">
        <w:tc>
          <w:tcPr>
            <w:tcW w:w="4500" w:type="dxa"/>
          </w:tcPr>
          <w:p w14:paraId="7EA5394A" w14:textId="77777777" w:rsidR="00DA14F0" w:rsidRPr="00EB35A7" w:rsidRDefault="00DA14F0" w:rsidP="00977A7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จำนวนผู้ป่วยนอก/ปี </w:t>
            </w:r>
          </w:p>
        </w:tc>
        <w:tc>
          <w:tcPr>
            <w:tcW w:w="2250" w:type="dxa"/>
            <w:gridSpan w:val="4"/>
          </w:tcPr>
          <w:p w14:paraId="7EA5394B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4C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51" w14:textId="77777777" w:rsidTr="00ED1146">
        <w:tc>
          <w:tcPr>
            <w:tcW w:w="4500" w:type="dxa"/>
          </w:tcPr>
          <w:p w14:paraId="7EA5394E" w14:textId="77777777" w:rsidR="00DA14F0" w:rsidRPr="00EB35A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ผู้ป่วยใน/ปี</w:t>
            </w:r>
          </w:p>
        </w:tc>
        <w:tc>
          <w:tcPr>
            <w:tcW w:w="2250" w:type="dxa"/>
            <w:gridSpan w:val="4"/>
          </w:tcPr>
          <w:p w14:paraId="7EA5394F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50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55" w14:textId="77777777" w:rsidTr="00ED1146">
        <w:tc>
          <w:tcPr>
            <w:tcW w:w="4500" w:type="dxa"/>
          </w:tcPr>
          <w:p w14:paraId="7EA53952" w14:textId="77777777" w:rsidR="00DA14F0" w:rsidRPr="00EB35A7" w:rsidRDefault="00DA14F0" w:rsidP="00D551A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ผู้ป่วยคลอด/ปี</w:t>
            </w:r>
          </w:p>
        </w:tc>
        <w:tc>
          <w:tcPr>
            <w:tcW w:w="2250" w:type="dxa"/>
            <w:gridSpan w:val="4"/>
          </w:tcPr>
          <w:p w14:paraId="7EA53953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54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60" w14:textId="77777777" w:rsidTr="00ED1146">
        <w:tc>
          <w:tcPr>
            <w:tcW w:w="4500" w:type="dxa"/>
          </w:tcPr>
          <w:p w14:paraId="7EA53956" w14:textId="77777777" w:rsidR="00EE01E2" w:rsidRPr="00EB35A7" w:rsidRDefault="00EE01E2" w:rsidP="00EE01E2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จำนวนผู้ป่วยแยกตามสาข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ปี</w:t>
            </w:r>
          </w:p>
          <w:p w14:paraId="7EA53957" w14:textId="77777777"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กรรม</w:t>
            </w:r>
          </w:p>
          <w:p w14:paraId="7EA53958" w14:textId="77777777"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กรรม</w:t>
            </w:r>
          </w:p>
          <w:p w14:paraId="7EA53959" w14:textId="77777777"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กรรม</w:t>
            </w:r>
          </w:p>
          <w:p w14:paraId="7EA5395A" w14:textId="77777777"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นรีเวช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รรม</w:t>
            </w:r>
          </w:p>
          <w:p w14:paraId="7EA5395B" w14:textId="77777777"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กรรม</w:t>
            </w:r>
          </w:p>
          <w:p w14:paraId="7EA5395C" w14:textId="77777777" w:rsidR="00EE01E2" w:rsidRPr="00EB35A7" w:rsidRDefault="00EE01E2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โธปิ</w:t>
            </w:r>
            <w:proofErr w:type="spellEnd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ดิก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์</w:t>
            </w:r>
            <w:proofErr w:type="spellEnd"/>
          </w:p>
          <w:p w14:paraId="7EA5395D" w14:textId="77777777" w:rsidR="00EE01E2" w:rsidRPr="00EB35A7" w:rsidRDefault="00461ABA" w:rsidP="00EE01E2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จิตเวช</w:t>
            </w:r>
          </w:p>
        </w:tc>
        <w:tc>
          <w:tcPr>
            <w:tcW w:w="2250" w:type="dxa"/>
            <w:gridSpan w:val="4"/>
          </w:tcPr>
          <w:p w14:paraId="7EA5395E" w14:textId="77777777" w:rsidR="00EE01E2" w:rsidRPr="00EB35A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5F" w14:textId="77777777" w:rsidR="00EE01E2" w:rsidRPr="00EB35A7" w:rsidRDefault="00EE01E2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64" w14:textId="77777777" w:rsidTr="00ED1146">
        <w:tc>
          <w:tcPr>
            <w:tcW w:w="4500" w:type="dxa"/>
          </w:tcPr>
          <w:p w14:paraId="7EA53961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2250" w:type="dxa"/>
            <w:gridSpan w:val="4"/>
          </w:tcPr>
          <w:p w14:paraId="7EA53962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63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70" w14:textId="77777777" w:rsidTr="00ED1146">
        <w:tc>
          <w:tcPr>
            <w:tcW w:w="4500" w:type="dxa"/>
          </w:tcPr>
          <w:p w14:paraId="7EA53965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</w:p>
          <w:p w14:paraId="7EA53966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lastRenderedPageBreak/>
              <w:t>อายุรศาสตร์</w:t>
            </w:r>
          </w:p>
          <w:p w14:paraId="7EA53967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  <w:p w14:paraId="7EA53968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-นรีเวชวิทยา</w:t>
            </w:r>
          </w:p>
          <w:p w14:paraId="7EA53969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  <w:p w14:paraId="7EA5396A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โธปิ</w:t>
            </w:r>
            <w:proofErr w:type="spellEnd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ดิก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์</w:t>
            </w:r>
            <w:proofErr w:type="spellEnd"/>
          </w:p>
          <w:p w14:paraId="7EA5396B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ฉุกเฉิน</w:t>
            </w:r>
          </w:p>
          <w:p w14:paraId="7EA5396C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ครอบครัว</w:t>
            </w:r>
          </w:p>
          <w:p w14:paraId="7EA5396D" w14:textId="77777777" w:rsidR="00DA14F0" w:rsidRPr="00EB35A7" w:rsidRDefault="00DA14F0" w:rsidP="00681A01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จิตเวชศาสตร์</w:t>
            </w:r>
          </w:p>
        </w:tc>
        <w:tc>
          <w:tcPr>
            <w:tcW w:w="2250" w:type="dxa"/>
            <w:gridSpan w:val="4"/>
          </w:tcPr>
          <w:p w14:paraId="7EA5396E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6F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74" w14:textId="77777777" w:rsidTr="00ED1146">
        <w:tc>
          <w:tcPr>
            <w:tcW w:w="4500" w:type="dxa"/>
          </w:tcPr>
          <w:p w14:paraId="7EA53971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พันธกิจด้านการเรียนการสอน (โปรดระบุ)</w:t>
            </w:r>
          </w:p>
        </w:tc>
        <w:tc>
          <w:tcPr>
            <w:tcW w:w="2250" w:type="dxa"/>
            <w:gridSpan w:val="4"/>
          </w:tcPr>
          <w:p w14:paraId="7EA53972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73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78" w14:textId="77777777" w:rsidTr="00ED1146">
        <w:tc>
          <w:tcPr>
            <w:tcW w:w="4500" w:type="dxa"/>
          </w:tcPr>
          <w:p w14:paraId="7EA53975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ิจกรรมและบรรยากาศทางวิชาการ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และการวิจัย (โปรดระบุ)</w:t>
            </w:r>
          </w:p>
        </w:tc>
        <w:tc>
          <w:tcPr>
            <w:tcW w:w="2250" w:type="dxa"/>
            <w:gridSpan w:val="4"/>
          </w:tcPr>
          <w:p w14:paraId="7EA53976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77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82" w14:textId="77777777" w:rsidTr="00ED1146">
        <w:trPr>
          <w:trHeight w:val="350"/>
        </w:trPr>
        <w:tc>
          <w:tcPr>
            <w:tcW w:w="4500" w:type="dxa"/>
            <w:vMerge w:val="restart"/>
          </w:tcPr>
          <w:p w14:paraId="7EA53979" w14:textId="77777777"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14:paraId="7EA5397A" w14:textId="77777777" w:rsidR="00CE44FF" w:rsidRPr="00EB35A7" w:rsidRDefault="00CE44FF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14:paraId="7EA5397B" w14:textId="77777777"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proofErr w:type="spellStart"/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ตย</w:t>
            </w:r>
            <w:proofErr w:type="spellEnd"/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. นิสิตนักศึกษา 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50 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คน ต่อเตียง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250 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เตียง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461ABA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คิดเป็นสัดส่วน </w:t>
            </w:r>
            <w:r w:rsidR="00461ABA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:5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  <w:tc>
          <w:tcPr>
            <w:tcW w:w="720" w:type="dxa"/>
          </w:tcPr>
          <w:p w14:paraId="7EA5397C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14:paraId="7EA5397D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5</w:t>
            </w:r>
          </w:p>
        </w:tc>
        <w:tc>
          <w:tcPr>
            <w:tcW w:w="810" w:type="dxa"/>
          </w:tcPr>
          <w:p w14:paraId="7EA5397E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ั้นปี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6</w:t>
            </w:r>
          </w:p>
        </w:tc>
        <w:tc>
          <w:tcPr>
            <w:tcW w:w="720" w:type="dxa"/>
          </w:tcPr>
          <w:p w14:paraId="7EA5397F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720" w:type="dxa"/>
            <w:gridSpan w:val="2"/>
          </w:tcPr>
          <w:p w14:paraId="7EA53980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5</w:t>
            </w:r>
          </w:p>
        </w:tc>
        <w:tc>
          <w:tcPr>
            <w:tcW w:w="723" w:type="dxa"/>
          </w:tcPr>
          <w:p w14:paraId="7EA53981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ั้นปี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6</w:t>
            </w:r>
          </w:p>
        </w:tc>
      </w:tr>
      <w:tr w:rsidR="00EB35A7" w:rsidRPr="00EB35A7" w14:paraId="7EA5398A" w14:textId="77777777" w:rsidTr="00ED1146">
        <w:trPr>
          <w:trHeight w:val="350"/>
        </w:trPr>
        <w:tc>
          <w:tcPr>
            <w:tcW w:w="4500" w:type="dxa"/>
            <w:vMerge/>
          </w:tcPr>
          <w:p w14:paraId="7EA53983" w14:textId="77777777" w:rsidR="007A01D7" w:rsidRPr="00EB35A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720" w:type="dxa"/>
          </w:tcPr>
          <w:p w14:paraId="7EA53984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5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810" w:type="dxa"/>
          </w:tcPr>
          <w:p w14:paraId="7EA53986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</w:tcPr>
          <w:p w14:paraId="7EA53987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8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3" w:type="dxa"/>
          </w:tcPr>
          <w:p w14:paraId="7EA53989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92" w14:textId="77777777" w:rsidTr="00ED1146">
        <w:tc>
          <w:tcPr>
            <w:tcW w:w="4500" w:type="dxa"/>
          </w:tcPr>
          <w:p w14:paraId="7EA5398B" w14:textId="77777777" w:rsidR="007A01D7" w:rsidRPr="00EB35A7" w:rsidRDefault="007A01D7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ผู้ป่วยนอก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  <w:tc>
          <w:tcPr>
            <w:tcW w:w="720" w:type="dxa"/>
          </w:tcPr>
          <w:p w14:paraId="7EA5398C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8D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810" w:type="dxa"/>
          </w:tcPr>
          <w:p w14:paraId="7EA5398E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</w:tcPr>
          <w:p w14:paraId="7EA5398F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0" w:type="dxa"/>
            <w:gridSpan w:val="2"/>
          </w:tcPr>
          <w:p w14:paraId="7EA53990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723" w:type="dxa"/>
          </w:tcPr>
          <w:p w14:paraId="7EA53991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98" w14:textId="77777777" w:rsidTr="00393DF4">
        <w:trPr>
          <w:trHeight w:val="422"/>
        </w:trPr>
        <w:tc>
          <w:tcPr>
            <w:tcW w:w="4500" w:type="dxa"/>
          </w:tcPr>
          <w:p w14:paraId="7EA53993" w14:textId="77777777"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ในสาขาวิชาหลัก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*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rotation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170" w:type="dxa"/>
            <w:gridSpan w:val="2"/>
          </w:tcPr>
          <w:p w14:paraId="7EA53994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080" w:type="dxa"/>
            <w:gridSpan w:val="2"/>
          </w:tcPr>
          <w:p w14:paraId="7EA53995" w14:textId="77777777"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1064" w:type="dxa"/>
            <w:gridSpan w:val="2"/>
          </w:tcPr>
          <w:p w14:paraId="7EA53996" w14:textId="77777777" w:rsidR="007A01D7" w:rsidRPr="00EB35A7" w:rsidRDefault="007A01D7" w:rsidP="007A01D7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099" w:type="dxa"/>
            <w:gridSpan w:val="2"/>
          </w:tcPr>
          <w:p w14:paraId="7EA53997" w14:textId="77777777" w:rsidR="007A01D7" w:rsidRPr="00EB35A7" w:rsidRDefault="007A01D7" w:rsidP="007A01D7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</w:p>
        </w:tc>
      </w:tr>
      <w:tr w:rsidR="00EB35A7" w:rsidRPr="00EB35A7" w14:paraId="7EA5399E" w14:textId="77777777" w:rsidTr="00393DF4">
        <w:tc>
          <w:tcPr>
            <w:tcW w:w="4500" w:type="dxa"/>
          </w:tcPr>
          <w:p w14:paraId="7EA53999" w14:textId="77777777"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</w:tc>
        <w:tc>
          <w:tcPr>
            <w:tcW w:w="1170" w:type="dxa"/>
            <w:gridSpan w:val="2"/>
          </w:tcPr>
          <w:p w14:paraId="7EA5399A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14:paraId="7EA5399B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14:paraId="7EA5399C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14:paraId="7EA5399D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A4" w14:textId="77777777" w:rsidTr="00393DF4">
        <w:tc>
          <w:tcPr>
            <w:tcW w:w="4500" w:type="dxa"/>
          </w:tcPr>
          <w:p w14:paraId="7EA5399F" w14:textId="77777777"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</w:tc>
        <w:tc>
          <w:tcPr>
            <w:tcW w:w="1170" w:type="dxa"/>
            <w:gridSpan w:val="2"/>
          </w:tcPr>
          <w:p w14:paraId="7EA539A0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14:paraId="7EA539A1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14:paraId="7EA539A2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14:paraId="7EA539A3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AA" w14:textId="77777777" w:rsidTr="00393DF4">
        <w:tc>
          <w:tcPr>
            <w:tcW w:w="4500" w:type="dxa"/>
          </w:tcPr>
          <w:p w14:paraId="7EA539A5" w14:textId="77777777"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</w:t>
            </w:r>
            <w:r w:rsidR="003B7F51"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-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นรีเวชวิทยา</w:t>
            </w:r>
          </w:p>
        </w:tc>
        <w:tc>
          <w:tcPr>
            <w:tcW w:w="1170" w:type="dxa"/>
            <w:gridSpan w:val="2"/>
          </w:tcPr>
          <w:p w14:paraId="7EA539A6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14:paraId="7EA539A7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14:paraId="7EA539A8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14:paraId="7EA539A9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B0" w14:textId="77777777" w:rsidTr="00393DF4">
        <w:tc>
          <w:tcPr>
            <w:tcW w:w="4500" w:type="dxa"/>
          </w:tcPr>
          <w:p w14:paraId="7EA539AB" w14:textId="77777777" w:rsidR="007A01D7" w:rsidRPr="00EB35A7" w:rsidRDefault="007A01D7" w:rsidP="003B7F51">
            <w:pPr>
              <w:pStyle w:val="ListParagraph"/>
              <w:numPr>
                <w:ilvl w:val="0"/>
                <w:numId w:val="19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</w:tc>
        <w:tc>
          <w:tcPr>
            <w:tcW w:w="1170" w:type="dxa"/>
            <w:gridSpan w:val="2"/>
          </w:tcPr>
          <w:p w14:paraId="7EA539AC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80" w:type="dxa"/>
            <w:gridSpan w:val="2"/>
          </w:tcPr>
          <w:p w14:paraId="7EA539AD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64" w:type="dxa"/>
            <w:gridSpan w:val="2"/>
          </w:tcPr>
          <w:p w14:paraId="7EA539AE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99" w:type="dxa"/>
            <w:gridSpan w:val="2"/>
          </w:tcPr>
          <w:p w14:paraId="7EA539AF" w14:textId="77777777" w:rsidR="007A01D7" w:rsidRPr="00EB35A7" w:rsidRDefault="007A01D7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B4" w14:textId="77777777" w:rsidTr="00ED1146">
        <w:tc>
          <w:tcPr>
            <w:tcW w:w="4500" w:type="dxa"/>
          </w:tcPr>
          <w:p w14:paraId="7EA539B1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การครองเตียงโดยเฉลี่ยต่อปี</w:t>
            </w:r>
          </w:p>
        </w:tc>
        <w:tc>
          <w:tcPr>
            <w:tcW w:w="2250" w:type="dxa"/>
            <w:gridSpan w:val="4"/>
          </w:tcPr>
          <w:p w14:paraId="7EA539B2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B3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B8" w14:textId="77777777" w:rsidTr="00ED1146">
        <w:tc>
          <w:tcPr>
            <w:tcW w:w="4500" w:type="dxa"/>
          </w:tcPr>
          <w:p w14:paraId="7EA539B5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ห้องสมุ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ศูนย์สารสนเทศ</w:t>
            </w:r>
          </w:p>
        </w:tc>
        <w:tc>
          <w:tcPr>
            <w:tcW w:w="2250" w:type="dxa"/>
            <w:gridSpan w:val="4"/>
          </w:tcPr>
          <w:p w14:paraId="7EA539B6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B7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9BC" w14:textId="77777777" w:rsidTr="00ED1146">
        <w:tc>
          <w:tcPr>
            <w:tcW w:w="4500" w:type="dxa"/>
          </w:tcPr>
          <w:p w14:paraId="7EA539B9" w14:textId="77777777" w:rsidR="00DA14F0" w:rsidRPr="00EB35A7" w:rsidRDefault="00DA14F0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lastRenderedPageBreak/>
              <w:t>ที่พักนิสิตนักศึกษา</w:t>
            </w:r>
          </w:p>
        </w:tc>
        <w:tc>
          <w:tcPr>
            <w:tcW w:w="2250" w:type="dxa"/>
            <w:gridSpan w:val="4"/>
          </w:tcPr>
          <w:p w14:paraId="7EA539BA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2163" w:type="dxa"/>
            <w:gridSpan w:val="4"/>
          </w:tcPr>
          <w:p w14:paraId="7EA539BB" w14:textId="77777777" w:rsidR="00DA14F0" w:rsidRPr="00EB35A7" w:rsidRDefault="00DA14F0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</w:tbl>
    <w:p w14:paraId="7EA539BD" w14:textId="77777777" w:rsidR="00CD0E93" w:rsidRPr="00EB35A7" w:rsidRDefault="00CD0E93" w:rsidP="00CD0E93">
      <w:pPr>
        <w:pStyle w:val="ListParagraph"/>
        <w:ind w:left="1440" w:hanging="72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*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โรงพยาบาลมหาวิทยาลัยสัดส่วน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1:2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โรงพยาบาลในสังกัดสถาบันร่วมผลิตสัดส่วน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1:1</w:t>
      </w:r>
    </w:p>
    <w:bookmarkEnd w:id="3"/>
    <w:p w14:paraId="7EA539BE" w14:textId="77777777" w:rsidR="00CD0E93" w:rsidRPr="00EB35A7" w:rsidRDefault="00CD0E93" w:rsidP="00EE01E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before="240" w:after="0"/>
        <w:ind w:left="1080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ในกรณีที่เป็นสถานพยาบาลเอกชน ให้เพิ่มเติมข้อมูล ดังนี้</w:t>
      </w:r>
    </w:p>
    <w:p w14:paraId="7EA539BF" w14:textId="77777777"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มูลนิธิ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/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องทุน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ที่มีทุนสำรองเพียงพอในการดำเนินการเพื่อรองรับผู้ป่วย ที่เตรียมไว้สำหรับการเรียนการสอน หรือเพื่อกิจกรรม</w:t>
      </w:r>
      <w:proofErr w:type="spellStart"/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อื่นๆ</w:t>
      </w:r>
      <w:proofErr w:type="spellEnd"/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 สำหรับการเรียนการสอน</w:t>
      </w:r>
    </w:p>
    <w:p w14:paraId="7EA539C0" w14:textId="77777777"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พันธกิจด้านการจัดการศึกษาแพทยศาสตร์</w:t>
      </w:r>
    </w:p>
    <w:p w14:paraId="7EA539C1" w14:textId="77777777"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โครงสร้างการบริหาร และหน่วยงานที่รับผิดชอบด้านการบริหารการศึกษา</w:t>
      </w:r>
    </w:p>
    <w:p w14:paraId="7EA539C2" w14:textId="77777777"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รายชื่อคณะกรรมการบริหารโรงพยาบาล ที่มีตัวแทนจากสถาบันที่ขอเปิดดำเนินการ ร่วมเป็นกรรมการบริหาร</w:t>
      </w:r>
    </w:p>
    <w:p w14:paraId="7EA539C3" w14:textId="77777777"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ประวัติการเป็นโรงพยาบาลสมทบจัดการศึกษา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ในการ</w:t>
      </w:r>
      <w:r w:rsidR="00461ABA" w:rsidRPr="00EB35A7">
        <w:rPr>
          <w:rFonts w:ascii="TH Sarabun New" w:hAnsi="TH Sarabun New" w:cs="TH Sarabun New"/>
          <w:color w:val="000000" w:themeColor="text1"/>
          <w:szCs w:val="32"/>
          <w:cs/>
        </w:rPr>
        <w:t>จัดการศึกษา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ระดับก่อนปริญญา</w:t>
      </w:r>
    </w:p>
    <w:p w14:paraId="7EA539C4" w14:textId="77777777" w:rsidR="00CD0E93" w:rsidRPr="00EB35A7" w:rsidRDefault="00CD0E93" w:rsidP="00CD0E93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ิจกรรมและบรรยากาศทางวิชาการ</w:t>
      </w:r>
      <w:r w:rsidR="00461ABA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 (ระบุระยะเวลาที่ดำเนินการ.....ปี และกิจกรรมที่จัด)</w:t>
      </w:r>
    </w:p>
    <w:p w14:paraId="7EA539C5" w14:textId="77777777" w:rsidR="00EE01E2" w:rsidRPr="00EB35A7" w:rsidRDefault="00EE01E2" w:rsidP="00B54DDE">
      <w:pPr>
        <w:pStyle w:val="ListParagraph"/>
        <w:numPr>
          <w:ilvl w:val="1"/>
          <w:numId w:val="41"/>
        </w:numPr>
        <w:spacing w:before="240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ข้อมูลโรงพยาบาล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/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ถานฝึกปฏิบัติทางคลินิก</w:t>
      </w:r>
      <w:r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อื่น ๆ ที่ไม่ใช่โรงพยาบาลหลัก</w:t>
      </w:r>
    </w:p>
    <w:p w14:paraId="7EA539C6" w14:textId="77777777" w:rsidR="00EE01E2" w:rsidRPr="00EB35A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โรงพยาบาล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</w:t>
      </w:r>
    </w:p>
    <w:p w14:paraId="7EA539C7" w14:textId="77777777" w:rsidR="00EE01E2" w:rsidRPr="00EB35A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โรงพยาบาล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</w:t>
      </w:r>
    </w:p>
    <w:p w14:paraId="7EA539C8" w14:textId="77777777" w:rsidR="00EE01E2" w:rsidRPr="00EB35A7" w:rsidRDefault="00EE01E2" w:rsidP="00EE01E2">
      <w:pPr>
        <w:pStyle w:val="ListParagraph"/>
        <w:numPr>
          <w:ilvl w:val="0"/>
          <w:numId w:val="25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โรงพยาบาล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..............................................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</w:t>
      </w:r>
    </w:p>
    <w:p w14:paraId="7EA539C9" w14:textId="77777777" w:rsidR="00EE01E2" w:rsidRPr="00EB35A7" w:rsidRDefault="00033A9C" w:rsidP="00EE01E2">
      <w:pPr>
        <w:pStyle w:val="ListParagraph"/>
        <w:spacing w:before="240"/>
        <w:ind w:left="1800"/>
        <w:rPr>
          <w:rFonts w:ascii="TH Sarabun New" w:hAnsi="TH Sarabun New" w:cs="TH Sarabun New"/>
          <w:color w:val="000000" w:themeColor="text1"/>
          <w:szCs w:val="32"/>
          <w:cs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ab/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ตารางแสดงการจัด 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clinical rotation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 สำหรับ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นิสิตนักศึกษาคนหนึ่ง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 ๆ ที่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ไปศึกษา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 xml:space="preserve"> ณ 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รงพยาบาล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/</w:t>
      </w:r>
      <w:r w:rsidR="00EE01E2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ถานฝึกปฏิบัติทางคลินิก</w:t>
      </w:r>
      <w:r w:rsidR="00EE01E2" w:rsidRPr="00EB35A7">
        <w:rPr>
          <w:rFonts w:ascii="TH Sarabun New" w:hAnsi="TH Sarabun New" w:cs="TH Sarabun New" w:hint="cs"/>
          <w:b/>
          <w:bCs/>
          <w:color w:val="000000" w:themeColor="text1"/>
          <w:szCs w:val="32"/>
          <w:cs/>
        </w:rPr>
        <w:t>อื่น ๆ ที่ไม่ใช่โรงพยาบาลหลัก</w:t>
      </w:r>
    </w:p>
    <w:tbl>
      <w:tblPr>
        <w:tblStyle w:val="TableGrid"/>
        <w:tblW w:w="9113" w:type="dxa"/>
        <w:tblInd w:w="520" w:type="dxa"/>
        <w:tblLook w:val="04A0" w:firstRow="1" w:lastRow="0" w:firstColumn="1" w:lastColumn="0" w:noHBand="0" w:noVBand="1"/>
      </w:tblPr>
      <w:tblGrid>
        <w:gridCol w:w="2175"/>
        <w:gridCol w:w="990"/>
        <w:gridCol w:w="1980"/>
        <w:gridCol w:w="1980"/>
        <w:gridCol w:w="1988"/>
      </w:tblGrid>
      <w:tr w:rsidR="00EB35A7" w:rsidRPr="00EB35A7" w14:paraId="7EA539CF" w14:textId="77777777" w:rsidTr="0023018A">
        <w:trPr>
          <w:trHeight w:val="426"/>
        </w:trPr>
        <w:tc>
          <w:tcPr>
            <w:tcW w:w="2175" w:type="dxa"/>
            <w:vMerge w:val="restart"/>
          </w:tcPr>
          <w:p w14:paraId="7EA539CA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ายวิชา</w:t>
            </w:r>
          </w:p>
        </w:tc>
        <w:tc>
          <w:tcPr>
            <w:tcW w:w="990" w:type="dxa"/>
            <w:vMerge w:val="restart"/>
          </w:tcPr>
          <w:p w14:paraId="7EA539CB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ชั้นปี</w:t>
            </w:r>
          </w:p>
        </w:tc>
        <w:tc>
          <w:tcPr>
            <w:tcW w:w="1980" w:type="dxa"/>
          </w:tcPr>
          <w:p w14:paraId="7EA539CC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โรงพยาบาล..........</w:t>
            </w:r>
          </w:p>
        </w:tc>
        <w:tc>
          <w:tcPr>
            <w:tcW w:w="1980" w:type="dxa"/>
          </w:tcPr>
          <w:p w14:paraId="7EA539CD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โรงพยาบาล..........</w:t>
            </w:r>
          </w:p>
        </w:tc>
        <w:tc>
          <w:tcPr>
            <w:tcW w:w="1988" w:type="dxa"/>
          </w:tcPr>
          <w:p w14:paraId="7EA539CE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โรงพยาบาล..........</w:t>
            </w:r>
          </w:p>
        </w:tc>
      </w:tr>
      <w:tr w:rsidR="00EB35A7" w:rsidRPr="00EB35A7" w14:paraId="7EA539D5" w14:textId="77777777" w:rsidTr="0023018A">
        <w:trPr>
          <w:trHeight w:val="426"/>
        </w:trPr>
        <w:tc>
          <w:tcPr>
            <w:tcW w:w="2175" w:type="dxa"/>
            <w:vMerge/>
          </w:tcPr>
          <w:p w14:paraId="7EA539D0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990" w:type="dxa"/>
            <w:vMerge/>
          </w:tcPr>
          <w:p w14:paraId="7EA539D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80" w:type="dxa"/>
          </w:tcPr>
          <w:p w14:paraId="7EA539D2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ยะเวลา (สัปดาห์)</w:t>
            </w:r>
          </w:p>
        </w:tc>
        <w:tc>
          <w:tcPr>
            <w:tcW w:w="1980" w:type="dxa"/>
          </w:tcPr>
          <w:p w14:paraId="7EA539D3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ยะเวลา (สัปดาห์)</w:t>
            </w:r>
          </w:p>
        </w:tc>
        <w:tc>
          <w:tcPr>
            <w:tcW w:w="1988" w:type="dxa"/>
          </w:tcPr>
          <w:p w14:paraId="7EA539D4" w14:textId="77777777" w:rsidR="00EE01E2" w:rsidRPr="00EB35A7" w:rsidRDefault="00EE01E2" w:rsidP="0023018A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ยะเวลา (สัปดาห์)</w:t>
            </w:r>
          </w:p>
        </w:tc>
      </w:tr>
      <w:tr w:rsidR="00EB35A7" w:rsidRPr="00EB35A7" w14:paraId="7EA539DC" w14:textId="77777777" w:rsidTr="0023018A">
        <w:trPr>
          <w:trHeight w:val="426"/>
        </w:trPr>
        <w:tc>
          <w:tcPr>
            <w:tcW w:w="2175" w:type="dxa"/>
            <w:vMerge w:val="restart"/>
          </w:tcPr>
          <w:p w14:paraId="7EA539D6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  <w:p w14:paraId="7EA539D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9D8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9D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9DA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9D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9E2" w14:textId="77777777" w:rsidTr="0023018A">
        <w:trPr>
          <w:trHeight w:val="426"/>
        </w:trPr>
        <w:tc>
          <w:tcPr>
            <w:tcW w:w="2175" w:type="dxa"/>
            <w:vMerge/>
          </w:tcPr>
          <w:p w14:paraId="7EA539D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9DE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9D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9E0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9E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9E8" w14:textId="77777777" w:rsidTr="0023018A">
        <w:trPr>
          <w:trHeight w:val="305"/>
        </w:trPr>
        <w:tc>
          <w:tcPr>
            <w:tcW w:w="2175" w:type="dxa"/>
            <w:vMerge/>
          </w:tcPr>
          <w:p w14:paraId="7EA539E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9E4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9E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9E6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9E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9EE" w14:textId="77777777" w:rsidTr="0023018A">
        <w:trPr>
          <w:trHeight w:val="386"/>
        </w:trPr>
        <w:tc>
          <w:tcPr>
            <w:tcW w:w="2175" w:type="dxa"/>
            <w:vMerge w:val="restart"/>
          </w:tcPr>
          <w:p w14:paraId="7EA539E9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</w:tc>
        <w:tc>
          <w:tcPr>
            <w:tcW w:w="990" w:type="dxa"/>
          </w:tcPr>
          <w:p w14:paraId="7EA539EA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9E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9EC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9E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9F4" w14:textId="77777777" w:rsidTr="0023018A">
        <w:trPr>
          <w:trHeight w:val="426"/>
        </w:trPr>
        <w:tc>
          <w:tcPr>
            <w:tcW w:w="2175" w:type="dxa"/>
            <w:vMerge/>
          </w:tcPr>
          <w:p w14:paraId="7EA539E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9F0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9F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9F2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9F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9FA" w14:textId="77777777" w:rsidTr="0023018A">
        <w:trPr>
          <w:trHeight w:val="341"/>
        </w:trPr>
        <w:tc>
          <w:tcPr>
            <w:tcW w:w="2175" w:type="dxa"/>
            <w:vMerge/>
          </w:tcPr>
          <w:p w14:paraId="7EA539F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9F6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9F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9F8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9F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00" w14:textId="77777777" w:rsidTr="0023018A">
        <w:trPr>
          <w:trHeight w:val="359"/>
        </w:trPr>
        <w:tc>
          <w:tcPr>
            <w:tcW w:w="2175" w:type="dxa"/>
            <w:vMerge w:val="restart"/>
          </w:tcPr>
          <w:p w14:paraId="7EA539FB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-นรีเวชวิทยา</w:t>
            </w:r>
          </w:p>
        </w:tc>
        <w:tc>
          <w:tcPr>
            <w:tcW w:w="990" w:type="dxa"/>
          </w:tcPr>
          <w:p w14:paraId="7EA539FC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9F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9FE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9F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06" w14:textId="77777777" w:rsidTr="0023018A">
        <w:trPr>
          <w:trHeight w:val="368"/>
        </w:trPr>
        <w:tc>
          <w:tcPr>
            <w:tcW w:w="2175" w:type="dxa"/>
            <w:vMerge/>
          </w:tcPr>
          <w:p w14:paraId="7EA53A0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02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A0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04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0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0C" w14:textId="77777777" w:rsidTr="0023018A">
        <w:trPr>
          <w:trHeight w:val="395"/>
        </w:trPr>
        <w:tc>
          <w:tcPr>
            <w:tcW w:w="2175" w:type="dxa"/>
            <w:vMerge/>
          </w:tcPr>
          <w:p w14:paraId="7EA53A07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08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A0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0A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0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12" w14:textId="77777777" w:rsidTr="0023018A">
        <w:trPr>
          <w:trHeight w:val="314"/>
        </w:trPr>
        <w:tc>
          <w:tcPr>
            <w:tcW w:w="2175" w:type="dxa"/>
            <w:vMerge w:val="restart"/>
          </w:tcPr>
          <w:p w14:paraId="7EA53A0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</w:tc>
        <w:tc>
          <w:tcPr>
            <w:tcW w:w="990" w:type="dxa"/>
          </w:tcPr>
          <w:p w14:paraId="7EA53A0E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A0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10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1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18" w14:textId="77777777" w:rsidTr="0023018A">
        <w:trPr>
          <w:trHeight w:val="323"/>
        </w:trPr>
        <w:tc>
          <w:tcPr>
            <w:tcW w:w="2175" w:type="dxa"/>
            <w:vMerge/>
          </w:tcPr>
          <w:p w14:paraId="7EA53A1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14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A1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16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1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1E" w14:textId="77777777" w:rsidTr="0023018A">
        <w:trPr>
          <w:trHeight w:val="341"/>
        </w:trPr>
        <w:tc>
          <w:tcPr>
            <w:tcW w:w="2175" w:type="dxa"/>
            <w:vMerge/>
          </w:tcPr>
          <w:p w14:paraId="7EA53A1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1A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A1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1C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1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24" w14:textId="77777777" w:rsidTr="0023018A">
        <w:trPr>
          <w:trHeight w:val="350"/>
        </w:trPr>
        <w:tc>
          <w:tcPr>
            <w:tcW w:w="2175" w:type="dxa"/>
            <w:vMerge w:val="restart"/>
          </w:tcPr>
          <w:p w14:paraId="7EA53A1F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โธปิ</w:t>
            </w:r>
            <w:proofErr w:type="spellEnd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ดิก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์</w:t>
            </w:r>
            <w:proofErr w:type="spellEnd"/>
          </w:p>
        </w:tc>
        <w:tc>
          <w:tcPr>
            <w:tcW w:w="990" w:type="dxa"/>
          </w:tcPr>
          <w:p w14:paraId="7EA53A20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A2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22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2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2A" w14:textId="77777777" w:rsidTr="0023018A">
        <w:trPr>
          <w:trHeight w:val="368"/>
        </w:trPr>
        <w:tc>
          <w:tcPr>
            <w:tcW w:w="2175" w:type="dxa"/>
            <w:vMerge/>
          </w:tcPr>
          <w:p w14:paraId="7EA53A2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26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A2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28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2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30" w14:textId="77777777" w:rsidTr="0023018A">
        <w:trPr>
          <w:trHeight w:val="296"/>
        </w:trPr>
        <w:tc>
          <w:tcPr>
            <w:tcW w:w="2175" w:type="dxa"/>
            <w:vMerge/>
          </w:tcPr>
          <w:p w14:paraId="7EA53A2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2C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A2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2E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2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36" w14:textId="77777777" w:rsidTr="0023018A">
        <w:trPr>
          <w:trHeight w:val="314"/>
        </w:trPr>
        <w:tc>
          <w:tcPr>
            <w:tcW w:w="2175" w:type="dxa"/>
            <w:vMerge w:val="restart"/>
          </w:tcPr>
          <w:p w14:paraId="7EA53A31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ฉุกเฉิน</w:t>
            </w:r>
          </w:p>
        </w:tc>
        <w:tc>
          <w:tcPr>
            <w:tcW w:w="990" w:type="dxa"/>
          </w:tcPr>
          <w:p w14:paraId="7EA53A32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A3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34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3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3C" w14:textId="77777777" w:rsidTr="0023018A">
        <w:trPr>
          <w:trHeight w:val="233"/>
        </w:trPr>
        <w:tc>
          <w:tcPr>
            <w:tcW w:w="2175" w:type="dxa"/>
            <w:vMerge/>
          </w:tcPr>
          <w:p w14:paraId="7EA53A3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38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A3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3A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3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42" w14:textId="77777777" w:rsidTr="0023018A">
        <w:trPr>
          <w:trHeight w:val="242"/>
        </w:trPr>
        <w:tc>
          <w:tcPr>
            <w:tcW w:w="2175" w:type="dxa"/>
            <w:vMerge/>
          </w:tcPr>
          <w:p w14:paraId="7EA53A3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3E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A3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40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4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48" w14:textId="77777777" w:rsidTr="0023018A">
        <w:trPr>
          <w:trHeight w:val="170"/>
        </w:trPr>
        <w:tc>
          <w:tcPr>
            <w:tcW w:w="2175" w:type="dxa"/>
            <w:vMerge w:val="restart"/>
          </w:tcPr>
          <w:p w14:paraId="7EA53A43" w14:textId="77777777" w:rsidR="00EE01E2" w:rsidRPr="00EB35A7" w:rsidRDefault="00EE01E2" w:rsidP="0023018A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ครอบครัว</w:t>
            </w:r>
          </w:p>
        </w:tc>
        <w:tc>
          <w:tcPr>
            <w:tcW w:w="990" w:type="dxa"/>
          </w:tcPr>
          <w:p w14:paraId="7EA53A44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A4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46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4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4E" w14:textId="77777777" w:rsidTr="0023018A">
        <w:trPr>
          <w:trHeight w:val="269"/>
        </w:trPr>
        <w:tc>
          <w:tcPr>
            <w:tcW w:w="2175" w:type="dxa"/>
            <w:vMerge/>
          </w:tcPr>
          <w:p w14:paraId="7EA53A4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4A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A4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4C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4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54" w14:textId="77777777" w:rsidTr="0023018A">
        <w:trPr>
          <w:trHeight w:val="278"/>
        </w:trPr>
        <w:tc>
          <w:tcPr>
            <w:tcW w:w="2175" w:type="dxa"/>
            <w:vMerge/>
          </w:tcPr>
          <w:p w14:paraId="7EA53A4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50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A5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52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5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5A" w14:textId="77777777" w:rsidTr="0023018A">
        <w:trPr>
          <w:trHeight w:val="305"/>
        </w:trPr>
        <w:tc>
          <w:tcPr>
            <w:tcW w:w="2175" w:type="dxa"/>
            <w:vMerge w:val="restart"/>
          </w:tcPr>
          <w:p w14:paraId="7EA53A5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จิตเวชศาสตร์</w:t>
            </w:r>
          </w:p>
        </w:tc>
        <w:tc>
          <w:tcPr>
            <w:tcW w:w="990" w:type="dxa"/>
          </w:tcPr>
          <w:p w14:paraId="7EA53A56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</w:p>
        </w:tc>
        <w:tc>
          <w:tcPr>
            <w:tcW w:w="1980" w:type="dxa"/>
          </w:tcPr>
          <w:p w14:paraId="7EA53A57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58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59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60" w14:textId="77777777" w:rsidTr="0023018A">
        <w:trPr>
          <w:trHeight w:val="56"/>
        </w:trPr>
        <w:tc>
          <w:tcPr>
            <w:tcW w:w="2175" w:type="dxa"/>
            <w:vMerge/>
          </w:tcPr>
          <w:p w14:paraId="7EA53A5B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5C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</w:p>
        </w:tc>
        <w:tc>
          <w:tcPr>
            <w:tcW w:w="1980" w:type="dxa"/>
          </w:tcPr>
          <w:p w14:paraId="7EA53A5D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5E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5F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A66" w14:textId="77777777" w:rsidTr="0023018A">
        <w:trPr>
          <w:trHeight w:val="260"/>
        </w:trPr>
        <w:tc>
          <w:tcPr>
            <w:tcW w:w="2175" w:type="dxa"/>
            <w:vMerge/>
          </w:tcPr>
          <w:p w14:paraId="7EA53A61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990" w:type="dxa"/>
          </w:tcPr>
          <w:p w14:paraId="7EA53A62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</w:p>
        </w:tc>
        <w:tc>
          <w:tcPr>
            <w:tcW w:w="1980" w:type="dxa"/>
          </w:tcPr>
          <w:p w14:paraId="7EA53A63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0" w:type="dxa"/>
          </w:tcPr>
          <w:p w14:paraId="7EA53A64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988" w:type="dxa"/>
          </w:tcPr>
          <w:p w14:paraId="7EA53A65" w14:textId="77777777" w:rsidR="00EE01E2" w:rsidRPr="00EB35A7" w:rsidRDefault="00EE01E2" w:rsidP="0023018A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</w:tbl>
    <w:p w14:paraId="7EA53A67" w14:textId="77777777" w:rsidR="00DA7E51" w:rsidRPr="00EB35A7" w:rsidRDefault="00DA7E51" w:rsidP="00151203">
      <w:pPr>
        <w:pStyle w:val="ListParagraph"/>
        <w:ind w:left="1440" w:hanging="447"/>
        <w:rPr>
          <w:rFonts w:ascii="TH Sarabun New" w:hAnsi="TH Sarabun New" w:cs="TH Sarabun New"/>
          <w:b/>
          <w:bCs/>
          <w:color w:val="000000" w:themeColor="text1"/>
          <w:szCs w:val="32"/>
        </w:rPr>
      </w:pPr>
    </w:p>
    <w:p w14:paraId="7EA53A68" w14:textId="77777777" w:rsidR="00CD0E93" w:rsidRPr="00EB35A7" w:rsidRDefault="00CD0E93" w:rsidP="00151203">
      <w:pPr>
        <w:pStyle w:val="ListParagraph"/>
        <w:ind w:left="1440" w:hanging="447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ชื่อ</w:t>
      </w:r>
      <w:bookmarkStart w:id="4" w:name="_Hlk500184450"/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โรงพยาบาล</w:t>
      </w:r>
      <w:r w:rsidR="003E5128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มทบ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/</w:t>
      </w:r>
      <w:bookmarkEnd w:id="4"/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ถานฝึกปฏิบัติทางคลินิกสมทบ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(เฉพาะที่นิสิตนักศึกษาคนหนึ่งไปศึกษาอย่างน้อย 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3 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 xml:space="preserve">เดือน)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…………………………………</w:t>
      </w:r>
      <w:r w:rsidR="00151203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…………………..</w:t>
      </w:r>
      <w:r w:rsidR="00A3207F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6120"/>
        <w:gridCol w:w="931"/>
        <w:gridCol w:w="509"/>
        <w:gridCol w:w="512"/>
        <w:gridCol w:w="1021"/>
      </w:tblGrid>
      <w:tr w:rsidR="00EB35A7" w:rsidRPr="00EB35A7" w14:paraId="7EA53A6B" w14:textId="77777777" w:rsidTr="00B54DDE">
        <w:tc>
          <w:tcPr>
            <w:tcW w:w="6120" w:type="dxa"/>
          </w:tcPr>
          <w:p w14:paraId="7EA53A69" w14:textId="77777777" w:rsidR="00B54DDE" w:rsidRPr="00EB35A7" w:rsidRDefault="00B54DDE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ประวัติการรับรองคุณภาพ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(HA)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จากสถาบันรับรองคุณภาพสถานพยาบาล (องค์การมหาชน)</w:t>
            </w:r>
          </w:p>
        </w:tc>
        <w:tc>
          <w:tcPr>
            <w:tcW w:w="2973" w:type="dxa"/>
            <w:gridSpan w:val="4"/>
          </w:tcPr>
          <w:p w14:paraId="7EA53A6A" w14:textId="77777777" w:rsidR="00B54DDE" w:rsidRPr="00EB35A7" w:rsidRDefault="00B54DDE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6E" w14:textId="77777777" w:rsidTr="00B54DDE">
        <w:tc>
          <w:tcPr>
            <w:tcW w:w="6120" w:type="dxa"/>
          </w:tcPr>
          <w:p w14:paraId="7EA53A6C" w14:textId="77777777" w:rsidR="00CD0E93" w:rsidRPr="00EB35A7" w:rsidRDefault="00CD0E93" w:rsidP="00CD0E93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พันธกิจด้านการจัดการศึกษาแพทยศาสตร์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2973" w:type="dxa"/>
            <w:gridSpan w:val="4"/>
          </w:tcPr>
          <w:p w14:paraId="7EA53A6D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71" w14:textId="77777777" w:rsidTr="00B54DDE">
        <w:tc>
          <w:tcPr>
            <w:tcW w:w="6120" w:type="dxa"/>
          </w:tcPr>
          <w:p w14:paraId="7EA53A6F" w14:textId="77777777" w:rsidR="00CD0E93" w:rsidRPr="00EB35A7" w:rsidRDefault="007C46E4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แพทย์ทั้งหมด</w:t>
            </w:r>
          </w:p>
        </w:tc>
        <w:tc>
          <w:tcPr>
            <w:tcW w:w="2973" w:type="dxa"/>
            <w:gridSpan w:val="4"/>
          </w:tcPr>
          <w:p w14:paraId="7EA53A70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7C" w14:textId="77777777" w:rsidTr="00B54DDE">
        <w:tc>
          <w:tcPr>
            <w:tcW w:w="6120" w:type="dxa"/>
          </w:tcPr>
          <w:p w14:paraId="7EA53A72" w14:textId="77777777" w:rsidR="00B54DDE" w:rsidRPr="00EB35A7" w:rsidRDefault="007C46E4" w:rsidP="00B54DDE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จำนวนอาจารย์แพทย์สาขาต่อไปนี้ </w:t>
            </w:r>
            <w:r w:rsidR="00B54DDE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ระบุเฉพาะสาขาที่มีนิสิตนักศึกษา)</w:t>
            </w:r>
          </w:p>
          <w:p w14:paraId="7EA53A73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  <w:p w14:paraId="7EA53A74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  <w:p w14:paraId="7EA53A75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-นรีเวชวิทยา</w:t>
            </w:r>
          </w:p>
          <w:p w14:paraId="7EA53A76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  <w:p w14:paraId="7EA53A77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อร์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โธปิ</w:t>
            </w:r>
            <w:proofErr w:type="spellEnd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ดิก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์</w:t>
            </w:r>
            <w:proofErr w:type="spellEnd"/>
          </w:p>
          <w:p w14:paraId="7EA53A78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ฉุกเฉิน</w:t>
            </w:r>
          </w:p>
          <w:p w14:paraId="7EA53A79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เวชศาสตร์ครอบครัว</w:t>
            </w:r>
          </w:p>
          <w:p w14:paraId="7EA53A7A" w14:textId="77777777" w:rsidR="007C46E4" w:rsidRPr="00EB35A7" w:rsidRDefault="007C46E4" w:rsidP="007C46E4">
            <w:pPr>
              <w:pStyle w:val="ListParagraph"/>
              <w:numPr>
                <w:ilvl w:val="0"/>
                <w:numId w:val="15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จิตเวชศาสตร์</w:t>
            </w:r>
          </w:p>
        </w:tc>
        <w:tc>
          <w:tcPr>
            <w:tcW w:w="2973" w:type="dxa"/>
            <w:gridSpan w:val="4"/>
          </w:tcPr>
          <w:p w14:paraId="7EA53A7B" w14:textId="77777777" w:rsidR="007C46E4" w:rsidRPr="00EB35A7" w:rsidRDefault="007C46E4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7F" w14:textId="77777777" w:rsidTr="00B54DDE">
        <w:tc>
          <w:tcPr>
            <w:tcW w:w="6120" w:type="dxa"/>
          </w:tcPr>
          <w:p w14:paraId="7EA53A7D" w14:textId="77777777"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ิจกรรมและบรรยากาศทางวิชาการ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และการวิจัย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7C46E4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(โปรดระบุ)</w:t>
            </w:r>
          </w:p>
        </w:tc>
        <w:tc>
          <w:tcPr>
            <w:tcW w:w="2973" w:type="dxa"/>
            <w:gridSpan w:val="4"/>
          </w:tcPr>
          <w:p w14:paraId="7EA53A7E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86" w14:textId="77777777" w:rsidTr="00284AFD">
        <w:trPr>
          <w:trHeight w:val="350"/>
        </w:trPr>
        <w:tc>
          <w:tcPr>
            <w:tcW w:w="6120" w:type="dxa"/>
            <w:vMerge w:val="restart"/>
          </w:tcPr>
          <w:p w14:paraId="7EA53A80" w14:textId="77777777"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14:paraId="7EA53A81" w14:textId="77777777" w:rsidR="00EE01E2" w:rsidRPr="00EB35A7" w:rsidRDefault="00EE01E2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14:paraId="7EA53A82" w14:textId="77777777"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เตียงผู้ป่วย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เตียง)</w:t>
            </w:r>
          </w:p>
        </w:tc>
        <w:tc>
          <w:tcPr>
            <w:tcW w:w="931" w:type="dxa"/>
          </w:tcPr>
          <w:p w14:paraId="7EA53A83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021" w:type="dxa"/>
            <w:gridSpan w:val="2"/>
          </w:tcPr>
          <w:p w14:paraId="7EA53A84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5</w:t>
            </w:r>
          </w:p>
        </w:tc>
        <w:tc>
          <w:tcPr>
            <w:tcW w:w="1021" w:type="dxa"/>
          </w:tcPr>
          <w:p w14:paraId="7EA53A85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ชั้นปีที่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6</w:t>
            </w:r>
          </w:p>
        </w:tc>
      </w:tr>
      <w:tr w:rsidR="00EB35A7" w:rsidRPr="00EB35A7" w14:paraId="7EA53A8B" w14:textId="77777777" w:rsidTr="00284AFD">
        <w:trPr>
          <w:trHeight w:val="350"/>
        </w:trPr>
        <w:tc>
          <w:tcPr>
            <w:tcW w:w="6120" w:type="dxa"/>
            <w:vMerge/>
          </w:tcPr>
          <w:p w14:paraId="7EA53A87" w14:textId="77777777"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931" w:type="dxa"/>
          </w:tcPr>
          <w:p w14:paraId="7EA53A88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  <w:gridSpan w:val="2"/>
          </w:tcPr>
          <w:p w14:paraId="7EA53A89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</w:tcPr>
          <w:p w14:paraId="7EA53A8A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90" w14:textId="77777777" w:rsidTr="00284AFD">
        <w:tc>
          <w:tcPr>
            <w:tcW w:w="6120" w:type="dxa"/>
          </w:tcPr>
          <w:p w14:paraId="7EA53A8C" w14:textId="77777777"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ัตราส่วนนิสิตนักศึกษาแพทย์ต่อจำนวนผู้ป่วยนอก คิดแยกแต่ละชั้นปี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แสดงการคำนวณจากข้อมูลดิบของจำนวนนิสิตนักศึกษาและจำนวน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ผู้ป่วยนอก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)</w:t>
            </w:r>
          </w:p>
        </w:tc>
        <w:tc>
          <w:tcPr>
            <w:tcW w:w="931" w:type="dxa"/>
          </w:tcPr>
          <w:p w14:paraId="7EA53A8D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  <w:gridSpan w:val="2"/>
          </w:tcPr>
          <w:p w14:paraId="7EA53A8E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021" w:type="dxa"/>
          </w:tcPr>
          <w:p w14:paraId="7EA53A8F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94" w14:textId="77777777" w:rsidTr="00B54DDE">
        <w:trPr>
          <w:trHeight w:val="422"/>
        </w:trPr>
        <w:tc>
          <w:tcPr>
            <w:tcW w:w="6120" w:type="dxa"/>
          </w:tcPr>
          <w:p w14:paraId="7EA53A91" w14:textId="77777777"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อัตราส่วนอาจารย์แพทย์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ในสาขาวิชาหลัก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*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(แสดงการคำนวณจากข้อมูลดิบของจำนวนอาจารย์และจำนวนนิสิตนักศึกษาต่อ </w:t>
            </w:r>
            <w:r w:rsidR="00EE01E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rotation </w:t>
            </w:r>
            <w:r w:rsidR="00EE01E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ในแต่ละสาขา)</w:t>
            </w:r>
          </w:p>
        </w:tc>
        <w:tc>
          <w:tcPr>
            <w:tcW w:w="1440" w:type="dxa"/>
            <w:gridSpan w:val="2"/>
          </w:tcPr>
          <w:p w14:paraId="7EA53A92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4</w:t>
            </w:r>
          </w:p>
        </w:tc>
        <w:tc>
          <w:tcPr>
            <w:tcW w:w="1533" w:type="dxa"/>
            <w:gridSpan w:val="2"/>
          </w:tcPr>
          <w:p w14:paraId="7EA53A93" w14:textId="77777777" w:rsidR="00CD0E93" w:rsidRPr="00EB35A7" w:rsidRDefault="00CD0E93" w:rsidP="00A6256B">
            <w:p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ชั้นปี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5</w:t>
            </w:r>
          </w:p>
        </w:tc>
      </w:tr>
      <w:tr w:rsidR="00EB35A7" w:rsidRPr="00EB35A7" w14:paraId="7EA53A98" w14:textId="77777777" w:rsidTr="00B54DDE">
        <w:tc>
          <w:tcPr>
            <w:tcW w:w="6120" w:type="dxa"/>
          </w:tcPr>
          <w:p w14:paraId="7EA53A95" w14:textId="77777777"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อายุรศาสตร์</w:t>
            </w:r>
          </w:p>
        </w:tc>
        <w:tc>
          <w:tcPr>
            <w:tcW w:w="1440" w:type="dxa"/>
            <w:gridSpan w:val="2"/>
          </w:tcPr>
          <w:p w14:paraId="7EA53A96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14:paraId="7EA53A97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9C" w14:textId="77777777" w:rsidTr="00B54DDE">
        <w:tc>
          <w:tcPr>
            <w:tcW w:w="6120" w:type="dxa"/>
          </w:tcPr>
          <w:p w14:paraId="7EA53A99" w14:textId="77777777"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ศัลยศาสตร์</w:t>
            </w:r>
          </w:p>
        </w:tc>
        <w:tc>
          <w:tcPr>
            <w:tcW w:w="1440" w:type="dxa"/>
            <w:gridSpan w:val="2"/>
          </w:tcPr>
          <w:p w14:paraId="7EA53A9A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14:paraId="7EA53A9B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A0" w14:textId="77777777" w:rsidTr="00B54DDE">
        <w:tc>
          <w:tcPr>
            <w:tcW w:w="6120" w:type="dxa"/>
          </w:tcPr>
          <w:p w14:paraId="7EA53A9D" w14:textId="77777777"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สูติศาสตร์</w:t>
            </w:r>
            <w:r w:rsidR="00DA7E51"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-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นรีเวชวิทยา</w:t>
            </w:r>
          </w:p>
        </w:tc>
        <w:tc>
          <w:tcPr>
            <w:tcW w:w="1440" w:type="dxa"/>
            <w:gridSpan w:val="2"/>
          </w:tcPr>
          <w:p w14:paraId="7EA53A9E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14:paraId="7EA53A9F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  <w:tr w:rsidR="00EB35A7" w:rsidRPr="00EB35A7" w14:paraId="7EA53AA4" w14:textId="77777777" w:rsidTr="00B54DDE">
        <w:tc>
          <w:tcPr>
            <w:tcW w:w="6120" w:type="dxa"/>
          </w:tcPr>
          <w:p w14:paraId="7EA53AA1" w14:textId="77777777" w:rsidR="00CD0E93" w:rsidRPr="00EB35A7" w:rsidRDefault="00CD0E93" w:rsidP="003D477E">
            <w:pPr>
              <w:pStyle w:val="ListParagraph"/>
              <w:numPr>
                <w:ilvl w:val="0"/>
                <w:numId w:val="26"/>
              </w:numPr>
              <w:tabs>
                <w:tab w:val="left" w:pos="-720"/>
                <w:tab w:val="left" w:pos="450"/>
                <w:tab w:val="left" w:pos="4140"/>
                <w:tab w:val="left" w:pos="7560"/>
                <w:tab w:val="left" w:pos="11520"/>
              </w:tabs>
              <w:suppressAutoHyphens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  <w:t>กุมารเวชศาสตร์</w:t>
            </w:r>
          </w:p>
        </w:tc>
        <w:tc>
          <w:tcPr>
            <w:tcW w:w="1440" w:type="dxa"/>
            <w:gridSpan w:val="2"/>
          </w:tcPr>
          <w:p w14:paraId="7EA53AA2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  <w:tc>
          <w:tcPr>
            <w:tcW w:w="1533" w:type="dxa"/>
            <w:gridSpan w:val="2"/>
          </w:tcPr>
          <w:p w14:paraId="7EA53AA3" w14:textId="77777777" w:rsidR="00CD0E93" w:rsidRPr="00EB35A7" w:rsidRDefault="00CD0E93" w:rsidP="00A6256B">
            <w:pPr>
              <w:pStyle w:val="ListParagraph"/>
              <w:tabs>
                <w:tab w:val="left" w:pos="-720"/>
                <w:tab w:val="left" w:pos="450"/>
                <w:tab w:val="left" w:pos="1276"/>
                <w:tab w:val="left" w:pos="7560"/>
                <w:tab w:val="left" w:pos="11520"/>
              </w:tabs>
              <w:suppressAutoHyphens/>
              <w:ind w:left="0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</w:p>
        </w:tc>
      </w:tr>
    </w:tbl>
    <w:p w14:paraId="7EA53AA5" w14:textId="77777777" w:rsidR="00CD0E93" w:rsidRPr="00EB35A7" w:rsidRDefault="00CD0E93" w:rsidP="00CD0E93">
      <w:pPr>
        <w:pStyle w:val="ListParagraph"/>
        <w:ind w:left="1440" w:hanging="72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*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โรงพยาบาลในสังกัดสถาบันร่วมผลิตสัดส่วน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1:1</w:t>
      </w:r>
    </w:p>
    <w:p w14:paraId="7EA53AA6" w14:textId="77777777" w:rsidR="00CD0E93" w:rsidRPr="00EB35A7" w:rsidRDefault="00CD0E93" w:rsidP="0016671D">
      <w:pPr>
        <w:pStyle w:val="ListParagraph"/>
        <w:ind w:left="1440" w:hanging="306"/>
        <w:rPr>
          <w:rFonts w:ascii="TH Sarabun New" w:hAnsi="TH Sarabun New" w:cs="TH Sarabun New"/>
          <w:color w:val="000000" w:themeColor="text1"/>
          <w:szCs w:val="32"/>
        </w:rPr>
      </w:pPr>
    </w:p>
    <w:p w14:paraId="7EA53AA7" w14:textId="77777777" w:rsidR="00A56D36" w:rsidRPr="00EB35A7" w:rsidRDefault="00A56D36" w:rsidP="00A56D36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/>
        <w:ind w:left="1080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ในกรณีที่เป็นสถานพยาบาลเอกชน ให้เพิ่มเติมข้อมูล ดังนี้</w:t>
      </w:r>
    </w:p>
    <w:p w14:paraId="7EA53AA8" w14:textId="77777777" w:rsidR="00B54DDE" w:rsidRPr="00EB35A7" w:rsidRDefault="00A56D36" w:rsidP="00B54DDE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มูลนิธิ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/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องทุน</w:t>
      </w:r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ที่มีทุนสำรองเพียงพอในการดำเนินการเพื่อรองรับผู้ป่วย ที่เตรียมไว้สำหรับการเรียนการสอน หรือเพื่อกิจกรรม</w:t>
      </w:r>
      <w:proofErr w:type="spellStart"/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อื่นๆ</w:t>
      </w:r>
      <w:proofErr w:type="spellEnd"/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 สำหรับการเรียนการสอน</w:t>
      </w:r>
    </w:p>
    <w:p w14:paraId="7EA53AA9" w14:textId="77777777" w:rsidR="00A56D36" w:rsidRPr="00EB35A7" w:rsidRDefault="00A56D36" w:rsidP="00A56D36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พันธกิจด้านการจัดการศึกษาแพทยศาสตร์</w:t>
      </w:r>
    </w:p>
    <w:p w14:paraId="7EA53AAA" w14:textId="77777777" w:rsidR="00A56D36" w:rsidRPr="00EB35A7" w:rsidRDefault="00A56D36" w:rsidP="00A56D36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โครงสร้างการบริหาร และหน่วยงานที่รับผิดชอบด้านการบริหารการศึกษา</w:t>
      </w:r>
    </w:p>
    <w:p w14:paraId="7EA53AAB" w14:textId="77777777" w:rsidR="00B54DDE" w:rsidRPr="00EB35A7" w:rsidRDefault="00B54DDE" w:rsidP="00B54DDE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ประวัติการ</w:t>
      </w:r>
      <w:r w:rsidR="00284AFD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ได้รับอนุมัติเป็น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สถาบันฝึกอบรมหลัก หรือสถาบันฝึกอบรมสมทบในหลักสูตรการฝึกอบรมเพื่อเป็นผู้มีความรู้ความชำนาญในการประกอบวิชาชีพเวชกรรม</w:t>
      </w:r>
    </w:p>
    <w:p w14:paraId="7EA53AAC" w14:textId="77777777" w:rsidR="00B54DDE" w:rsidRPr="00EB35A7" w:rsidRDefault="00A56D36" w:rsidP="00B54DDE">
      <w:pPr>
        <w:pStyle w:val="ListParagraph"/>
        <w:numPr>
          <w:ilvl w:val="0"/>
          <w:numId w:val="2"/>
        </w:num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กิจกรรมและบรรยากาศทางวิชาการ</w:t>
      </w:r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 xml:space="preserve"> (ระบุระยะเวลาที่ดำเนินการ.....ปี และกิจกรรมที่จัด)</w:t>
      </w:r>
    </w:p>
    <w:p w14:paraId="7EA53AAD" w14:textId="77777777" w:rsidR="00F60B1C" w:rsidRPr="00EB35A7" w:rsidRDefault="00A56D36" w:rsidP="0071497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ab/>
        <w:t xml:space="preserve"> </w:t>
      </w:r>
    </w:p>
    <w:p w14:paraId="7EA53AAE" w14:textId="77777777" w:rsidR="00A56D36" w:rsidRPr="00EB35A7" w:rsidRDefault="00F60B1C" w:rsidP="00714972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 w:hint="cs"/>
          <w:b/>
          <w:bCs/>
          <w:color w:val="000000" w:themeColor="text1"/>
          <w:sz w:val="32"/>
          <w:szCs w:val="32"/>
          <w:cs/>
        </w:rPr>
        <w:t xml:space="preserve">        </w:t>
      </w:r>
      <w:r w:rsidR="00284AFD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1.20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โรงพยาบาลชุมชน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>/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  <w:cs/>
        </w:rPr>
        <w:t>สถานฝึกปฏิบัติทางคลินิกชุมชน</w:t>
      </w:r>
      <w:r w:rsidR="00A56D36" w:rsidRPr="00EB35A7">
        <w:rPr>
          <w:rFonts w:ascii="TH Sarabun New" w:hAnsi="TH Sarabun New" w:cs="TH Sarabun New"/>
          <w:b/>
          <w:bCs/>
          <w:color w:val="000000" w:themeColor="text1"/>
          <w:sz w:val="32"/>
          <w:szCs w:val="32"/>
        </w:rPr>
        <w:t xml:space="preserve"> (community hospital)</w:t>
      </w:r>
    </w:p>
    <w:p w14:paraId="7EA53AAF" w14:textId="77777777" w:rsidR="00A56D36" w:rsidRPr="00EB35A7" w:rsidRDefault="00A56D36" w:rsidP="003D1A01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44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รายชื่อเครือข่ายโรงพยาบาลชุมชนที่สถาบันผลิตแพทย์จัดให้นิสิตนักศึกษาเพื่อรองรับ 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community-based education 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ซึ่งรวมถึงการศึกษาสถานที่ที่เกี่ยวข้องกับปัญหาสุขภาพ เช่น โรงเรียน โรงงาน โรงงานกำจัดขยะ สถานีอนามัย หมู่บ้าน เป็นต้น</w:t>
      </w:r>
    </w:p>
    <w:p w14:paraId="7EA53AB0" w14:textId="77777777" w:rsidR="00ED1146" w:rsidRPr="00EB35A7" w:rsidRDefault="00ED1146" w:rsidP="003D1A01">
      <w:pPr>
        <w:pStyle w:val="ListParagraph"/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ind w:left="1440"/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Pr="00EB35A7">
        <w:rPr>
          <w:rFonts w:ascii="TH Sarabun New" w:hAnsi="TH Sarabun New" w:cs="TH Sarabun New"/>
          <w:color w:val="000000" w:themeColor="text1"/>
          <w:szCs w:val="32"/>
        </w:rP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="00B54DDE"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...............................................................</w:t>
      </w:r>
    </w:p>
    <w:p w14:paraId="7EA53AB1" w14:textId="77777777" w:rsidR="00E85A8D" w:rsidRPr="00EB35A7" w:rsidRDefault="00A56D36" w:rsidP="0016671D">
      <w:pPr>
        <w:pStyle w:val="ListParagraph"/>
        <w:ind w:left="1440" w:hanging="1156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   </w:t>
      </w:r>
      <w:r w:rsidR="0016671D" w:rsidRPr="00EB35A7">
        <w:rPr>
          <w:rFonts w:ascii="TH Sarabun New" w:hAnsi="TH Sarabun New" w:cs="TH Sarabun New"/>
          <w:color w:val="000000" w:themeColor="text1"/>
          <w:szCs w:val="32"/>
        </w:rPr>
        <w:t xml:space="preserve"> </w:t>
      </w:r>
      <w:r w:rsidR="0016671D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1.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2</w:t>
      </w:r>
      <w:r w:rsidR="00284AFD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1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="0016671D"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สัดส่วนคณาจารย์ต่อนิสิตนักศึกษา</w:t>
      </w:r>
    </w:p>
    <w:p w14:paraId="7EA53AB2" w14:textId="77777777" w:rsidR="0016671D" w:rsidRPr="00EB35A7" w:rsidRDefault="00E85A8D" w:rsidP="0089542B">
      <w:pPr>
        <w:pStyle w:val="ListParagraph"/>
        <w:numPr>
          <w:ilvl w:val="0"/>
          <w:numId w:val="23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สัดส่วนคณาจารย์ต่อนิสิตนักศึกษา</w:t>
      </w:r>
      <w:r w:rsidR="0016671D" w:rsidRPr="00EB35A7">
        <w:rPr>
          <w:rFonts w:ascii="TH Sarabun New" w:hAnsi="TH Sarabun New" w:cs="TH Sarabun New"/>
          <w:color w:val="000000" w:themeColor="text1"/>
          <w:szCs w:val="32"/>
          <w:cs/>
        </w:rPr>
        <w:t>โดยรวม..............................</w:t>
      </w:r>
    </w:p>
    <w:p w14:paraId="7EA53AB3" w14:textId="77777777" w:rsidR="00E85A8D" w:rsidRPr="00EB35A7" w:rsidRDefault="00E85A8D" w:rsidP="0089542B">
      <w:pPr>
        <w:pStyle w:val="ListParagraph"/>
        <w:numPr>
          <w:ilvl w:val="0"/>
          <w:numId w:val="23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สัดส่วนคณาจารย์ต่อนิสิตนักศึกษาระดับคลินิก</w:t>
      </w:r>
      <w:r w:rsidRPr="00EB35A7">
        <w:rPr>
          <w:rFonts w:ascii="TH Sarabun New" w:hAnsi="TH Sarabun New" w:cs="TH Sarabun New"/>
          <w:color w:val="000000" w:themeColor="text1"/>
          <w:szCs w:val="32"/>
        </w:rPr>
        <w:t>*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......................</w:t>
      </w:r>
    </w:p>
    <w:p w14:paraId="7EA53AB4" w14:textId="77777777" w:rsidR="0016671D" w:rsidRPr="00EB35A7" w:rsidRDefault="0016671D" w:rsidP="0016671D">
      <w:pPr>
        <w:pStyle w:val="ListParagraph"/>
        <w:ind w:left="1440" w:hanging="1156"/>
        <w:rPr>
          <w:rFonts w:ascii="TH Sarabun New" w:hAnsi="TH Sarabun New" w:cs="TH Sarabun New"/>
          <w:b/>
          <w:bCs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</w:rPr>
        <w:t xml:space="preserve">    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1.2</w:t>
      </w:r>
      <w:r w:rsidR="00284AFD"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>2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</w:rPr>
        <w:t xml:space="preserve"> </w:t>
      </w:r>
      <w:r w:rsidRPr="00EB35A7">
        <w:rPr>
          <w:rFonts w:ascii="TH Sarabun New" w:hAnsi="TH Sarabun New" w:cs="TH Sarabun New"/>
          <w:b/>
          <w:bCs/>
          <w:color w:val="000000" w:themeColor="text1"/>
          <w:szCs w:val="32"/>
          <w:cs/>
        </w:rPr>
        <w:t>การสอบเพื่อประเมินความรู้ความสามารถในการประกอบวิชาชีพเวชกรรม</w:t>
      </w:r>
    </w:p>
    <w:p w14:paraId="7EA53AB5" w14:textId="77777777" w:rsidR="0089542B" w:rsidRPr="00EB35A7" w:rsidRDefault="0016671D" w:rsidP="0089542B">
      <w:pPr>
        <w:pStyle w:val="ListParagraph"/>
        <w:numPr>
          <w:ilvl w:val="0"/>
          <w:numId w:val="22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นิสิตนักศึกษาจะสมัครสอบเพื่อประเมินความรู้ความสามารถในการประกอบวิชาชีพเวชกรรม ขั้นตอนที่ 1 เมื่อ......................................................................................................</w:t>
      </w:r>
    </w:p>
    <w:p w14:paraId="7EA53AB6" w14:textId="77777777" w:rsidR="0016671D" w:rsidRPr="00EB35A7" w:rsidRDefault="0016671D" w:rsidP="0089542B">
      <w:pPr>
        <w:pStyle w:val="ListParagraph"/>
        <w:numPr>
          <w:ilvl w:val="0"/>
          <w:numId w:val="22"/>
        </w:numPr>
        <w:rPr>
          <w:rFonts w:ascii="TH Sarabun New" w:hAnsi="TH Sarabun New" w:cs="TH Sarabun New"/>
          <w:color w:val="000000" w:themeColor="text1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>นิสิตนักศึกษาจะสมัครสอบเพื่อประเมินความรู้ความสามารถในการประกอบวิชาชีพเวชกรรม ขั้นตอนที่ 2 เมื่อ.......................................................................................................</w:t>
      </w:r>
    </w:p>
    <w:p w14:paraId="7EA53AB7" w14:textId="77777777" w:rsidR="00F60B1C" w:rsidRPr="00EB35A7" w:rsidRDefault="00F60B1C" w:rsidP="00F60B1C">
      <w:pPr>
        <w:pStyle w:val="ListParagraph"/>
        <w:numPr>
          <w:ilvl w:val="0"/>
          <w:numId w:val="22"/>
        </w:numPr>
        <w:rPr>
          <w:rFonts w:ascii="TH Sarabun New" w:hAnsi="TH Sarabun New" w:cs="TH Sarabun New"/>
          <w:color w:val="000000" w:themeColor="text1"/>
          <w:szCs w:val="32"/>
          <w:cs/>
        </w:rPr>
      </w:pP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นิสิตนักศึกษาจะสมัครสอบเพื่อประเมินความรู้ความสามารถในการประกอบวิชาชีพเวชกรรม ขั้นตอนที่ </w:t>
      </w:r>
      <w:r w:rsidRPr="00EB35A7">
        <w:rPr>
          <w:rFonts w:ascii="TH Sarabun New" w:hAnsi="TH Sarabun New" w:cs="TH Sarabun New" w:hint="cs"/>
          <w:color w:val="000000" w:themeColor="text1"/>
          <w:szCs w:val="32"/>
          <w:cs/>
        </w:rPr>
        <w:t>3</w:t>
      </w:r>
      <w:r w:rsidRPr="00EB35A7">
        <w:rPr>
          <w:rFonts w:ascii="TH Sarabun New" w:hAnsi="TH Sarabun New" w:cs="TH Sarabun New"/>
          <w:color w:val="000000" w:themeColor="text1"/>
          <w:szCs w:val="32"/>
          <w:cs/>
        </w:rPr>
        <w:t xml:space="preserve"> เมื่อ.......................................................................................................</w:t>
      </w:r>
    </w:p>
    <w:p w14:paraId="7EA53AB8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B9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BA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BB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BC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BD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BE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BF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0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1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2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3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4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5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6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7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8" w14:textId="77777777" w:rsidR="00284AFD" w:rsidRPr="00EB35A7" w:rsidRDefault="00284AF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</w:p>
    <w:p w14:paraId="7EA53AC9" w14:textId="77777777" w:rsidR="00F22D5D" w:rsidRPr="00EB35A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</w:pP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lastRenderedPageBreak/>
        <w:t xml:space="preserve">ส่วนที่ 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</w:rPr>
        <w:t xml:space="preserve">2 </w:t>
      </w:r>
      <w:r w:rsidR="00F74846"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t>รายงาน</w:t>
      </w:r>
      <w:r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t>ผลการดำเนินงาน</w:t>
      </w:r>
      <w:r w:rsidR="00F74846" w:rsidRPr="00EB35A7">
        <w:rPr>
          <w:rFonts w:ascii="TH Sarabun New" w:hAnsi="TH Sarabun New" w:cs="TH Sarabun New"/>
          <w:b/>
          <w:bCs/>
          <w:color w:val="000000" w:themeColor="text1"/>
          <w:sz w:val="36"/>
          <w:szCs w:val="36"/>
          <w:u w:val="single"/>
          <w:cs/>
        </w:rPr>
        <w:t>ตามมาตรฐาน</w:t>
      </w:r>
    </w:p>
    <w:p w14:paraId="7EA53ACA" w14:textId="77777777" w:rsidR="00F22D5D" w:rsidRPr="00EB35A7" w:rsidRDefault="00F22D5D" w:rsidP="00F22D5D">
      <w:pPr>
        <w:tabs>
          <w:tab w:val="left" w:pos="-720"/>
          <w:tab w:val="left" w:pos="450"/>
          <w:tab w:val="left" w:pos="4140"/>
          <w:tab w:val="left" w:pos="7560"/>
          <w:tab w:val="left" w:pos="11520"/>
        </w:tabs>
        <w:suppressAutoHyphens/>
        <w:spacing w:after="0" w:line="240" w:lineRule="auto"/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8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8"/>
        <w:gridCol w:w="75"/>
        <w:gridCol w:w="3517"/>
      </w:tblGrid>
      <w:tr w:rsidR="00EB35A7" w:rsidRPr="00EB35A7" w14:paraId="7EA53ACD" w14:textId="77777777" w:rsidTr="00F60B1C">
        <w:tc>
          <w:tcPr>
            <w:tcW w:w="3091" w:type="pct"/>
            <w:shd w:val="clear" w:color="auto" w:fill="D9D9D9" w:themeFill="background1" w:themeFillShade="D9"/>
          </w:tcPr>
          <w:p w14:paraId="7EA53ACB" w14:textId="77777777" w:rsidR="00F22D5D" w:rsidRPr="00EB35A7" w:rsidRDefault="00F22D5D" w:rsidP="00F22D5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ผลการดำเนินงาน</w:t>
            </w:r>
          </w:p>
        </w:tc>
        <w:tc>
          <w:tcPr>
            <w:tcW w:w="1909" w:type="pct"/>
            <w:gridSpan w:val="2"/>
            <w:shd w:val="clear" w:color="auto" w:fill="D9D9D9" w:themeFill="background1" w:themeFillShade="D9"/>
          </w:tcPr>
          <w:p w14:paraId="7EA53ACC" w14:textId="77777777" w:rsidR="00F22D5D" w:rsidRPr="00EB35A7" w:rsidRDefault="00F22D5D" w:rsidP="00F22D5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เอกสารหลักฐาน</w:t>
            </w:r>
          </w:p>
        </w:tc>
      </w:tr>
      <w:tr w:rsidR="00EB35A7" w:rsidRPr="00EB35A7" w14:paraId="7EA53ACF" w14:textId="77777777" w:rsidTr="00F60B1C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ACE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องค์ประกอบที่ 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นธกิจ และผลลัพธ์</w:t>
            </w:r>
          </w:p>
        </w:tc>
      </w:tr>
      <w:tr w:rsidR="00EB35A7" w:rsidRPr="00EB35A7" w14:paraId="7EA53AD1" w14:textId="77777777" w:rsidTr="00F60B1C"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AD0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องค์ประกอบย่อยที่ 1.1 พันธกิจ   </w:t>
            </w:r>
          </w:p>
        </w:tc>
      </w:tr>
      <w:tr w:rsidR="00EB35A7" w:rsidRPr="00EB35A7" w14:paraId="7EA53AD3" w14:textId="77777777" w:rsidTr="00F9175A"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D2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EB35A7" w:rsidRPr="00EB35A7" w14:paraId="7EA53AD5" w14:textId="77777777" w:rsidTr="00F9175A"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D4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สถาบันต้อง</w:t>
            </w:r>
          </w:p>
        </w:tc>
      </w:tr>
      <w:tr w:rsidR="00EB35A7" w:rsidRPr="00EB35A7" w14:paraId="7EA53AD7" w14:textId="77777777" w:rsidTr="00F22D5D">
        <w:trPr>
          <w:trHeight w:val="49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53AD6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br w:type="page"/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1 กำหนดพันธกิจ</w:t>
            </w:r>
          </w:p>
        </w:tc>
      </w:tr>
      <w:tr w:rsidR="00EB35A7" w:rsidRPr="00EB35A7" w14:paraId="7EA53ADA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D8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AD9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ADC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DB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2 เผยแพร่พันธกิจให้แก่ผู้มีส่วนได้ส่วนเสียรับทราบ</w:t>
            </w:r>
          </w:p>
        </w:tc>
      </w:tr>
      <w:tr w:rsidR="00EB35A7" w:rsidRPr="00EB35A7" w14:paraId="7EA53ADF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DD" w14:textId="77777777" w:rsidR="008C6120" w:rsidRPr="00EB35A7" w:rsidRDefault="008C6120" w:rsidP="00F22D5D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ADE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AE1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AE0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นธกิจของสถาบัน ต้องระบุจุดมุ่งหมายและกลยุทธ์ทางการศึกษาที่จะผลิตแพทย์ดังนี้</w:t>
            </w:r>
          </w:p>
        </w:tc>
      </w:tr>
      <w:tr w:rsidR="00EB35A7" w:rsidRPr="00EB35A7" w14:paraId="7EA53AE3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2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3 มีความรู้ความสามารถตามเกณฑ์มาตรฐานผู้ประกอบวิชาชีพเวชกรรมของแพ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ท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สภา</w:t>
            </w:r>
          </w:p>
        </w:tc>
      </w:tr>
      <w:tr w:rsidR="00EB35A7" w:rsidRPr="00EB35A7" w14:paraId="7EA53AE6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E4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AE5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AE8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7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4 มีพื้นฐานเหมาะสมที่สามารถจะศึกษาต่อในสาขา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ๆ ทางการแพทย์</w:t>
            </w:r>
          </w:p>
        </w:tc>
      </w:tr>
      <w:tr w:rsidR="00EB35A7" w:rsidRPr="00EB35A7" w14:paraId="7EA53AEB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E9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AEA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AED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EC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5 มีสมรรถนะในการปฏิบัติงานในฐานะแพทย์ ของภาคสุขภาพ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ๆ</w:t>
            </w:r>
          </w:p>
        </w:tc>
      </w:tr>
      <w:tr w:rsidR="00EB35A7" w:rsidRPr="00EB35A7" w14:paraId="7EA53AF0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EE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AEF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AF2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F1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6 มีความพร้อมที่จะศึกษาในระดับหลังปริญญา</w:t>
            </w:r>
          </w:p>
        </w:tc>
      </w:tr>
      <w:tr w:rsidR="00EB35A7" w:rsidRPr="00EB35A7" w14:paraId="7EA53AF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F3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AF4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AF7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F6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7 มุ่งมั่นที่จะมีการเรียนรู้ตลอดชีวิต</w:t>
            </w:r>
          </w:p>
        </w:tc>
      </w:tr>
      <w:tr w:rsidR="00EB35A7" w:rsidRPr="00EB35A7" w14:paraId="7EA53AFA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F8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AF9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AFC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AFB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1.8 พิจารณาว่าพันธกิจของสถาบันครอบคลุมความต้องการที่จำเป็นด้านสุขภาพของชุมชน ระบบสุขภาพและด้าน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ๆ ที่สถาบันจะพึงมีความรับผิดชอบต่อสังคม</w:t>
            </w:r>
          </w:p>
        </w:tc>
      </w:tr>
      <w:tr w:rsidR="00EB35A7" w:rsidRPr="00EB35A7" w14:paraId="7EA53AFF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AFD" w14:textId="77777777" w:rsidR="00284AFD" w:rsidRPr="00EB35A7" w:rsidRDefault="00284AFD" w:rsidP="00284AFD">
            <w:pPr>
              <w:pStyle w:val="ListParagraph"/>
              <w:numPr>
                <w:ilvl w:val="0"/>
                <w:numId w:val="42"/>
              </w:numPr>
              <w:jc w:val="thaiDistribute"/>
              <w:rPr>
                <w:rFonts w:ascii="TH Sarabun New" w:hAnsi="TH Sarabun New" w:cs="TH Sarabun New"/>
                <w:color w:val="000000" w:themeColor="text1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พันธกิจของสถาบั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ครอบคลุมความต้องการที่จำเป็นด้านสุขภาพของชุมชน ระบบสุขภาพ</w:t>
            </w:r>
          </w:p>
        </w:tc>
        <w:tc>
          <w:tcPr>
            <w:tcW w:w="1869" w:type="pct"/>
            <w:vMerge w:val="restart"/>
            <w:shd w:val="clear" w:color="auto" w:fill="auto"/>
          </w:tcPr>
          <w:p w14:paraId="7EA53AFE" w14:textId="77777777"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02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00" w14:textId="77777777" w:rsidR="00284AFD" w:rsidRPr="00EB35A7" w:rsidRDefault="00284AFD" w:rsidP="00284AFD">
            <w:pPr>
              <w:pStyle w:val="ListParagraph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14:paraId="7EA53B01" w14:textId="77777777"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0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03" w14:textId="77777777" w:rsidR="00284AFD" w:rsidRPr="00EB35A7" w:rsidRDefault="00284AFD" w:rsidP="00284AFD">
            <w:pPr>
              <w:pStyle w:val="ListParagraph"/>
              <w:numPr>
                <w:ilvl w:val="0"/>
                <w:numId w:val="42"/>
              </w:numPr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พันธกิจของสถาบั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ครอบคลุมด้านอื่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ๆ ที่สถาบันจะพึงมีความรับผิดชอบต่อสังคม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 xml:space="preserve">ตามมาตรฐานการอุดมศึกษา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lastRenderedPageBreak/>
              <w:t xml:space="preserve">พ.ศ. 2561 ครอบคลุมด้านผลลัพธ์ผู้เรียน (ตามที่ระบุไว้แล้วใน ม 1.1.3-ม 1.1.7) การวิจัยและนวัตกรรม การบริการวิชาการแก่สังคม </w:t>
            </w:r>
            <w:proofErr w:type="spellStart"/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ศิลป</w:t>
            </w:r>
            <w:proofErr w:type="spellEnd"/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วัฒนธรรมและความเป็นไทย และการบริหารจัดการ</w:t>
            </w:r>
          </w:p>
        </w:tc>
        <w:tc>
          <w:tcPr>
            <w:tcW w:w="1869" w:type="pct"/>
            <w:vMerge/>
            <w:shd w:val="clear" w:color="auto" w:fill="auto"/>
          </w:tcPr>
          <w:p w14:paraId="7EA53B04" w14:textId="77777777"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08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06" w14:textId="77777777" w:rsidR="00284AFD" w:rsidRPr="00EB35A7" w:rsidRDefault="00284AFD" w:rsidP="00284AFD">
            <w:pPr>
              <w:pStyle w:val="ListParagraph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14:paraId="7EA53B07" w14:textId="77777777" w:rsidR="00284AFD" w:rsidRPr="00EB35A7" w:rsidRDefault="00284AFD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0A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09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B0C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0B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ให้เชื่อมั่นได้ว่าพันธกิจแสดงทิศทางต่อไปนี้</w:t>
            </w:r>
          </w:p>
        </w:tc>
      </w:tr>
      <w:tr w:rsidR="00EB35A7" w:rsidRPr="00EB35A7" w14:paraId="7EA53B0E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0D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1.1 ความสำเร็จด้านการวิจัยทางการแพทย์</w:t>
            </w:r>
          </w:p>
        </w:tc>
      </w:tr>
      <w:tr w:rsidR="00EB35A7" w:rsidRPr="00EB35A7" w14:paraId="7EA53B11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0F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10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13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12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1.2 ปัญหาสุขภาพที่สำคัญระดับนานาชาติ รวมถึงผลของความไม่เท่าเทียม</w:t>
            </w:r>
          </w:p>
        </w:tc>
      </w:tr>
      <w:tr w:rsidR="00EB35A7" w:rsidRPr="00EB35A7" w14:paraId="7EA53B16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14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15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18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17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br w:type="page"/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 1.2 ความเป็นอิสระและการมีเสรีภาพทางวิชาการของสถาบัน</w:t>
            </w:r>
          </w:p>
        </w:tc>
      </w:tr>
      <w:tr w:rsidR="00EB35A7" w:rsidRPr="00EB35A7" w14:paraId="7EA53B1A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19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>ข้อมาตรฐานพื้นฐาน</w:t>
            </w:r>
          </w:p>
        </w:tc>
      </w:tr>
      <w:tr w:rsidR="00EB35A7" w:rsidRPr="00EB35A7" w14:paraId="7EA53B1D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1B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มีความเป็นอิสระในการกำหนดนโยบายและนำไปปฏิบัติ โดยให้คณาจารย์/บุคลากรด้านวิชาการ* และการบริหารจัดการ รับผิดชอบด้าน</w:t>
            </w:r>
          </w:p>
          <w:p w14:paraId="7EA53B1C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(*บุคลากรด้านวิชาการครอบคลุมถึงอาจารย์ และบุคลากรที่มีบทบาทในการศึกษา)</w:t>
            </w:r>
          </w:p>
        </w:tc>
      </w:tr>
      <w:tr w:rsidR="00EB35A7" w:rsidRPr="00EB35A7" w14:paraId="7EA53B1F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1E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2.1 การออกแบบหลักสูตร</w:t>
            </w:r>
          </w:p>
        </w:tc>
      </w:tr>
      <w:tr w:rsidR="00EB35A7" w:rsidRPr="00EB35A7" w14:paraId="7EA53B22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20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21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24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23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2.2 การใช้ทรัพยากรที่ได้รับการจัดสรรที่จำเป็นในการดำเนินการหลักสูตร</w:t>
            </w:r>
          </w:p>
        </w:tc>
      </w:tr>
      <w:tr w:rsidR="00EB35A7" w:rsidRPr="00EB35A7" w14:paraId="7EA53B27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25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26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29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28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B2B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2A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สถาบันควรทำให้เชื่อมั่นได้ว่าบุคลากรและนิสิตนักศึกษามีเสรีภาพทางวิชาการที่เกี่ยวกับ </w:t>
            </w:r>
          </w:p>
        </w:tc>
      </w:tr>
      <w:tr w:rsidR="00EB35A7" w:rsidRPr="00EB35A7" w14:paraId="7EA53B2D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2C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2.1 หลักสูตร</w:t>
            </w:r>
          </w:p>
        </w:tc>
      </w:tr>
      <w:tr w:rsidR="00EB35A7" w:rsidRPr="00EB35A7" w14:paraId="7EA53B30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2E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2F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32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31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พ 1.2.2 การนำความรู้ใหม่มาใช้ในการเรียนการสอนโดยไม่ขยายหลักสูตร</w:t>
            </w:r>
          </w:p>
        </w:tc>
      </w:tr>
      <w:tr w:rsidR="00EB35A7" w:rsidRPr="00EB35A7" w14:paraId="7EA53B3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33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34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37" w14:textId="77777777" w:rsidTr="0081032D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36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 1.3 ผลลัพธ์ทางการศึกษา</w:t>
            </w:r>
          </w:p>
        </w:tc>
      </w:tr>
      <w:tr w:rsidR="00EB35A7" w:rsidRPr="00EB35A7" w14:paraId="7EA53B39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38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B3B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3A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สถาบันต้องกำหนดผลลัพธ์ทางการศึกษาที่พึงประสงค์ ให้ครอบคลุมประเด็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ไปนี้</w:t>
            </w:r>
          </w:p>
        </w:tc>
      </w:tr>
      <w:tr w:rsidR="00EB35A7" w:rsidRPr="00EB35A7" w14:paraId="7EA53B3D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3C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1 ผลสัมฤทธิ์ ตามเกณฑ์มาตรฐานผู้ประกอบวิชาชีพเวชกรรมของแพ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</w:t>
            </w:r>
          </w:p>
        </w:tc>
      </w:tr>
      <w:tr w:rsidR="00EB35A7" w:rsidRPr="00EB35A7" w14:paraId="7EA53B40" w14:textId="77777777" w:rsidTr="00E044E8">
        <w:trPr>
          <w:trHeight w:val="1085"/>
        </w:trPr>
        <w:tc>
          <w:tcPr>
            <w:tcW w:w="3131" w:type="pct"/>
            <w:gridSpan w:val="2"/>
            <w:shd w:val="clear" w:color="auto" w:fill="auto"/>
          </w:tcPr>
          <w:p w14:paraId="7EA53B3E" w14:textId="77777777" w:rsidR="00E044E8" w:rsidRPr="00EB35A7" w:rsidRDefault="00E044E8" w:rsidP="00E044E8">
            <w:pPr>
              <w:numPr>
                <w:ilvl w:val="0"/>
                <w:numId w:val="33"/>
              </w:num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วามสอดคล้องข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สัมฤทธิ์ทางการศึกษาที่พึงประสงค์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ของ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กับ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สัมฤทธิ์ตามเกณฑ์มาตรฐานผู้ประกอบวิชาชีพเวชกรรมของแพ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</w:t>
            </w:r>
          </w:p>
        </w:tc>
        <w:tc>
          <w:tcPr>
            <w:tcW w:w="1869" w:type="pct"/>
            <w:vMerge w:val="restart"/>
            <w:shd w:val="clear" w:color="auto" w:fill="auto"/>
          </w:tcPr>
          <w:p w14:paraId="7EA53B3F" w14:textId="77777777"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43" w14:textId="77777777" w:rsidTr="00E044E8">
        <w:trPr>
          <w:trHeight w:val="548"/>
        </w:trPr>
        <w:tc>
          <w:tcPr>
            <w:tcW w:w="3131" w:type="pct"/>
            <w:gridSpan w:val="2"/>
            <w:shd w:val="clear" w:color="auto" w:fill="auto"/>
          </w:tcPr>
          <w:p w14:paraId="7EA53B41" w14:textId="77777777" w:rsidR="00E044E8" w:rsidRPr="00EB35A7" w:rsidRDefault="00E044E8" w:rsidP="00E044E8">
            <w:pPr>
              <w:spacing w:after="0" w:line="240" w:lineRule="auto"/>
              <w:ind w:left="720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14:paraId="7EA53B42" w14:textId="77777777"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46" w14:textId="77777777" w:rsidTr="00E044E8">
        <w:trPr>
          <w:trHeight w:val="1085"/>
        </w:trPr>
        <w:tc>
          <w:tcPr>
            <w:tcW w:w="3131" w:type="pct"/>
            <w:gridSpan w:val="2"/>
            <w:shd w:val="clear" w:color="auto" w:fill="auto"/>
          </w:tcPr>
          <w:p w14:paraId="7EA53B44" w14:textId="77777777" w:rsidR="00E044E8" w:rsidRPr="00EB35A7" w:rsidRDefault="00E044E8" w:rsidP="00E044E8">
            <w:pPr>
              <w:numPr>
                <w:ilvl w:val="0"/>
                <w:numId w:val="33"/>
              </w:num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วามสอดคล้องข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สัมฤทธิ์ทางการศึกษาที่พึงประสงค์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ของ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กับคุณลักษณะบัณฑิตที่พึงประสงค์ 6 ประการ และมาตรฐานผลการเรียนรู้ 6 ด้าน ตาม </w:t>
            </w:r>
            <w:proofErr w:type="spellStart"/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มค</w:t>
            </w:r>
            <w:proofErr w:type="spellEnd"/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อ.1</w:t>
            </w:r>
          </w:p>
        </w:tc>
        <w:tc>
          <w:tcPr>
            <w:tcW w:w="1869" w:type="pct"/>
            <w:vMerge/>
            <w:shd w:val="clear" w:color="auto" w:fill="auto"/>
          </w:tcPr>
          <w:p w14:paraId="7EA53B45" w14:textId="77777777"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49" w14:textId="77777777" w:rsidTr="00E044E8">
        <w:trPr>
          <w:trHeight w:val="548"/>
        </w:trPr>
        <w:tc>
          <w:tcPr>
            <w:tcW w:w="3131" w:type="pct"/>
            <w:gridSpan w:val="2"/>
            <w:shd w:val="clear" w:color="auto" w:fill="auto"/>
          </w:tcPr>
          <w:p w14:paraId="7EA53B47" w14:textId="77777777" w:rsidR="00E044E8" w:rsidRPr="00EB35A7" w:rsidRDefault="00E044E8" w:rsidP="00E044E8">
            <w:pPr>
              <w:spacing w:after="0" w:line="240" w:lineRule="auto"/>
              <w:ind w:left="720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14:paraId="7EA53B48" w14:textId="77777777" w:rsidR="00E044E8" w:rsidRPr="00EB35A7" w:rsidRDefault="00E044E8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4B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4A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2 พื้นฐานเหมาะสมที่สามารถจะศึกษาต่อในสาขา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ทางการแพทย์</w:t>
            </w:r>
          </w:p>
        </w:tc>
      </w:tr>
      <w:tr w:rsidR="00EB35A7" w:rsidRPr="00EB35A7" w14:paraId="7EA53B4E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4C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4D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50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4F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3 บทบาทของบัณฑิตแพทย์ในภาคสุขภาพ</w:t>
            </w:r>
          </w:p>
        </w:tc>
      </w:tr>
      <w:tr w:rsidR="00EB35A7" w:rsidRPr="00EB35A7" w14:paraId="7EA53B53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51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52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55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54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4 การศึกษาหรือฝึกอบรมระดับหลังปริญญา</w:t>
            </w:r>
          </w:p>
        </w:tc>
      </w:tr>
      <w:tr w:rsidR="00EB35A7" w:rsidRPr="00EB35A7" w14:paraId="7EA53B58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56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57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5A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59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1.3.5 ความมุ่งมั่นต่อการเรียนรู้ตลอดชีวิต</w:t>
            </w:r>
          </w:p>
        </w:tc>
      </w:tr>
      <w:tr w:rsidR="00EB35A7" w:rsidRPr="00EB35A7" w14:paraId="7EA53B5D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5B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5C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5F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5E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 1.3.6 ความจำเป็นด้านสุขภาพของชุมชน และระบบบริบาลสุขภาพ ตลอดจนความรับผิดชอบ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ต่อสังคม</w:t>
            </w:r>
          </w:p>
        </w:tc>
      </w:tr>
      <w:tr w:rsidR="00EB35A7" w:rsidRPr="00EB35A7" w14:paraId="7EA53B62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60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61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64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63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 xml:space="preserve">ม 1.3.7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ทำให้เชื่อมั่นได้ว่านิสิตนักศึกษามีความประพฤติที่เหมาะสมต่อเพื่อน บุคลากรของสถาบันบุคลากรทางการแพทย์อื่นรวมถึงผู้ป่วยและญาติ</w:t>
            </w:r>
          </w:p>
        </w:tc>
      </w:tr>
      <w:tr w:rsidR="00EB35A7" w:rsidRPr="00EB35A7" w14:paraId="7EA53B67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65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66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69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68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8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เผยแพร่ผลลัพธ์ทางการศึกษาให้แก่สาธารณะได้รับทราบ</w:t>
            </w:r>
          </w:p>
        </w:tc>
      </w:tr>
      <w:tr w:rsidR="00EB35A7" w:rsidRPr="00EB35A7" w14:paraId="7EA53B6C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6A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6B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6E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6D" w14:textId="77777777" w:rsidR="008C6120" w:rsidRPr="00EB35A7" w:rsidRDefault="008C6120" w:rsidP="00F22D5D">
            <w:pPr>
              <w:pStyle w:val="Default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B70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6F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B72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71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และแสดงความเชื่อมโยงระหว่างผลลัพธ์ของบัณฑิตกับผลลัพธ์ของแพทย์หลังปริญญา</w:t>
            </w:r>
          </w:p>
        </w:tc>
      </w:tr>
      <w:tr w:rsidR="00EB35A7" w:rsidRPr="00EB35A7" w14:paraId="7EA53B7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73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74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77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76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ผลลัพธ์ทางการศึกษาที่ต้องการ ของการมีส่วนร่วมของนิสิตนักศึกษาในการทำงานวิจัยทางการแพทย์</w:t>
            </w:r>
          </w:p>
        </w:tc>
      </w:tr>
      <w:tr w:rsidR="00EB35A7" w:rsidRPr="00EB35A7" w14:paraId="7EA53B7A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78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79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7C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7B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ผลลัพธ์ทางการศึกษาที่ต้องการของบัณฑิตให้มีความสัมพันธ์กับปัญหาสุขภาพที่สำคัญระดับนานาชาติ</w:t>
            </w:r>
          </w:p>
        </w:tc>
      </w:tr>
      <w:tr w:rsidR="00EB35A7" w:rsidRPr="00EB35A7" w14:paraId="7EA53B7F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7D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7E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81" w14:textId="7777777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80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มีส่วนร่วมในการกำหนดพันธกิจของสถาบัน</w:t>
            </w:r>
          </w:p>
        </w:tc>
      </w:tr>
      <w:tr w:rsidR="00EB35A7" w:rsidRPr="00EB35A7" w14:paraId="7EA53B83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82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B85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84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B88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86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ผู้มีส่วนได้ส่วนเสียหลั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ส่วนร่วมในการกำหนดพันธกิจ และผลลัพธ์ทางการ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ุณสมบัติบัณฑิตที่พึงประสงค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</w:p>
          <w:p w14:paraId="7EA53B87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หลักอาจประกอบด้วย คณะกรรมการบริหารคณะ คณะกรรมการหลักสูตร ผู้แทนผู้บริหารมหาวิทยาลัย ผู้แทนสำนักงานคณะกรรมการการอุดมศึกษา ผู้แทนแพ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 ผู้แทนบุคลากร ผู้แทนนิสิตนัก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B8B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89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8A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8D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8C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B8F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8E" w14:textId="77777777" w:rsidR="008C6120" w:rsidRPr="00EB35A7" w:rsidRDefault="008C6120" w:rsidP="00F22D5D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B92" w14:textId="77777777" w:rsidTr="00F22D5D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90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กำหนดพันธกิจ และผลลัพธ์ทางการ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ุณสมบัติบัณฑิตที่พึงประสงค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นำข้อมูลจากผู้มีส่วนได้ส่วนเสียที่สำคัญ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ๆ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าพิจารณาด้ว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</w:p>
          <w:p w14:paraId="7EA53B91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อาจประกอบด้วย ผู้แทนคณาจารย์และบุคลากรสายบริหาร ผู้แทนจากกระทรวงสาธารณสุข ผู้แทนภาคประชาชน ผู้แทนชุมชน ผู้แทนสมาคมหรือองค์กรวิชาชีพ นักการศึกษาระดับบัณฑิต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B9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93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94" w14:textId="77777777" w:rsidR="008C6120" w:rsidRPr="00EB35A7" w:rsidRDefault="008C6120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97" w14:textId="77777777" w:rsidTr="0095467B">
        <w:trPr>
          <w:trHeight w:val="499"/>
        </w:trPr>
        <w:tc>
          <w:tcPr>
            <w:tcW w:w="5000" w:type="pct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EA53B96" w14:textId="77777777" w:rsidR="0095467B" w:rsidRPr="00EB35A7" w:rsidRDefault="0095467B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9D" w14:textId="77777777" w:rsidTr="0095467B">
        <w:trPr>
          <w:trHeight w:val="49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A53B98" w14:textId="77777777" w:rsidR="0095467B" w:rsidRPr="00EB35A7" w:rsidRDefault="0095467B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14:paraId="7EA53B99" w14:textId="77777777" w:rsidR="00567307" w:rsidRPr="00EB35A7" w:rsidRDefault="00567307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14:paraId="7EA53B9A" w14:textId="77777777" w:rsidR="00567307" w:rsidRPr="00EB35A7" w:rsidRDefault="00567307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14:paraId="7EA53B9B" w14:textId="77777777" w:rsidR="00567307" w:rsidRPr="00EB35A7" w:rsidRDefault="00567307" w:rsidP="00F22D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  <w:p w14:paraId="7EA53B9C" w14:textId="77777777" w:rsidR="00567307" w:rsidRPr="00EB35A7" w:rsidRDefault="00567307" w:rsidP="00A3430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</w:tr>
      <w:tr w:rsidR="00EB35A7" w:rsidRPr="00EB35A7" w14:paraId="7EA53B9F" w14:textId="7777777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9E" w14:textId="77777777" w:rsidR="005F5F39" w:rsidRPr="00EB35A7" w:rsidRDefault="005924F1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อ</w:t>
            </w:r>
            <w:r w:rsidR="005F5F3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งค์ประกอบที่</w:t>
            </w:r>
            <w:r w:rsidR="005F5F3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: </w:t>
            </w:r>
            <w:r w:rsidR="005F5F3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สูตรแพทยศาสตรบัณฑิต</w:t>
            </w:r>
          </w:p>
        </w:tc>
      </w:tr>
      <w:tr w:rsidR="00EB35A7" w:rsidRPr="00EB35A7" w14:paraId="7EA53BA1" w14:textId="7777777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A0" w14:textId="77777777" w:rsidR="005F5F39" w:rsidRPr="00EB35A7" w:rsidRDefault="005F5F39" w:rsidP="009139E7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ูปแบบหลักสูตรและวิธีการจัดการเรียนการสอน</w:t>
            </w:r>
          </w:p>
        </w:tc>
      </w:tr>
      <w:tr w:rsidR="00EB35A7" w:rsidRPr="00EB35A7" w14:paraId="7EA53BA3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A2" w14:textId="77777777"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BA5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A4" w14:textId="77777777"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BA7" w14:textId="7777777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A6" w14:textId="77777777"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รูปแบบของหลักสูตรในภาพรวม</w:t>
            </w:r>
          </w:p>
        </w:tc>
      </w:tr>
      <w:tr w:rsidR="00EB35A7" w:rsidRPr="00EB35A7" w14:paraId="7EA53BAA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A8" w14:textId="77777777" w:rsidR="001F02B7" w:rsidRPr="00EB35A7" w:rsidRDefault="001F02B7" w:rsidP="00867B92">
            <w:pPr>
              <w:spacing w:after="0" w:line="240" w:lineRule="auto"/>
              <w:ind w:left="1310" w:hanging="425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A9" w14:textId="77777777"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AD" w14:textId="7777777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AB" w14:textId="77777777"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2.1.2 แสดงให้เห็นว่า หลักสูตรและวิธีการจัดการเรียนการสอน สามารถกระตุ้น เตรียม ส่งเสริม ให้นิสิตนักศึกษามีความรับผิดชอบในกระบวนการเรียนรู้ของตนเอง</w:t>
            </w:r>
          </w:p>
          <w:p w14:paraId="7EA53BAC" w14:textId="77777777" w:rsidR="00E044E8" w:rsidRPr="00EB35A7" w:rsidRDefault="00E044E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ครอบคลุม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กลยุทธ์การสอนที่ทำให้นิสิตนักศึกษาบรรลุผลสัมฤทธิ์ทางการศึกษาที่พึงประสงค์ของหลักสูตร -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ปรับปรุงตาม </w:t>
            </w:r>
            <w:proofErr w:type="spellStart"/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มค</w:t>
            </w:r>
            <w:proofErr w:type="spellEnd"/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อ. 1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)</w:t>
            </w:r>
          </w:p>
        </w:tc>
      </w:tr>
      <w:tr w:rsidR="00EB35A7" w:rsidRPr="00EB35A7" w14:paraId="7EA53BB0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AE" w14:textId="77777777" w:rsidR="001F02B7" w:rsidRPr="00EB35A7" w:rsidRDefault="003E187B" w:rsidP="00E044E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.</w:t>
            </w:r>
          </w:p>
        </w:tc>
        <w:tc>
          <w:tcPr>
            <w:tcW w:w="1869" w:type="pct"/>
            <w:shd w:val="clear" w:color="auto" w:fill="auto"/>
          </w:tcPr>
          <w:p w14:paraId="7EA53BAF" w14:textId="77777777"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</w:tr>
      <w:tr w:rsidR="00EB35A7" w:rsidRPr="00EB35A7" w14:paraId="7EA53BB2" w14:textId="7777777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B1" w14:textId="77777777" w:rsidR="005F5F39" w:rsidRPr="00EB35A7" w:rsidRDefault="005F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ม 2.1.3 ทำให้เชื่อมั่นได้ว่าหลักสูตรมีการจัดการศึกษาโดยคำนึงถึงความเสมอภาค (โดยไม่คำนึงถึง เพศ เชื้อชาติ ศาสนา เพศสภาพ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เศรษฐกิจสังคม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  <w:t>และข้อจำกัดทางกาย)</w:t>
            </w:r>
          </w:p>
        </w:tc>
      </w:tr>
      <w:tr w:rsidR="00EB35A7" w:rsidRPr="00EB35A7" w14:paraId="7EA53BB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B3" w14:textId="77777777" w:rsidR="001F02B7" w:rsidRPr="00EB35A7" w:rsidRDefault="001F02B7" w:rsidP="00867B92">
            <w:pPr>
              <w:tabs>
                <w:tab w:val="left" w:pos="727"/>
                <w:tab w:val="left" w:pos="1049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B4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B7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6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BB9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B8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BBB" w14:textId="7777777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BA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หลักสูตรสามารถเตรียมนิสิตนักศึกษาให้มีทักษะในการเรียนรู้ตลอดชีวิต</w:t>
            </w:r>
          </w:p>
        </w:tc>
      </w:tr>
      <w:tr w:rsidR="00EB35A7" w:rsidRPr="00EB35A7" w14:paraId="7EA53BBE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BC" w14:textId="77777777" w:rsidR="001F02B7" w:rsidRPr="00EB35A7" w:rsidRDefault="001F02B7" w:rsidP="00867B92">
            <w:pPr>
              <w:pStyle w:val="ListParagraph"/>
              <w:tabs>
                <w:tab w:val="left" w:pos="738"/>
                <w:tab w:val="left" w:pos="1039"/>
              </w:tabs>
              <w:ind w:left="1098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BD" w14:textId="77777777" w:rsidR="003C5AEB" w:rsidRPr="00EB35A7" w:rsidRDefault="003C5AEB" w:rsidP="00A03F9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C0" w14:textId="7777777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BF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ทางวิทยาศาสตร์</w:t>
            </w:r>
          </w:p>
        </w:tc>
      </w:tr>
      <w:tr w:rsidR="00EB35A7" w:rsidRPr="00EB35A7" w14:paraId="7EA53BC2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C1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BC4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C3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จัดการเรียนการสอนตลอดหลักสูตรที่ครอบคลุมเนื้อหา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ไปนี้</w:t>
            </w:r>
          </w:p>
        </w:tc>
      </w:tr>
      <w:tr w:rsidR="00EB35A7" w:rsidRPr="00EB35A7" w14:paraId="7EA53BC6" w14:textId="7777777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5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การทางวิทยาศาสตร์ซึ่งรวมทั้งการวิเคราะห์และการคิดอย่างมีวิจารณญาณ</w:t>
            </w:r>
          </w:p>
        </w:tc>
      </w:tr>
      <w:tr w:rsidR="00EB35A7" w:rsidRPr="00EB35A7" w14:paraId="7EA53BC9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C7" w14:textId="77777777"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C8" w14:textId="77777777" w:rsidR="003C5AEB" w:rsidRPr="00EB35A7" w:rsidRDefault="003C5AEB" w:rsidP="00A03F9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CB" w14:textId="7777777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A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วิจัยทางการแพทย์</w:t>
            </w:r>
          </w:p>
        </w:tc>
      </w:tr>
      <w:tr w:rsidR="00EB35A7" w:rsidRPr="00EB35A7" w14:paraId="7EA53BCE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CC" w14:textId="77777777"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CD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BD0" w14:textId="77777777" w:rsidTr="00DC0982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CF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วชศาสตร์เชิงประจักษ์</w:t>
            </w:r>
          </w:p>
        </w:tc>
      </w:tr>
      <w:tr w:rsidR="00EB35A7" w:rsidRPr="00EB35A7" w14:paraId="7EA53BD3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D1" w14:textId="77777777"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D2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D5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D4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สำหรับเกณฑ์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1 –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ดูคำอธิบายดังนี้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“This training would be a compulsory part of the curriculum and would include that medical students conduct or participate in minor research projects.”</w:t>
            </w:r>
          </w:p>
        </w:tc>
      </w:tr>
      <w:tr w:rsidR="00EB35A7" w:rsidRPr="00EB35A7" w14:paraId="7EA53BD7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D6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BD9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D8" w14:textId="77777777" w:rsidR="003C5AEB" w:rsidRPr="00EB35A7" w:rsidRDefault="003C5AEB" w:rsidP="009139E7">
            <w:pPr>
              <w:spacing w:after="0" w:line="240" w:lineRule="auto"/>
              <w:jc w:val="both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BDB" w14:textId="7777777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DA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หลักสูตรให้นิสิตนักศึกษามีส่วนร่วมในงานวิจัยต้นฉบับหรืองานวิจัยเชิงลึก</w:t>
            </w:r>
          </w:p>
        </w:tc>
      </w:tr>
      <w:tr w:rsidR="00EB35A7" w:rsidRPr="00EB35A7" w14:paraId="7EA53BDE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DC" w14:textId="77777777" w:rsidR="001F02B7" w:rsidRPr="00EB35A7" w:rsidRDefault="001F02B7" w:rsidP="00867B92">
            <w:pPr>
              <w:pStyle w:val="ListParagraph"/>
              <w:ind w:left="0" w:firstLine="1021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DD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E0" w14:textId="77777777" w:rsidTr="00A34308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DF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พื้นฐาน</w:t>
            </w:r>
          </w:p>
        </w:tc>
      </w:tr>
      <w:tr w:rsidR="00EB35A7" w:rsidRPr="00EB35A7" w14:paraId="7EA53BE2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1" w14:textId="77777777" w:rsidR="003C5AEB" w:rsidRPr="00EB35A7" w:rsidRDefault="001E2D0C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</w:t>
            </w:r>
            <w:r w:rsidR="003C5AEB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นฐาน</w:t>
            </w:r>
          </w:p>
        </w:tc>
      </w:tr>
      <w:tr w:rsidR="00EB35A7" w:rsidRPr="00EB35A7" w14:paraId="7EA53BE4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3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สถาบันต้องระบุให้เห็นและสอดแทรกองค์ประกอบและความเข้าใจในสิ่งต่าง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0474A0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หล่านี้</w:t>
            </w:r>
          </w:p>
        </w:tc>
      </w:tr>
      <w:tr w:rsidR="00EB35A7" w:rsidRPr="00EB35A7" w14:paraId="7EA53BE6" w14:textId="7777777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E5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พื้นฐานที่จะทำให้เข้าใจและนำไปประยุกต์ใช้กับความรู้ทางคลินิก</w:t>
            </w:r>
          </w:p>
        </w:tc>
      </w:tr>
      <w:tr w:rsidR="00EB35A7" w:rsidRPr="00EB35A7" w14:paraId="7EA53BE9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E7" w14:textId="77777777" w:rsidR="001F02B7" w:rsidRPr="00EB35A7" w:rsidRDefault="001F02B7" w:rsidP="00867B92">
            <w:pPr>
              <w:spacing w:after="0" w:line="240" w:lineRule="auto"/>
              <w:ind w:firstLine="72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BE8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EB" w14:textId="7777777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EA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นวคิดและวิธีการที่จำเป็นที่จะแสวงหาและประยุกต์ใช้ความรู้ทางคลินิก</w:t>
            </w:r>
          </w:p>
        </w:tc>
      </w:tr>
      <w:tr w:rsidR="00EB35A7" w:rsidRPr="00EB35A7" w14:paraId="7EA53BEE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EC" w14:textId="77777777"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ED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F0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EF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BF2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F1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ดำเนินการหลักสูตรให้สามารถปรับแก้เนื้อหา</w:t>
            </w:r>
            <w:r w:rsidR="00E94FE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างวิทยาศาสตร์การแพทย์ให้เข้ากับ</w:t>
            </w:r>
          </w:p>
        </w:tc>
      </w:tr>
      <w:tr w:rsidR="00EB35A7" w:rsidRPr="00EB35A7" w14:paraId="7EA53BF4" w14:textId="7777777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F3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ารทางวิทยาศาสตร์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</w:t>
            </w:r>
            <w:r w:rsidR="006C747C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ลินิก</w:t>
            </w:r>
          </w:p>
        </w:tc>
      </w:tr>
      <w:tr w:rsidR="00EB35A7" w:rsidRPr="00EB35A7" w14:paraId="7EA53BF7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F5" w14:textId="77777777" w:rsidR="001F02B7" w:rsidRPr="00EB35A7" w:rsidRDefault="001F02B7" w:rsidP="00867B92">
            <w:pPr>
              <w:tabs>
                <w:tab w:val="left" w:pos="1022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BF6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F9" w14:textId="77777777" w:rsidTr="005B4F1E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BF8" w14:textId="77777777" w:rsidR="003C5AEB" w:rsidRPr="00EB35A7" w:rsidRDefault="003C5A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EB35A7" w:rsidRPr="00EB35A7" w14:paraId="7EA53BFC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BFA" w14:textId="77777777" w:rsidR="001F02B7" w:rsidRPr="00EB35A7" w:rsidRDefault="001F02B7" w:rsidP="00867B92">
            <w:pPr>
              <w:pStyle w:val="ListParagraph"/>
              <w:tabs>
                <w:tab w:val="left" w:pos="1593"/>
              </w:tabs>
              <w:ind w:left="1188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BFB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BFE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BFD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วชจ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ิ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ศาสตร์</w:t>
            </w:r>
          </w:p>
        </w:tc>
      </w:tr>
      <w:tr w:rsidR="00EB35A7" w:rsidRPr="00EB35A7" w14:paraId="7EA53C00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BFF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C02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01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ระบุให้เห็นและมีการสอดแทรกเนื้อหา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="006A31F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ในด้านต่อไปนี้ </w:t>
            </w:r>
          </w:p>
        </w:tc>
      </w:tr>
      <w:tr w:rsidR="00EB35A7" w:rsidRPr="00EB35A7" w14:paraId="7EA53C04" w14:textId="77777777" w:rsidTr="00B40E93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3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</w:p>
        </w:tc>
      </w:tr>
      <w:tr w:rsidR="00EB35A7" w:rsidRPr="00EB35A7" w14:paraId="7EA53C07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05" w14:textId="77777777" w:rsidR="001F02B7" w:rsidRPr="00EB35A7" w:rsidRDefault="001F02B7" w:rsidP="00867B92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C06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09" w14:textId="77777777" w:rsidTr="00BB5776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8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</w:p>
        </w:tc>
      </w:tr>
      <w:tr w:rsidR="00EB35A7" w:rsidRPr="00EB35A7" w14:paraId="7EA53C0C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0A" w14:textId="77777777" w:rsidR="001F02B7" w:rsidRPr="00EB35A7" w:rsidRDefault="001F02B7" w:rsidP="00341BE6">
            <w:pPr>
              <w:pStyle w:val="ListParagraph"/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C0B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0E" w14:textId="77777777" w:rsidTr="00BF1A65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0D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วชจ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ิ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ศาสตร์</w:t>
            </w:r>
          </w:p>
        </w:tc>
      </w:tr>
      <w:tr w:rsidR="00EB35A7" w:rsidRPr="00EB35A7" w14:paraId="7EA53C11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0F" w14:textId="77777777"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C10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13" w14:textId="7777777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12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ติเวชศาสตร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 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รอบคลุมกฎหมายทางการแพทย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C16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14" w14:textId="77777777"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15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18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17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C1A" w14:textId="77777777" w:rsidTr="00F9175A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19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จัดหลักสูตรที่มีการปรับแก้เนื้อหาทางพฤติกรรมศาสตร์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และเวชจ</w:t>
            </w:r>
            <w:proofErr w:type="spellStart"/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ิย</w:t>
            </w:r>
            <w:proofErr w:type="spellEnd"/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ศาสตร์ ให้เข้ากับ</w:t>
            </w:r>
          </w:p>
        </w:tc>
      </w:tr>
      <w:tr w:rsidR="00EB35A7" w:rsidRPr="00EB35A7" w14:paraId="7EA53C1C" w14:textId="7777777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1B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ารทางวิทยาศาสตร์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</w:t>
            </w:r>
            <w:r w:rsidR="0024020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ลินิก</w:t>
            </w:r>
          </w:p>
        </w:tc>
      </w:tr>
      <w:tr w:rsidR="00EB35A7" w:rsidRPr="00EB35A7" w14:paraId="7EA53C1F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1D" w14:textId="77777777" w:rsidR="001F02B7" w:rsidRPr="00EB35A7" w:rsidRDefault="001F02B7" w:rsidP="00341BE6">
            <w:pPr>
              <w:pStyle w:val="ListParagraph"/>
              <w:tabs>
                <w:tab w:val="left" w:pos="1042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C1E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21" w14:textId="7777777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20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EB35A7" w:rsidRPr="00EB35A7" w14:paraId="7EA53C24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22" w14:textId="77777777" w:rsidR="001F02B7" w:rsidRPr="00EB35A7" w:rsidRDefault="001F02B7" w:rsidP="00341BE6">
            <w:pPr>
              <w:tabs>
                <w:tab w:val="left" w:pos="1027"/>
              </w:tabs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C23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26" w14:textId="77777777" w:rsidTr="000844AA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25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ปลี่ยนแปลงในบริบทของประชากรและวัฒนธรรม</w:t>
            </w:r>
          </w:p>
        </w:tc>
      </w:tr>
      <w:tr w:rsidR="00EB35A7" w:rsidRPr="00EB35A7" w14:paraId="7EA53C29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27" w14:textId="77777777" w:rsidR="001F02B7" w:rsidRPr="00EB35A7" w:rsidRDefault="001F02B7" w:rsidP="00341BE6">
            <w:pPr>
              <w:pStyle w:val="ListParagraph"/>
              <w:tabs>
                <w:tab w:val="left" w:pos="1021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28" w14:textId="77777777" w:rsidR="00A34FF2" w:rsidRPr="00EB35A7" w:rsidRDefault="00A34FF2" w:rsidP="00E23193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2B" w14:textId="77777777" w:rsidTr="002E130B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C2A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คลินิกและทักษะทางคลินิก</w:t>
            </w:r>
          </w:p>
        </w:tc>
      </w:tr>
      <w:tr w:rsidR="00EB35A7" w:rsidRPr="00EB35A7" w14:paraId="7EA53C2D" w14:textId="77777777" w:rsidTr="002E130B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2C" w14:textId="77777777" w:rsidR="00A34FF2" w:rsidRPr="00EB35A7" w:rsidRDefault="007058AC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</w:t>
            </w:r>
            <w:r w:rsidR="00A34FF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นฐาน</w:t>
            </w:r>
          </w:p>
        </w:tc>
      </w:tr>
      <w:tr w:rsidR="00EB35A7" w:rsidRPr="00EB35A7" w14:paraId="7EA53C2F" w14:textId="77777777" w:rsidTr="002E130B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2E" w14:textId="77777777" w:rsidR="00A34FF2" w:rsidRPr="00EB35A7" w:rsidRDefault="00A34FF2" w:rsidP="00C06FF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</w:t>
            </w:r>
            <w:r w:rsidR="00C06FF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ระบุให้เห็นและมีการสอดแทรกเนื้อหาทางวิทยาศาสตร์การแพทย์คลินิกให้เป็นไปตามบริบทของประเทศเพื่อทำให้เชื่อมั่นได้ว่านิสิตนักศึกษา</w:t>
            </w:r>
          </w:p>
        </w:tc>
      </w:tr>
      <w:tr w:rsidR="00EB35A7" w:rsidRPr="00EB35A7" w14:paraId="7EA53C31" w14:textId="77777777" w:rsidTr="004F0F5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0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2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วามรู้และทักษะทางคลินิกและวิชาชีพที่เหมาะสมสำหรับประกอบวิชาชีพในอนาคต</w:t>
            </w:r>
          </w:p>
        </w:tc>
      </w:tr>
      <w:tr w:rsidR="00EB35A7" w:rsidRPr="00EB35A7" w14:paraId="7EA53C34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32" w14:textId="77777777" w:rsidR="001F02B7" w:rsidRPr="00EB35A7" w:rsidRDefault="001F02B7" w:rsidP="00341BE6">
            <w:pPr>
              <w:pStyle w:val="ListParagraph"/>
              <w:tabs>
                <w:tab w:val="left" w:pos="1021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pacing w:val="-4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C33" w14:textId="77777777" w:rsidR="00A34FF2" w:rsidRPr="00EB35A7" w:rsidRDefault="00A34FF2" w:rsidP="00C06FF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36" w14:textId="77777777" w:rsidTr="004F0F5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5" w14:textId="77777777" w:rsidR="00A34FF2" w:rsidRPr="00EB35A7" w:rsidRDefault="00A34FF2" w:rsidP="00D512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5" w:name="_Hlk500619009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เวลาในสัดส่วนที่เหมาะส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มาณหนึ่งในสามของ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ำหรับการฝึกปฏิบัติกับผู้ป่วยในบริบททางคลินิกที่สอดคล้องกับหลักสูตร</w:t>
            </w:r>
            <w:bookmarkEnd w:id="5"/>
          </w:p>
        </w:tc>
      </w:tr>
      <w:tr w:rsidR="00EB35A7" w:rsidRPr="00EB35A7" w14:paraId="7EA53C3C" w14:textId="77777777" w:rsidTr="005148C7">
        <w:trPr>
          <w:trHeight w:val="491"/>
        </w:trPr>
        <w:tc>
          <w:tcPr>
            <w:tcW w:w="3131" w:type="pct"/>
            <w:gridSpan w:val="2"/>
            <w:shd w:val="clear" w:color="auto" w:fill="auto"/>
          </w:tcPr>
          <w:p w14:paraId="7EA53C37" w14:textId="77777777"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ยะเวลาการจัดการเรียนการสอน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ในหมวดวิชาเฉพาะทางการแพทย์................</w:t>
            </w:r>
          </w:p>
          <w:p w14:paraId="7EA53C38" w14:textId="77777777"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ระยะเวลาการจัดการเรียนการสอนระดับคลินิก (ทั้งทฤษฎีและปฏิบัติ)...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คิดเป็นร้อยละ.........ของหมวดวิชาเฉพาะทางการแพทย์</w:t>
            </w:r>
          </w:p>
          <w:p w14:paraId="7EA53C39" w14:textId="77777777"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การจัด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ระดับคลินิก.........................................</w:t>
            </w:r>
          </w:p>
          <w:p w14:paraId="7EA53C3A" w14:textId="77777777" w:rsidR="00794F0B" w:rsidRPr="00EB35A7" w:rsidRDefault="0061279F" w:rsidP="00EB35A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ดส่วนนิสิตนักศึกษาแพทย์ต่อจำนวนเตียงผู้ป่วย คิดแยกแต่ละชั้นปี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ดส่วนนิสิตนักศึกษาแพทย์ต่อจำนวนผู้ป่วยนอก คิดแยกแต่ละชั้น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lastRenderedPageBreak/>
              <w:t>ปี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proofErr w:type="gramStart"/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และ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สัดส่วนอาจารย์แพทย์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:</w:t>
            </w:r>
            <w:proofErr w:type="gramEnd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rotation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ในสาขาวิชาหลัก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ดังแสดงใน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SAR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หน้า...........</w:t>
            </w:r>
          </w:p>
        </w:tc>
        <w:tc>
          <w:tcPr>
            <w:tcW w:w="1869" w:type="pct"/>
            <w:shd w:val="clear" w:color="auto" w:fill="auto"/>
          </w:tcPr>
          <w:p w14:paraId="7EA53C3B" w14:textId="77777777" w:rsidR="00A34FF2" w:rsidRPr="00EB35A7" w:rsidRDefault="00A34FF2" w:rsidP="00D512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3E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3D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ประสบการณ์ในด้านการสร้างเสริมสุขภาพและเวชศาสตร์ป้องกัน</w:t>
            </w:r>
          </w:p>
        </w:tc>
      </w:tr>
      <w:tr w:rsidR="00EB35A7" w:rsidRPr="00EB35A7" w14:paraId="7EA53C41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3F" w14:textId="77777777" w:rsidR="001F02B7" w:rsidRPr="00EB35A7" w:rsidRDefault="001F02B7" w:rsidP="00341BE6">
            <w:pPr>
              <w:pStyle w:val="ListParagraph"/>
              <w:tabs>
                <w:tab w:val="left" w:pos="1021"/>
              </w:tabs>
              <w:ind w:left="0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C40" w14:textId="77777777" w:rsidR="00A34FF2" w:rsidRPr="00EB35A7" w:rsidRDefault="00A34FF2" w:rsidP="00D5121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43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42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6" w:name="_Hlk500619097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ระยะเวลาที่ชัดเจนในการเรียนการสอนสาขาหลักทางคลินิ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bookmarkEnd w:id="6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ไปตามบริบทของประเทศ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C5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44" w14:textId="77777777" w:rsidR="00ED1146" w:rsidRPr="00EB35A7" w:rsidRDefault="00ED1146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ยะเวลาในการเรียนการสอนสาขาหลักทางคลินิก</w:t>
            </w:r>
          </w:p>
          <w:p w14:paraId="7EA53C45" w14:textId="77777777" w:rsidR="00A6256B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I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nternal medicine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และ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subspecialties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…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46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Surgery with subspecialties including orthopedics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47" w14:textId="77777777" w:rsidR="00A6256B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OB-GYN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…</w:t>
            </w: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.</w:t>
            </w:r>
            <w:r w:rsidR="0015158F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..</w:t>
            </w:r>
            <w:proofErr w:type="gramEnd"/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48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Pediatrics ……</w:t>
            </w: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..</w:t>
            </w:r>
            <w:proofErr w:type="gramEnd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49" w14:textId="77777777" w:rsidR="001F02B7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Emergency medicine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……</w:t>
            </w:r>
            <w:proofErr w:type="gram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….</w:t>
            </w:r>
            <w:r w:rsidR="00A6256B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่วโมง</w:t>
            </w:r>
            <w:proofErr w:type="gramEnd"/>
          </w:p>
          <w:p w14:paraId="7EA53C4A" w14:textId="77777777" w:rsidR="00794F0B" w:rsidRPr="00EB35A7" w:rsidRDefault="00794F0B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Psychiatry…………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4B" w14:textId="77777777" w:rsidR="00794F0B" w:rsidRPr="00EB35A7" w:rsidRDefault="00794F0B" w:rsidP="00B059A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 Family medicine……………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่วโมง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4C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</w:p>
          <w:p w14:paraId="7EA53C4D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 xml:space="preserve">หมายเหตุ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ระยะเวลาในการเรียนการสอนสาขาหลักทางคลินิก หมายถึงสถาบันต้องจัดให้มีประสบการณ์การเรียนรู้ดังนี้</w:t>
            </w:r>
          </w:p>
          <w:p w14:paraId="7EA53C4E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Internal medicine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และ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subspecialties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6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4F" w14:textId="77777777" w:rsidR="00B059AE" w:rsidRPr="00EB35A7" w:rsidRDefault="00B059AE" w:rsidP="00B059AE">
            <w:pPr>
              <w:spacing w:after="0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Surgery with subspecialties including orthopedics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2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</w:t>
            </w:r>
          </w:p>
          <w:p w14:paraId="7EA53C50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51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OB-GYN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และ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pediatrics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สาขาละ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8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</w:t>
            </w:r>
          </w:p>
          <w:p w14:paraId="7EA53C52" w14:textId="77777777" w:rsidR="00B059AE" w:rsidRPr="00EB35A7" w:rsidRDefault="00B059AE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Emergency medicine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น้อย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20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ชั่วโมง</w:t>
            </w:r>
          </w:p>
          <w:p w14:paraId="7EA53C53" w14:textId="77777777" w:rsidR="00794F0B" w:rsidRPr="00EB35A7" w:rsidRDefault="00794F0B" w:rsidP="00B059AE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จิตเวชศาสตร์ เวชศาสตร์ครอบครัว ระยะเวลาเรียนพิจารณาตามความเหมาะสม</w:t>
            </w:r>
          </w:p>
        </w:tc>
        <w:tc>
          <w:tcPr>
            <w:tcW w:w="1869" w:type="pct"/>
            <w:shd w:val="clear" w:color="auto" w:fill="auto"/>
          </w:tcPr>
          <w:p w14:paraId="7EA53C54" w14:textId="77777777" w:rsidR="00A34FF2" w:rsidRPr="00EB35A7" w:rsidRDefault="00A34FF2" w:rsidP="005C785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57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56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การเรียนการสอนทางคลินิกที่เหมาะสมโดยคำนึงถึงความปลอดภัยของผู้ป่วย</w:t>
            </w:r>
          </w:p>
        </w:tc>
      </w:tr>
      <w:tr w:rsidR="00EB35A7" w:rsidRPr="00EB35A7" w14:paraId="7EA53C5A" w14:textId="77777777" w:rsidTr="0061279F">
        <w:trPr>
          <w:trHeight w:val="85"/>
        </w:trPr>
        <w:tc>
          <w:tcPr>
            <w:tcW w:w="3131" w:type="pct"/>
            <w:gridSpan w:val="2"/>
            <w:shd w:val="clear" w:color="auto" w:fill="auto"/>
          </w:tcPr>
          <w:p w14:paraId="7EA53C58" w14:textId="77777777" w:rsidR="0061279F" w:rsidRPr="00EB35A7" w:rsidRDefault="0061279F" w:rsidP="0061279F">
            <w:pPr>
              <w:pStyle w:val="ListParagraph"/>
              <w:numPr>
                <w:ilvl w:val="0"/>
                <w:numId w:val="43"/>
              </w:num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เรียนการสอนเนื้อหาเกี่ยวกับระบบคุณภาพโรงพยาบาล</w:t>
            </w:r>
          </w:p>
        </w:tc>
        <w:tc>
          <w:tcPr>
            <w:tcW w:w="1869" w:type="pct"/>
            <w:vMerge w:val="restart"/>
            <w:shd w:val="clear" w:color="auto" w:fill="auto"/>
          </w:tcPr>
          <w:p w14:paraId="7EA53C59" w14:textId="77777777"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5D" w14:textId="7777777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14:paraId="7EA53C5B" w14:textId="77777777" w:rsidR="0061279F" w:rsidRPr="00EB35A7" w:rsidRDefault="0061279F" w:rsidP="003E187B">
            <w:pPr>
              <w:tabs>
                <w:tab w:val="left" w:pos="1021"/>
              </w:tabs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14:paraId="7EA53C5C" w14:textId="77777777"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60" w14:textId="7777777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14:paraId="7EA53C5E" w14:textId="77777777" w:rsidR="0061279F" w:rsidRPr="00EB35A7" w:rsidRDefault="0061279F" w:rsidP="0061279F">
            <w:pPr>
              <w:pStyle w:val="ListParagraph"/>
              <w:numPr>
                <w:ilvl w:val="0"/>
                <w:numId w:val="43"/>
              </w:num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กำกับดูแลการฝึกปฏิบัติที่คำนึงถึงความปลอดภัยของผู้ป่วย</w:t>
            </w:r>
          </w:p>
        </w:tc>
        <w:tc>
          <w:tcPr>
            <w:tcW w:w="1869" w:type="pct"/>
            <w:vMerge/>
            <w:shd w:val="clear" w:color="auto" w:fill="auto"/>
          </w:tcPr>
          <w:p w14:paraId="7EA53C5F" w14:textId="77777777"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63" w14:textId="7777777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14:paraId="7EA53C61" w14:textId="77777777" w:rsidR="0061279F" w:rsidRPr="00EB35A7" w:rsidRDefault="0061279F" w:rsidP="003E187B">
            <w:pPr>
              <w:tabs>
                <w:tab w:val="left" w:pos="1021"/>
              </w:tabs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14:paraId="7EA53C62" w14:textId="77777777"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66" w14:textId="7777777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14:paraId="7EA53C64" w14:textId="77777777" w:rsidR="0061279F" w:rsidRPr="00EB35A7" w:rsidRDefault="0061279F" w:rsidP="0061279F">
            <w:pPr>
              <w:pStyle w:val="ListParagraph"/>
              <w:numPr>
                <w:ilvl w:val="0"/>
                <w:numId w:val="43"/>
              </w:num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เรียนการสอนเนื้อหาเกี่ยวกับความปลอดภัยของผู้ป่วย</w:t>
            </w:r>
          </w:p>
        </w:tc>
        <w:tc>
          <w:tcPr>
            <w:tcW w:w="1869" w:type="pct"/>
            <w:vMerge/>
            <w:shd w:val="clear" w:color="auto" w:fill="auto"/>
          </w:tcPr>
          <w:p w14:paraId="7EA53C65" w14:textId="77777777"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69" w14:textId="77777777" w:rsidTr="005148C7">
        <w:trPr>
          <w:trHeight w:val="83"/>
        </w:trPr>
        <w:tc>
          <w:tcPr>
            <w:tcW w:w="3131" w:type="pct"/>
            <w:gridSpan w:val="2"/>
            <w:shd w:val="clear" w:color="auto" w:fill="auto"/>
          </w:tcPr>
          <w:p w14:paraId="7EA53C67" w14:textId="77777777" w:rsidR="0061279F" w:rsidRPr="00EB35A7" w:rsidRDefault="0061279F" w:rsidP="003E187B">
            <w:pPr>
              <w:tabs>
                <w:tab w:val="left" w:pos="1021"/>
              </w:tabs>
              <w:spacing w:after="0" w:line="240" w:lineRule="auto"/>
              <w:ind w:left="72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vMerge/>
            <w:shd w:val="clear" w:color="auto" w:fill="auto"/>
          </w:tcPr>
          <w:p w14:paraId="7EA53C68" w14:textId="77777777" w:rsidR="0061279F" w:rsidRPr="00EB35A7" w:rsidRDefault="0061279F" w:rsidP="00671EA3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6B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6A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C6D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6C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ลักสูตร</w:t>
            </w:r>
            <w:r w:rsidR="00671EA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ปรับแก้เนื้อหาทางวิทยาศาสตร์การแพทย์คลินิกให้สอดคล้องกับปัจจัย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ดังนี้</w:t>
            </w:r>
          </w:p>
        </w:tc>
      </w:tr>
      <w:tr w:rsidR="00EB35A7" w:rsidRPr="00EB35A7" w14:paraId="7EA53C6F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6E" w14:textId="77777777" w:rsidR="00A34FF2" w:rsidRPr="00EB35A7" w:rsidRDefault="00A34FF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ารทางวิทยาศาสตร์</w:t>
            </w:r>
            <w:r w:rsidR="00671EA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</w:t>
            </w:r>
            <w:r w:rsidR="00671EA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ลินิก</w:t>
            </w:r>
          </w:p>
        </w:tc>
      </w:tr>
      <w:tr w:rsidR="00EB35A7" w:rsidRPr="00EB35A7" w14:paraId="7EA53C72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70" w14:textId="77777777" w:rsidR="001F02B7" w:rsidRPr="00EB35A7" w:rsidRDefault="001F02B7" w:rsidP="00341BE6">
            <w:pPr>
              <w:tabs>
                <w:tab w:val="left" w:pos="685"/>
                <w:tab w:val="left" w:pos="993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69" w:type="pct"/>
            <w:shd w:val="clear" w:color="auto" w:fill="auto"/>
          </w:tcPr>
          <w:p w14:paraId="7EA53C71" w14:textId="77777777" w:rsidR="00632ACA" w:rsidRPr="00EB35A7" w:rsidRDefault="00632ACA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74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73" w14:textId="77777777" w:rsidR="00632ACA" w:rsidRPr="00EB35A7" w:rsidRDefault="00632ACA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ของสังคมและระบบบริบาลสุขภาพทั้งในปัจจุบันและอนาคต</w:t>
            </w:r>
          </w:p>
        </w:tc>
      </w:tr>
      <w:tr w:rsidR="00EB35A7" w:rsidRPr="00EB35A7" w14:paraId="7EA53C77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75" w14:textId="77777777" w:rsidR="001F02B7" w:rsidRPr="00EB35A7" w:rsidRDefault="001F02B7" w:rsidP="001F02B7">
            <w:pPr>
              <w:tabs>
                <w:tab w:val="left" w:pos="1021"/>
              </w:tabs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76" w14:textId="77777777" w:rsidR="00B2692F" w:rsidRPr="00EB35A7" w:rsidRDefault="00B2692F" w:rsidP="00B678BE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79" w14:textId="77777777" w:rsidTr="00341BE6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78" w14:textId="77777777"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สิตนักศึกษาทุกคนได้ดูแล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ฝึกปฏิบัติกับผู้ป่วยตั้งแต่ช่วงต้นของหลักสูตรและมีส่วนร่วมในการบริบาลผู้ป่วยเพิ่มขึ้นเป็นลำดับ</w:t>
            </w:r>
          </w:p>
        </w:tc>
      </w:tr>
      <w:tr w:rsidR="00EB35A7" w:rsidRPr="00EB35A7" w14:paraId="7EA53C7C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7A" w14:textId="77777777" w:rsidR="001F02B7" w:rsidRPr="00EB35A7" w:rsidRDefault="001F02B7" w:rsidP="00341BE6">
            <w:pPr>
              <w:tabs>
                <w:tab w:val="left" w:pos="1087"/>
              </w:tabs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7B" w14:textId="77777777" w:rsidR="00B2692F" w:rsidRPr="00EB35A7" w:rsidRDefault="00B2692F" w:rsidP="00B678B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7E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7D" w14:textId="77777777"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5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โครงสร้างองค์ประกอบ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งการฝึกทักษะทางคลินิกให้ตรงตามระยะของการศึกษา</w:t>
            </w:r>
          </w:p>
        </w:tc>
      </w:tr>
      <w:tr w:rsidR="00EB35A7" w:rsidRPr="00EB35A7" w14:paraId="7EA53C81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7F" w14:textId="77777777"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80" w14:textId="77777777" w:rsidR="00B2692F" w:rsidRPr="00EB35A7" w:rsidRDefault="00B2692F" w:rsidP="00B678B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  <w:cs/>
              </w:rPr>
            </w:pPr>
          </w:p>
        </w:tc>
      </w:tr>
      <w:tr w:rsidR="00EB35A7" w:rsidRPr="00EB35A7" w14:paraId="7EA53C83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C82" w14:textId="77777777"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สูต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ครงสร้าง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รอบเวลา</w:t>
            </w:r>
          </w:p>
        </w:tc>
      </w:tr>
      <w:tr w:rsidR="00EB35A7" w:rsidRPr="00EB35A7" w14:paraId="7EA53C85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4" w14:textId="77777777"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C87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6" w14:textId="77777777"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C89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88" w14:textId="77777777" w:rsidR="00B2692F" w:rsidRPr="00EB35A7" w:rsidRDefault="00B2692F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ธิบายเนื้อห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บเขต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ลำดับและความต่อเนื่องของรายวิช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ส่วนประกอบ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งหลักสูตรเพื่อทำให้เชื่อมั่นได้ว่ามีการเชื่อมโยงอย่างเหมาะสมระหว่างวิทยาศาสตร์การแพทย์พื้นฐา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  <w:r w:rsidR="00B678BE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และวิทยาศาสตร์การแพทย์คลินิก</w:t>
            </w:r>
          </w:p>
        </w:tc>
      </w:tr>
      <w:tr w:rsidR="00EB35A7" w:rsidRPr="00EB35A7" w14:paraId="7EA53C8C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8A" w14:textId="77777777"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8B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8E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D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C90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8F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จัดหลักสูตรที่</w:t>
            </w:r>
          </w:p>
        </w:tc>
      </w:tr>
      <w:tr w:rsidR="00EB35A7" w:rsidRPr="00EB35A7" w14:paraId="7EA53C92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91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บูรณาการในแนวราบของศาสตร์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าขาวิช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รายวิชาที่เกี่ยวข้องกัน</w:t>
            </w:r>
          </w:p>
        </w:tc>
      </w:tr>
      <w:tr w:rsidR="00EB35A7" w:rsidRPr="00EB35A7" w14:paraId="7EA53C95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93" w14:textId="77777777" w:rsidR="001F02B7" w:rsidRPr="00EB35A7" w:rsidRDefault="001F02B7" w:rsidP="00341BE6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94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</w:rPr>
            </w:pPr>
          </w:p>
        </w:tc>
      </w:tr>
      <w:tr w:rsidR="00EB35A7" w:rsidRPr="00EB35A7" w14:paraId="7EA53C97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96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บูรณาการในแนวตั้งของวิทยาศาสตร์การแพทย์คลินิกร่วมกับวิทยาศาสตร์การแพทย์พื้นฐานตลอดจนพฤติกรรมศาสตร์และสังคมศาสตร์</w:t>
            </w:r>
          </w:p>
        </w:tc>
      </w:tr>
      <w:tr w:rsidR="00EB35A7" w:rsidRPr="00EB35A7" w14:paraId="7EA53C9A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98" w14:textId="77777777"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C99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9C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9B" w14:textId="77777777" w:rsidR="000F1839" w:rsidRPr="00EB35A7" w:rsidRDefault="000F1839" w:rsidP="00B678BE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7" w:name="_Hlk500618932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ิดโอกาสให้มีรายวิชาเลือกและกำหนดสัดส่วนระหว่างรายวิชาหลักและรายวิชาเลือกในหลักสูตรให้สมดุล</w:t>
            </w:r>
            <w:bookmarkEnd w:id="7"/>
          </w:p>
        </w:tc>
      </w:tr>
      <w:tr w:rsidR="00EB35A7" w:rsidRPr="00EB35A7" w14:paraId="7EA53CA2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9D" w14:textId="77777777" w:rsidR="001F02B7" w:rsidRPr="00EB35A7" w:rsidRDefault="0017199D" w:rsidP="0017199D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หลักสูตร</w:t>
            </w:r>
            <w:r w:rsidR="00B83BFC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ัดให้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มีรายวิชาเลือก...........สัปดาห์ (ไม่นับรายวิชาเลือกเสรีในหมวดวิชาศึกษาทั่วไป) ดังนี้</w:t>
            </w:r>
          </w:p>
          <w:p w14:paraId="7EA53C9E" w14:textId="77777777" w:rsidR="0017199D" w:rsidRPr="00EB35A7" w:rsidRDefault="0017199D" w:rsidP="0017199D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................................................................................................</w:t>
            </w:r>
          </w:p>
          <w:p w14:paraId="7EA53C9F" w14:textId="77777777" w:rsidR="0017199D" w:rsidRPr="00EB35A7" w:rsidRDefault="0017199D" w:rsidP="0017199D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.................................................................................................</w:t>
            </w:r>
          </w:p>
          <w:p w14:paraId="7EA53CA0" w14:textId="77777777" w:rsidR="0017199D" w:rsidRPr="00EB35A7" w:rsidRDefault="0017199D" w:rsidP="00C75412">
            <w:pPr>
              <w:tabs>
                <w:tab w:val="left" w:pos="1021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สมดุล ตามข้อเสนอแนะของการประชุมแพทยศาสตรศึกษาแห่งชาติครั้งที่</w:t>
            </w:r>
            <w:r w:rsidR="00C75412"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 8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เสนอให้หลักสูตรมีรายวิชาเลือกอย่างน้อย </w:t>
            </w:r>
            <w:r w:rsidR="00C75412"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2 </w:t>
            </w:r>
            <w:r w:rsidR="00C75412"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สัปดาห์ (ไม่นับรายวิชาเลือกเสรีในหมวดวิชาศึกษาทั่วไป) ทั้งนี้ให้พิจารณาจัดวิชาเลือกหลังจากที่นิสิตนักศึกษามีประสบการณ์ในการเรียนชั้นคลินิกมาระยะหนึ่งแล้ว)</w:t>
            </w:r>
          </w:p>
        </w:tc>
        <w:tc>
          <w:tcPr>
            <w:tcW w:w="1869" w:type="pct"/>
            <w:shd w:val="clear" w:color="auto" w:fill="auto"/>
          </w:tcPr>
          <w:p w14:paraId="7EA53CA1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</w:rPr>
            </w:pPr>
          </w:p>
        </w:tc>
      </w:tr>
      <w:tr w:rsidR="00EB35A7" w:rsidRPr="00EB35A7" w14:paraId="7EA53CA4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A3" w14:textId="77777777" w:rsidR="000F1839" w:rsidRPr="00EB35A7" w:rsidRDefault="000F1839" w:rsidP="00B678BE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6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ธิบายความเกี่ยวพันของการแพทย์แผนปัจจุบันกับการแพทย์แบบเติมเต็ม เช่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พทย์แผนไทย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พทย์แบบตะวันออก</w:t>
            </w:r>
            <w:r w:rsidR="00B678BE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พทย์ทางเลือก</w:t>
            </w:r>
            <w:r w:rsidR="00B678BE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น</w:t>
            </w:r>
          </w:p>
        </w:tc>
      </w:tr>
      <w:tr w:rsidR="00EB35A7" w:rsidRPr="00EB35A7" w14:paraId="7EA53CA7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A5" w14:textId="77777777"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69" w:type="pct"/>
            <w:shd w:val="clear" w:color="auto" w:fill="auto"/>
          </w:tcPr>
          <w:p w14:paraId="7EA53CA6" w14:textId="77777777" w:rsidR="000F1839" w:rsidRPr="00EB35A7" w:rsidRDefault="000F1839" w:rsidP="004C7434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A9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CA8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EB35A7" w:rsidRPr="00EB35A7" w14:paraId="7EA53CAB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AA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CAD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AC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CAF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AE" w14:textId="77777777" w:rsidR="000F1839" w:rsidRPr="00EB35A7" w:rsidRDefault="000F1839" w:rsidP="004C7434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ณะกรรมการบริหารหลักสูตรซึ่งได้รับการแต่งตั้งจากผู้นำสถาบั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บด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ดยให้มีอำนาจหน้าที่และความรับผิดชอบในการวางแผนและดำเนินการหลักสูตรเพื่อทำให้เชื่อมั่นได้ว่าบัณฑิตบรรลุผลลัพธ์ทางการศึกษาที่พึงประสงค์</w:t>
            </w:r>
          </w:p>
        </w:tc>
      </w:tr>
      <w:tr w:rsidR="00EB35A7" w:rsidRPr="00EB35A7" w14:paraId="7EA53CB2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B0" w14:textId="77777777"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B1" w14:textId="77777777" w:rsidR="000F1839" w:rsidRPr="00EB35A7" w:rsidRDefault="000F1839" w:rsidP="004C7434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B4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B3" w14:textId="77777777" w:rsidR="000F1839" w:rsidRPr="00EB35A7" w:rsidRDefault="000F1839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ณะกรรมการบริหารหลักสูตรที่มีผู้แทนของอาจารย์และนิสิตนักศึกษา</w:t>
            </w:r>
          </w:p>
        </w:tc>
      </w:tr>
      <w:tr w:rsidR="00EB35A7" w:rsidRPr="00EB35A7" w14:paraId="7EA53CB7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B5" w14:textId="77777777" w:rsidR="001F02B7" w:rsidRPr="00EB35A7" w:rsidRDefault="001F02B7" w:rsidP="00B267A4">
            <w:pPr>
              <w:pStyle w:val="Default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B6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B9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B8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CBB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BA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CBD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BC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อบหมายให้คณะกรรมการบริหารหลักสูตรวางแผนและนำนวัตกรรมการศึกษามาใช้ในหลักสูตร</w:t>
            </w:r>
          </w:p>
        </w:tc>
      </w:tr>
      <w:tr w:rsidR="00EB35A7" w:rsidRPr="00EB35A7" w14:paraId="7EA53CC0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BE" w14:textId="77777777" w:rsidR="001F02B7" w:rsidRPr="00EB35A7" w:rsidRDefault="001F02B7" w:rsidP="00B267A4">
            <w:pPr>
              <w:contextualSpacing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BF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C3" w14:textId="77777777" w:rsidTr="0059263B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C1" w14:textId="77777777" w:rsidR="00F24A28" w:rsidRPr="00EB35A7" w:rsidRDefault="00F24A28" w:rsidP="00717A76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7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ให้มีผู้แทนจาก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กรรมการบริหารหลักสูตร</w:t>
            </w:r>
          </w:p>
          <w:p w14:paraId="7EA53CC2" w14:textId="77777777"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ประกอบด้วยผู้มีส่วนร่วมในการจัดการศึกษ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โรงพยาบาลร่วมผลิต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บัณฑิต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สหสาขา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ภาคประชาช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ชุมช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CC6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C4" w14:textId="77777777"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C5" w14:textId="77777777"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C8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CC7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เชื่อมโยงสัมพันธ์กับเวชปฏิบัติและภาคสุขภาพ</w:t>
            </w:r>
          </w:p>
        </w:tc>
      </w:tr>
      <w:tr w:rsidR="00EB35A7" w:rsidRPr="00EB35A7" w14:paraId="7EA53CCA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C9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CCC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CB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CCE" w14:textId="77777777" w:rsidTr="00B337E4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CD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ดำเนินการเพื่อเชื่อมโยงระหว่างหลักสูตรและการฝึกอบรมหรือเวชปฏิบัติภายหลังจากจบการศึกษา</w:t>
            </w:r>
          </w:p>
        </w:tc>
      </w:tr>
      <w:tr w:rsidR="00EB35A7" w:rsidRPr="00EB35A7" w14:paraId="7EA53CD1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CF" w14:textId="77777777" w:rsidR="001F02B7" w:rsidRPr="00EB35A7" w:rsidRDefault="001F02B7" w:rsidP="00B267A4">
            <w:pPr>
              <w:pStyle w:val="ListParagraph"/>
              <w:tabs>
                <w:tab w:val="left" w:pos="1117"/>
              </w:tabs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D0" w14:textId="77777777"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CD3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D2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CD5" w14:textId="77777777" w:rsidTr="0015158F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CD4" w14:textId="77777777" w:rsidR="00F24A28" w:rsidRPr="00EB35A7" w:rsidRDefault="00717A76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</w:t>
            </w:r>
            <w:r w:rsidR="00F24A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ชื่อมั่นได้ว่าคณะกรรมการหลักสูตร</w:t>
            </w:r>
          </w:p>
        </w:tc>
      </w:tr>
      <w:tr w:rsidR="00EB35A7" w:rsidRPr="00EB35A7" w14:paraId="7EA53CD7" w14:textId="77777777" w:rsidTr="00B337E4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D6" w14:textId="77777777"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แสวงหาข้อมูลจากสภาพแวดล้อมการทำงานที่บัณฑิตแพทย์จะไปปฏิบัติงานเพื่อนำมาปรับปรุงหลักสูตร</w:t>
            </w:r>
          </w:p>
        </w:tc>
      </w:tr>
      <w:tr w:rsidR="00EB35A7" w:rsidRPr="00EB35A7" w14:paraId="7EA53CDA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D8" w14:textId="77777777" w:rsidR="001F02B7" w:rsidRPr="00EB35A7" w:rsidRDefault="001F02B7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D9" w14:textId="77777777"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DC" w14:textId="77777777" w:rsidTr="00B337E4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CDB" w14:textId="77777777"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2.8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พิจารณาปรับปรุงหลักสูตรเพื่อตอบสนองต่อความคิดเห็นของชุมชนและสังคม</w:t>
            </w:r>
          </w:p>
        </w:tc>
      </w:tr>
      <w:tr w:rsidR="00EB35A7" w:rsidRPr="00EB35A7" w14:paraId="7EA53CDF" w14:textId="77777777" w:rsidTr="005148C7">
        <w:trPr>
          <w:trHeight w:val="499"/>
        </w:trPr>
        <w:tc>
          <w:tcPr>
            <w:tcW w:w="3131" w:type="pct"/>
            <w:gridSpan w:val="2"/>
            <w:shd w:val="clear" w:color="auto" w:fill="auto"/>
          </w:tcPr>
          <w:p w14:paraId="7EA53CDD" w14:textId="77777777" w:rsidR="001F02B7" w:rsidRPr="00EB35A7" w:rsidRDefault="001F02B7" w:rsidP="001F02B7">
            <w:pPr>
              <w:tabs>
                <w:tab w:val="left" w:pos="1020"/>
              </w:tabs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69" w:type="pct"/>
            <w:shd w:val="clear" w:color="auto" w:fill="auto"/>
          </w:tcPr>
          <w:p w14:paraId="7EA53CDE" w14:textId="77777777" w:rsidR="00F24A28" w:rsidRPr="00EB35A7" w:rsidRDefault="00F24A28" w:rsidP="00717A7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7EA53CE0" w14:textId="77777777" w:rsidR="00F50EAD" w:rsidRPr="00EB35A7" w:rsidRDefault="00F50EAD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1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2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3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4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5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6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7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8" w14:textId="77777777" w:rsidR="00EB35A7" w:rsidRPr="00EB35A7" w:rsidRDefault="00EB35A7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CE9" w14:textId="77777777" w:rsidR="00EB35A7" w:rsidRPr="00EB35A7" w:rsidRDefault="00EB35A7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8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79"/>
        <w:gridCol w:w="3431"/>
      </w:tblGrid>
      <w:tr w:rsidR="00EB35A7" w:rsidRPr="00EB35A7" w14:paraId="7EA53CEB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CEA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ะเมินผลนิสิตนักศึกษา</w:t>
            </w:r>
          </w:p>
        </w:tc>
      </w:tr>
      <w:tr w:rsidR="00EB35A7" w:rsidRPr="00EB35A7" w14:paraId="7EA53CED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CEC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ประเมินผล</w:t>
            </w:r>
          </w:p>
        </w:tc>
      </w:tr>
      <w:tr w:rsidR="00EB35A7" w:rsidRPr="00EB35A7" w14:paraId="7EA53CEF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CEE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CF1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CF0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CF3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CF2" w14:textId="77777777" w:rsidR="00F24A28" w:rsidRPr="00EB35A7" w:rsidRDefault="00F24A28" w:rsidP="00A01B21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ผยแพร่หลักการ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ธีปฏิบัติ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ี่ใช้ในการประเมินผลนิสิตนักศึกษา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ซึ่งรวมถึงการกำหนดเกณฑ์สอบผ่าน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ตัดเกรด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งื่อนไขการสอบซ่อม</w:t>
            </w:r>
          </w:p>
        </w:tc>
      </w:tr>
      <w:tr w:rsidR="00EB35A7" w:rsidRPr="00EB35A7" w14:paraId="7EA53CF6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CF4" w14:textId="77777777" w:rsidR="00B267A4" w:rsidRPr="00EB35A7" w:rsidRDefault="00B267A4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CF5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F8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CF7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ประเมินผลครอบคลุมทั้งด้านความรู้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ักษะ</w:t>
            </w:r>
            <w:r w:rsidR="00A01B2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เจตคติ</w:t>
            </w:r>
          </w:p>
        </w:tc>
      </w:tr>
      <w:tr w:rsidR="00EB35A7" w:rsidRPr="00EB35A7" w14:paraId="7EA53CFB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CF9" w14:textId="77777777" w:rsidR="00F24A28" w:rsidRPr="00EB35A7" w:rsidRDefault="00F24A28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CFA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CFD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CFC" w14:textId="77777777" w:rsidR="00F24A28" w:rsidRPr="00EB35A7" w:rsidRDefault="00F24A28" w:rsidP="00A01B21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ช้วิธีการและเครื่องมือในการประเมินผลที่หลากหลายตรงตามหลักการประเมิ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 (*a combination of validity, reliability, education impact, acceptability and efficiency of the assessment methods and formats)</w:t>
            </w:r>
          </w:p>
        </w:tc>
      </w:tr>
      <w:tr w:rsidR="00EB35A7" w:rsidRPr="00EB35A7" w14:paraId="7EA53D00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CFE" w14:textId="77777777" w:rsidR="00F24A28" w:rsidRPr="00EB35A7" w:rsidRDefault="00F24A28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CFF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02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01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วิธีการและผลการประเมินปราศจากผลประโยชน์ทับซ้อน</w:t>
            </w:r>
          </w:p>
        </w:tc>
      </w:tr>
      <w:tr w:rsidR="00EB35A7" w:rsidRPr="00EB35A7" w14:paraId="7EA53D05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03" w14:textId="77777777" w:rsidR="00B267A4" w:rsidRPr="00EB35A7" w:rsidRDefault="00B267A4" w:rsidP="00B267A4">
            <w:pPr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04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07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06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ประเมินผลมีความโปร่งใสและสามารถตรวจสอบได้จากผู้เชี่ยวชาญภายนอก</w:t>
            </w:r>
          </w:p>
        </w:tc>
      </w:tr>
      <w:tr w:rsidR="00EB35A7" w:rsidRPr="00EB35A7" w14:paraId="7EA53D0A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08" w14:textId="77777777" w:rsidR="00F24A28" w:rsidRPr="00EB35A7" w:rsidRDefault="00F24A28" w:rsidP="00B267A4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09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0C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0B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อุทธรณ์ผลการประเมิน</w:t>
            </w:r>
          </w:p>
        </w:tc>
      </w:tr>
      <w:tr w:rsidR="00EB35A7" w:rsidRPr="00EB35A7" w14:paraId="7EA53D0F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0D" w14:textId="77777777"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23" w:type="pct"/>
            <w:shd w:val="clear" w:color="auto" w:fill="auto"/>
          </w:tcPr>
          <w:p w14:paraId="7EA53D0E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11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10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D13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12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D15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14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หลักฐานและการประเมินความเที่ยงและความตรงของวิธีการประเมินผล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ุกรายวิช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D18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16" w14:textId="77777777" w:rsidR="003B09F5" w:rsidRPr="00EB35A7" w:rsidRDefault="003B09F5" w:rsidP="003B09F5">
            <w:pPr>
              <w:pStyle w:val="ListParagraph"/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17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1A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19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ำวิธีการประเมินผลแบบใหม่มาใช้ตามความเหมาะสม</w:t>
            </w:r>
          </w:p>
        </w:tc>
      </w:tr>
      <w:tr w:rsidR="00EB35A7" w:rsidRPr="00EB35A7" w14:paraId="7EA53D1D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1B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1C" w14:textId="77777777" w:rsidR="00F24A28" w:rsidRPr="00EB35A7" w:rsidRDefault="00F24A28" w:rsidP="002D658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1F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1E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3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เสริมให้ใช้ผู้ประเมินจากภายนอก</w:t>
            </w:r>
          </w:p>
        </w:tc>
      </w:tr>
      <w:tr w:rsidR="00EB35A7" w:rsidRPr="00EB35A7" w14:paraId="7EA53D22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20" w14:textId="77777777"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23" w:type="pct"/>
            <w:shd w:val="clear" w:color="auto" w:fill="auto"/>
          </w:tcPr>
          <w:p w14:paraId="7EA53D21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24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D23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ัมพันธ์ระหว่างการประเมินผลและการเรียนรู้</w:t>
            </w:r>
          </w:p>
        </w:tc>
      </w:tr>
      <w:tr w:rsidR="00EB35A7" w:rsidRPr="00EB35A7" w14:paraId="7EA53D26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25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D28" w14:textId="77777777" w:rsidTr="0015158F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27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ใช้หลักการและวิธีการประเมินผลซึ่ง</w:t>
            </w:r>
          </w:p>
        </w:tc>
      </w:tr>
      <w:tr w:rsidR="00EB35A7" w:rsidRPr="00EB35A7" w14:paraId="7EA53D2A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29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อดคล้องกับผลลัพธ์ทางการศึกษาที่พึงประสงค์และรูปแบบการสอนอย่างชัดเจน</w:t>
            </w:r>
          </w:p>
        </w:tc>
      </w:tr>
      <w:tr w:rsidR="00EB35A7" w:rsidRPr="00EB35A7" w14:paraId="7EA53D2D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2B" w14:textId="77777777"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2C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2F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2E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นิสิตนักศึกษาบรรลุผลลัพธ์ทางการศึกษาที่พึงประสงค์</w:t>
            </w:r>
          </w:p>
        </w:tc>
      </w:tr>
      <w:tr w:rsidR="00EB35A7" w:rsidRPr="00EB35A7" w14:paraId="7EA53D32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30" w14:textId="77777777" w:rsidR="003B09F5" w:rsidRPr="00EB35A7" w:rsidRDefault="003B09F5" w:rsidP="003B09F5">
            <w:pPr>
              <w:pStyle w:val="ListParagraph"/>
              <w:ind w:left="34"/>
              <w:jc w:val="center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14:paraId="7EA53D31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34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33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เสริมการเรียนรู้ของนิสิตนักศึกษา</w:t>
            </w:r>
          </w:p>
        </w:tc>
      </w:tr>
      <w:tr w:rsidR="00EB35A7" w:rsidRPr="00EB35A7" w14:paraId="7EA53D37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35" w14:textId="77777777"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14:paraId="7EA53D36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39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38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ให้มีความสมดุลที่เหมาะสมระหว่างการประเมินความก้าวหน้าและการประเมินผลแบบรวบยอดเพื่อเป็นแนวทางในการเรียนรู้และตัดสินความก้าวหน้าของนิสิตนักศึกษา</w:t>
            </w:r>
          </w:p>
        </w:tc>
      </w:tr>
      <w:tr w:rsidR="00EB35A7" w:rsidRPr="00EB35A7" w14:paraId="7EA53D3C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3A" w14:textId="77777777"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3B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3E" w14:textId="77777777" w:rsidTr="00C6638A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3D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D40" w14:textId="77777777" w:rsidTr="00C6638A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3F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D42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41" w14:textId="77777777" w:rsidR="00F24A28" w:rsidRPr="00EB35A7" w:rsidRDefault="00F24A28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ับจำนว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ลักษณะและเนื้อหาของข้อสอบเพื่อส่งเสริมให้นิสิตนักศึกษามีความรู้และเกิดการเรียนรู้แบบบูรณาการ</w:t>
            </w:r>
          </w:p>
        </w:tc>
      </w:tr>
      <w:tr w:rsidR="00EB35A7" w:rsidRPr="00EB35A7" w14:paraId="7EA53D45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43" w14:textId="77777777" w:rsidR="003B09F5" w:rsidRPr="00EB35A7" w:rsidRDefault="003B09F5" w:rsidP="003B09F5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44" w14:textId="77777777" w:rsidR="00495F39" w:rsidRPr="00EB35A7" w:rsidRDefault="00495F39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47" w14:textId="77777777" w:rsidTr="003B09F5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46" w14:textId="77777777" w:rsidR="00495F39" w:rsidRPr="00EB35A7" w:rsidRDefault="00495F39" w:rsidP="0002518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3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</w:t>
            </w:r>
            <w:r w:rsidR="00025187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มีการนำผลการประเมินไปป้อนกลับแก่นิสิตนักศึกษาอย่างจำเพาะ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ร้างสรรค์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ธรรม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ทันกาล</w:t>
            </w:r>
          </w:p>
        </w:tc>
      </w:tr>
      <w:tr w:rsidR="00EB35A7" w:rsidRPr="00EB35A7" w14:paraId="7EA53D4A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48" w14:textId="77777777" w:rsidR="003B09F5" w:rsidRPr="00EB35A7" w:rsidRDefault="003B09F5" w:rsidP="003B09F5">
            <w:pPr>
              <w:tabs>
                <w:tab w:val="center" w:pos="2362"/>
              </w:tabs>
              <w:suppressAutoHyphens/>
              <w:spacing w:after="0" w:line="240" w:lineRule="auto"/>
              <w:jc w:val="center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49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7EA53D4B" w14:textId="77777777" w:rsidR="00F50EAD" w:rsidRPr="00EB35A7" w:rsidRDefault="00F50EAD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4C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4D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4E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4F" w14:textId="77777777" w:rsidR="00C16EF6" w:rsidRPr="00EB35A7" w:rsidRDefault="00C16EF6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50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8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79"/>
        <w:gridCol w:w="3431"/>
      </w:tblGrid>
      <w:tr w:rsidR="00EB35A7" w:rsidRPr="00EB35A7" w14:paraId="7EA53D52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D51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สิตนักศึกษา</w:t>
            </w:r>
          </w:p>
        </w:tc>
      </w:tr>
      <w:tr w:rsidR="00EB35A7" w:rsidRPr="00EB35A7" w14:paraId="7EA53D54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D53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โยบายรับเข้าและการคัดเลือกนิสิตนักศึกษา</w:t>
            </w:r>
          </w:p>
        </w:tc>
      </w:tr>
      <w:tr w:rsidR="00EB35A7" w:rsidRPr="00EB35A7" w14:paraId="7EA53D56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55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D58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57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D5A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59" w14:textId="77777777" w:rsidR="00363BA2" w:rsidRPr="00EB35A7" w:rsidRDefault="00363BA2" w:rsidP="00E9162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รับเข้าตามวัตถุประสงค์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รวมทั้งจัดท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เบียบการเกี่ยวกับขั้นตอนการคัดเลือกที่ชัดเจน</w:t>
            </w:r>
            <w:r w:rsidR="00932E79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ความโปร่งใสและยุติธรรมและนำไปปฏิบัติได้</w:t>
            </w:r>
          </w:p>
        </w:tc>
      </w:tr>
      <w:tr w:rsidR="00EB35A7" w:rsidRPr="00EB35A7" w14:paraId="7EA53D5D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5B" w14:textId="77777777" w:rsidR="00ED0028" w:rsidRPr="00EB35A7" w:rsidRDefault="00ED0028" w:rsidP="00E448B4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5C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5F" w14:textId="77777777" w:rsidTr="007430E3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5E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และดำเนินการเกี่ยวกับการรับผู้พิการเข้าศึกษา</w:t>
            </w:r>
          </w:p>
        </w:tc>
      </w:tr>
      <w:tr w:rsidR="00EB35A7" w:rsidRPr="00EB35A7" w14:paraId="7EA53D62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60" w14:textId="77777777" w:rsidR="00B55A93" w:rsidRPr="00EB35A7" w:rsidRDefault="00B55A93" w:rsidP="00BA2E20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61" w14:textId="77777777" w:rsidR="00B55A93" w:rsidRPr="00EB35A7" w:rsidRDefault="00B55A93" w:rsidP="00E9162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rtl/>
                <w:cs/>
              </w:rPr>
            </w:pPr>
          </w:p>
        </w:tc>
      </w:tr>
      <w:tr w:rsidR="00EB35A7" w:rsidRPr="00EB35A7" w14:paraId="7EA53D64" w14:textId="77777777" w:rsidTr="007430E3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63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และดำเนินการเกี่ยวกับการโอนย้ายนิสิตนักศึกษาระหว่างหลักสูตรและสถาบัน</w:t>
            </w:r>
          </w:p>
        </w:tc>
      </w:tr>
      <w:tr w:rsidR="00EB35A7" w:rsidRPr="00EB35A7" w14:paraId="7EA53D67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65" w14:textId="77777777" w:rsidR="00B55A93" w:rsidRPr="00EB35A7" w:rsidRDefault="00B55A93" w:rsidP="00BA2E20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66" w14:textId="77777777" w:rsidR="00B55A93" w:rsidRPr="00EB35A7" w:rsidRDefault="00B55A93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pacing w:val="-3"/>
                <w:sz w:val="32"/>
                <w:szCs w:val="32"/>
              </w:rPr>
            </w:pPr>
          </w:p>
        </w:tc>
      </w:tr>
      <w:tr w:rsidR="00EB35A7" w:rsidRPr="00EB35A7" w14:paraId="7EA53D69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68" w14:textId="77777777" w:rsidR="00363BA2" w:rsidRPr="00EB35A7" w:rsidRDefault="00E9162F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</w:t>
            </w:r>
            <w:r w:rsidR="00363BA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อการพัฒนาคุณภาพ</w:t>
            </w:r>
          </w:p>
        </w:tc>
      </w:tr>
      <w:tr w:rsidR="00EB35A7" w:rsidRPr="00EB35A7" w14:paraId="7EA53D6B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6A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D6D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6C" w14:textId="77777777" w:rsidR="00363BA2" w:rsidRPr="00EB35A7" w:rsidRDefault="00363BA2" w:rsidP="00E9162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ความสัมพันธ์ระหว่างการคัดเลือกนิสิตนักศึกษาและพันธกิจของสถาบ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ั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ปรแกรมการศึกษา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E9162F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ุณลักษณะ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ึงประสงค์ของบัณฑิต</w:t>
            </w:r>
          </w:p>
        </w:tc>
      </w:tr>
      <w:tr w:rsidR="00EB35A7" w:rsidRPr="00EB35A7" w14:paraId="7EA53D70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6E" w14:textId="77777777" w:rsidR="00ED0028" w:rsidRPr="00EB35A7" w:rsidRDefault="00ED0028" w:rsidP="00ED0028">
            <w:pPr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6F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72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71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บทวนนโยบายการรับเข้าเป็นระยะ</w:t>
            </w:r>
          </w:p>
        </w:tc>
      </w:tr>
      <w:tr w:rsidR="00EB35A7" w:rsidRPr="00EB35A7" w14:paraId="7EA53D75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73" w14:textId="77777777" w:rsidR="00ED0028" w:rsidRPr="00EB35A7" w:rsidRDefault="00ED0028" w:rsidP="00ED002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74" w14:textId="77777777" w:rsidR="00363BA2" w:rsidRPr="00EB35A7" w:rsidRDefault="00363BA2" w:rsidP="00E463E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77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76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อุทธรณ์ผลการคัดเลือกนิสิตนักศึกษา</w:t>
            </w:r>
          </w:p>
        </w:tc>
      </w:tr>
      <w:tr w:rsidR="00EB35A7" w:rsidRPr="00EB35A7" w14:paraId="7EA53D7A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78" w14:textId="77777777" w:rsidR="00047959" w:rsidRPr="00EB35A7" w:rsidRDefault="00047959" w:rsidP="00047959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79" w14:textId="77777777" w:rsidR="00363BA2" w:rsidRPr="00EB35A7" w:rsidRDefault="00363BA2" w:rsidP="00E463E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7C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D7B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2 </w:t>
            </w:r>
            <w:r w:rsidR="00E463E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ิสิตนักศึกษา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ับเข้า</w:t>
            </w:r>
          </w:p>
        </w:tc>
      </w:tr>
      <w:tr w:rsidR="00EB35A7" w:rsidRPr="00EB35A7" w14:paraId="7EA53D7E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7D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D80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7F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D82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81" w14:textId="77777777" w:rsidR="00363BA2" w:rsidRPr="00EB35A7" w:rsidRDefault="00363BA2" w:rsidP="00F033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จำนวนนิสิตนักศึกษาที่จะรับได้ตามศักยภาพ</w:t>
            </w:r>
            <w:r w:rsidR="00E463E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ซึ่งได้รับการอนุมัติจากแพ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ในทุกระยะการศึกษา</w:t>
            </w:r>
          </w:p>
        </w:tc>
      </w:tr>
      <w:tr w:rsidR="00EB35A7" w:rsidRPr="00EB35A7" w14:paraId="7EA53D85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83" w14:textId="77777777" w:rsidR="00047959" w:rsidRPr="00EB35A7" w:rsidRDefault="00047959" w:rsidP="00BA2E2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84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87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86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D89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88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สถาบันควร</w:t>
            </w:r>
          </w:p>
        </w:tc>
      </w:tr>
      <w:tr w:rsidR="00EB35A7" w:rsidRPr="00EB35A7" w14:paraId="7EA53D8C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8A" w14:textId="77777777" w:rsidR="00363BA2" w:rsidRPr="00EB35A7" w:rsidRDefault="00363BA2" w:rsidP="00F0335D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2.1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บทวนจำนว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และคุณสมบัติของนิสิตนักศึกษาที่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ับเข้าโดยปรึกษาหารือกับผู้มีส่วนได้ส่วนเสียที่สำคัญอื่น</w:t>
            </w:r>
            <w:r w:rsidR="00C16EF6" w:rsidRPr="00EB35A7">
              <w:rPr>
                <w:rFonts w:ascii="TH Sarabun New" w:eastAsiaTheme="minorHAnsi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ำกับให้เป็นไปตามความต้องการด้านสุขภาพของชุมชนและสังคม</w:t>
            </w:r>
          </w:p>
          <w:p w14:paraId="7EA53D8B" w14:textId="77777777" w:rsidR="00363BA2" w:rsidRPr="00EB35A7" w:rsidRDefault="00363BA2" w:rsidP="00F0335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C16EF6" w:rsidRPr="00EB35A7">
              <w:rPr>
                <w:rFonts w:ascii="TH Sarabun New" w:eastAsiaTheme="minorHAnsi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ประกอบด้วยคณะกรรมการกำลังคนด้านสุขภาพแห่งชาติ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เช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ี่ยวชาญและองค์กรที่เกี่ยวข้องกั</w:t>
            </w:r>
            <w:r w:rsidR="00B341D9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</w:t>
            </w:r>
            <w:r w:rsidR="00B341D9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Global aspects of human resources for health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ขาดแคลนและการกระจายที่ไม่เหมาะสมของแพทย์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จัดตั้งสถาบันผลิตแพทย์ใหม่</w:t>
            </w:r>
            <w:r w:rsidR="00F0335D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ย้ายที่ของแพทย์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D8F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8D" w14:textId="77777777" w:rsidR="00047959" w:rsidRPr="00EB35A7" w:rsidRDefault="00047959" w:rsidP="00047959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14:paraId="7EA53D8E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91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D90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สนับสนุนและให้คำปรึกษานิสิตนักศึกษา</w:t>
            </w:r>
          </w:p>
        </w:tc>
      </w:tr>
      <w:tr w:rsidR="00EB35A7" w:rsidRPr="00EB35A7" w14:paraId="7EA53D93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92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D95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94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และ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รือมหาวิทยาลัยต้อง</w:t>
            </w:r>
          </w:p>
        </w:tc>
      </w:tr>
      <w:tr w:rsidR="00EB35A7" w:rsidRPr="00EB35A7" w14:paraId="7EA53D97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96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การให้คำปรึกษาด้านวิชาการแก่นิสิตนักศึกษา</w:t>
            </w:r>
          </w:p>
        </w:tc>
      </w:tr>
      <w:tr w:rsidR="00EB35A7" w:rsidRPr="00EB35A7" w14:paraId="7EA53D9A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98" w14:textId="77777777" w:rsidR="00363BA2" w:rsidRPr="00EB35A7" w:rsidRDefault="00363BA2" w:rsidP="0004795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14:paraId="7EA53D99" w14:textId="77777777"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9C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9B" w14:textId="77777777" w:rsidR="00363BA2" w:rsidRPr="00EB35A7" w:rsidRDefault="00363BA2" w:rsidP="00AF6650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บริการที่ให้การสนับสนุ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่วยเหลือนิสิตนักศึกษา</w:t>
            </w:r>
            <w:r w:rsidR="00AF665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ด้านความต้องการทางสังคม</w:t>
            </w:r>
            <w:r w:rsidR="00AF665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งิน</w:t>
            </w:r>
            <w:r w:rsidR="00AF665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วามต้องการส่วนตัว</w:t>
            </w:r>
          </w:p>
        </w:tc>
      </w:tr>
      <w:tr w:rsidR="00EB35A7" w:rsidRPr="00EB35A7" w14:paraId="7EA53D9F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9D" w14:textId="77777777" w:rsidR="00047959" w:rsidRPr="00EB35A7" w:rsidRDefault="00047959" w:rsidP="00047959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14:paraId="7EA53D9E" w14:textId="77777777" w:rsidR="00363BA2" w:rsidRPr="00EB35A7" w:rsidRDefault="00363BA2" w:rsidP="00AF6650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A1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A0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สรรทรัพยากรเพื่อการสนับสนุ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่วยเหลือนิสิตนักศึกษา</w:t>
            </w:r>
          </w:p>
        </w:tc>
      </w:tr>
      <w:tr w:rsidR="00EB35A7" w:rsidRPr="00EB35A7" w14:paraId="7EA53DA4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A2" w14:textId="77777777" w:rsidR="00573E8F" w:rsidRPr="00EB35A7" w:rsidRDefault="00573E8F" w:rsidP="00BB2E2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A3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A6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A5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รักษาความลับในการให้คำปรึกษาและสนับสนุ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ช่วยเหลือนิสิตนักศึกษา</w:t>
            </w:r>
          </w:p>
        </w:tc>
      </w:tr>
      <w:tr w:rsidR="00EB35A7" w:rsidRPr="00EB35A7" w14:paraId="7EA53DA9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A7" w14:textId="77777777" w:rsidR="00573E8F" w:rsidRPr="00EB35A7" w:rsidRDefault="00573E8F" w:rsidP="0016612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A8" w14:textId="77777777"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AB" w14:textId="77777777" w:rsidTr="00A96E12">
        <w:trPr>
          <w:trHeight w:val="606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AA" w14:textId="77777777" w:rsidR="00363BA2" w:rsidRPr="00EB35A7" w:rsidRDefault="00433783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</w:t>
            </w:r>
            <w:r w:rsidR="00363BA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อการพัฒนาคุณภาพ</w:t>
            </w:r>
          </w:p>
        </w:tc>
      </w:tr>
      <w:tr w:rsidR="00EB35A7" w:rsidRPr="00EB35A7" w14:paraId="7EA53DAD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AC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จัดให้มีบริการให้คาปรึกษาทางวิชาการซึ่ง</w:t>
            </w:r>
          </w:p>
        </w:tc>
      </w:tr>
      <w:tr w:rsidR="00EB35A7" w:rsidRPr="00EB35A7" w14:paraId="7EA53DAF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AE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การติดตามความก้าวหน้าของนิสิตนักศึกษา</w:t>
            </w:r>
          </w:p>
        </w:tc>
      </w:tr>
      <w:tr w:rsidR="00EB35A7" w:rsidRPr="00EB35A7" w14:paraId="7EA53DB2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B0" w14:textId="77777777" w:rsidR="00363BA2" w:rsidRPr="00EB35A7" w:rsidRDefault="00363BA2" w:rsidP="00C7129C">
            <w:pPr>
              <w:pStyle w:val="ListParagraph"/>
              <w:tabs>
                <w:tab w:val="left" w:pos="993"/>
                <w:tab w:val="left" w:pos="1800"/>
                <w:tab w:val="left" w:pos="1980"/>
                <w:tab w:val="left" w:pos="2520"/>
                <w:tab w:val="left" w:pos="2790"/>
              </w:tabs>
              <w:jc w:val="thaiDistribute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14:paraId="7EA53DB1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B4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B3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ถึงการแนะแนวและการวางแผนวิชาชีพ</w:t>
            </w:r>
          </w:p>
        </w:tc>
      </w:tr>
      <w:tr w:rsidR="00EB35A7" w:rsidRPr="00EB35A7" w14:paraId="7EA53DB7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B5" w14:textId="77777777" w:rsidR="0016612D" w:rsidRPr="00EB35A7" w:rsidRDefault="0016612D" w:rsidP="0016612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B6" w14:textId="77777777" w:rsidR="00363BA2" w:rsidRPr="00EB35A7" w:rsidRDefault="00363BA2" w:rsidP="001A227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B9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DB8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นิสิตนักศึกษา</w:t>
            </w:r>
          </w:p>
        </w:tc>
      </w:tr>
      <w:tr w:rsidR="00EB35A7" w:rsidRPr="00EB35A7" w14:paraId="7EA53DBB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BA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DBD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BC" w14:textId="77777777" w:rsidR="00363BA2" w:rsidRPr="00EB35A7" w:rsidRDefault="00363BA2" w:rsidP="001A227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สถาบันต้องกำหนดนโยบายและดำเนินการในเรื่องการมีนิสิตนั</w:t>
            </w:r>
            <w:r w:rsidR="00433783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ศึกษาเป็นตัวแทนและมีส่วนร่วม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หมาะสมใน</w:t>
            </w:r>
          </w:p>
        </w:tc>
      </w:tr>
      <w:tr w:rsidR="00EB35A7" w:rsidRPr="00EB35A7" w14:paraId="7EA53DBF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BE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กำหนดพันธกิจ</w:t>
            </w:r>
          </w:p>
        </w:tc>
      </w:tr>
      <w:tr w:rsidR="00EB35A7" w:rsidRPr="00EB35A7" w14:paraId="7EA53DC2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C0" w14:textId="77777777" w:rsidR="0016612D" w:rsidRPr="00EB35A7" w:rsidRDefault="0016612D" w:rsidP="00F0076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C1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C4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C3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ออกแบบหลักสูตร</w:t>
            </w:r>
          </w:p>
        </w:tc>
      </w:tr>
      <w:tr w:rsidR="00EB35A7" w:rsidRPr="00EB35A7" w14:paraId="7EA53DC7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C5" w14:textId="77777777" w:rsidR="005F1ECD" w:rsidRPr="00EB35A7" w:rsidRDefault="005F1ECD" w:rsidP="005F1ECD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23" w:type="pct"/>
            <w:shd w:val="clear" w:color="auto" w:fill="auto"/>
          </w:tcPr>
          <w:p w14:paraId="7EA53DC6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C9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C8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ริหารจัดการหลักสูตร</w:t>
            </w:r>
          </w:p>
        </w:tc>
      </w:tr>
      <w:tr w:rsidR="00EB35A7" w:rsidRPr="00EB35A7" w14:paraId="7EA53DCC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CA" w14:textId="77777777" w:rsidR="00931B96" w:rsidRPr="00EB35A7" w:rsidRDefault="00931B96" w:rsidP="00931B9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CB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CE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CD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EB35A7" w:rsidRPr="00EB35A7" w14:paraId="7EA53DD1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CF" w14:textId="77777777" w:rsidR="001B4913" w:rsidRPr="00EB35A7" w:rsidRDefault="001B4913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D0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D3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D2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5 </w:t>
            </w:r>
            <w:r w:rsidR="001A227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รื่อง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1A227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1A227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ี่สำคัญ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ผลต่อนิสิตนักศึกษา</w:t>
            </w:r>
          </w:p>
        </w:tc>
      </w:tr>
      <w:tr w:rsidR="00EB35A7" w:rsidRPr="00EB35A7" w14:paraId="7EA53DD6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D4" w14:textId="77777777" w:rsidR="004F7A89" w:rsidRPr="00EB35A7" w:rsidRDefault="004F7A89" w:rsidP="004F7A89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D5" w14:textId="77777777" w:rsidR="00363BA2" w:rsidRPr="00EB35A7" w:rsidRDefault="00363BA2" w:rsidP="004F7A89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DD8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D7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DDA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DD9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DDC" w14:textId="77777777" w:rsidTr="00D2344C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DDB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4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เสริมและสนับสนุนกิจกรรมของนิสิตนักศึกษาและองค์การนิสิตนักศึกษา</w:t>
            </w:r>
          </w:p>
        </w:tc>
      </w:tr>
      <w:tr w:rsidR="00EB35A7" w:rsidRPr="00EB35A7" w14:paraId="7EA53DDF" w14:textId="77777777" w:rsidTr="005148C7">
        <w:trPr>
          <w:trHeight w:val="499"/>
        </w:trPr>
        <w:tc>
          <w:tcPr>
            <w:tcW w:w="3177" w:type="pct"/>
            <w:shd w:val="clear" w:color="auto" w:fill="auto"/>
          </w:tcPr>
          <w:p w14:paraId="7EA53DDD" w14:textId="77777777" w:rsidR="0016612D" w:rsidRPr="00EB35A7" w:rsidRDefault="0016612D" w:rsidP="0016612D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23" w:type="pct"/>
            <w:shd w:val="clear" w:color="auto" w:fill="auto"/>
          </w:tcPr>
          <w:p w14:paraId="7EA53DDE" w14:textId="77777777" w:rsidR="00363BA2" w:rsidRPr="00EB35A7" w:rsidRDefault="00363BA2" w:rsidP="001A227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14:paraId="7EA53DE0" w14:textId="77777777" w:rsidR="00F50EAD" w:rsidRPr="00EB35A7" w:rsidRDefault="00F50EAD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1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2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3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4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5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6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7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DE8" w14:textId="77777777" w:rsidR="0095467B" w:rsidRPr="00EB35A7" w:rsidRDefault="0095467B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9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2"/>
        <w:gridCol w:w="3526"/>
        <w:gridCol w:w="6"/>
      </w:tblGrid>
      <w:tr w:rsidR="00EB35A7" w:rsidRPr="00EB35A7" w14:paraId="7EA53DEA" w14:textId="7777777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D9D9D9" w:themeFill="background1" w:themeFillShade="D9"/>
          </w:tcPr>
          <w:p w14:paraId="7EA53DE9" w14:textId="77777777" w:rsidR="00363BA2" w:rsidRPr="00EB35A7" w:rsidRDefault="00F50EAD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lastRenderedPageBreak/>
              <w:br w:type="page"/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: 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ุคลากรด้านวิชาการ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="00363BA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าจารย์</w:t>
            </w:r>
          </w:p>
        </w:tc>
      </w:tr>
      <w:tr w:rsidR="00EB35A7" w:rsidRPr="00EB35A7" w14:paraId="7EA53DEC" w14:textId="7777777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D9D9D9" w:themeFill="background1" w:themeFillShade="D9"/>
          </w:tcPr>
          <w:p w14:paraId="7EA53DEB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โยบายการสรรหาและการคัดเลือก</w:t>
            </w:r>
          </w:p>
        </w:tc>
      </w:tr>
      <w:tr w:rsidR="00EB35A7" w:rsidRPr="00EB35A7" w14:paraId="7EA53DEE" w14:textId="7777777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F2F2F2" w:themeFill="background1" w:themeFillShade="F2"/>
          </w:tcPr>
          <w:p w14:paraId="7EA53DED" w14:textId="77777777" w:rsidR="00363BA2" w:rsidRPr="00EB35A7" w:rsidRDefault="005F1BEB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</w:t>
            </w:r>
            <w:r w:rsidR="00363BA2"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ฐาน</w:t>
            </w:r>
          </w:p>
        </w:tc>
      </w:tr>
      <w:tr w:rsidR="00EB35A7" w:rsidRPr="00EB35A7" w14:paraId="7EA53DF0" w14:textId="77777777" w:rsidTr="00A96E12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F2F2F2" w:themeFill="background1" w:themeFillShade="F2"/>
          </w:tcPr>
          <w:p w14:paraId="7EA53DEF" w14:textId="77777777" w:rsidR="00363BA2" w:rsidRPr="00EB35A7" w:rsidRDefault="00363BA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ดำเนินการสรรหาและคัดเลือกบุคลากร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ซึ่ง</w:t>
            </w:r>
          </w:p>
        </w:tc>
      </w:tr>
      <w:tr w:rsidR="00EB35A7" w:rsidRPr="00EB35A7" w14:paraId="7EA53DF7" w14:textId="77777777" w:rsidTr="00F463E7">
        <w:trPr>
          <w:gridAfter w:val="1"/>
          <w:wAfter w:w="3" w:type="pct"/>
          <w:trHeight w:val="499"/>
        </w:trPr>
        <w:tc>
          <w:tcPr>
            <w:tcW w:w="4997" w:type="pct"/>
            <w:gridSpan w:val="2"/>
            <w:shd w:val="clear" w:color="auto" w:fill="auto"/>
          </w:tcPr>
          <w:p w14:paraId="7EA53DF1" w14:textId="77777777"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1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ประเภทความรับผิดชอบและความสมดุลของบุคลากร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หัวข้อต่อไปนี้</w:t>
            </w:r>
          </w:p>
          <w:p w14:paraId="7EA53DF2" w14:textId="77777777"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ของอาจารย์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วิทยาศาสตร์การแพทย์พื้นฐาน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พฤติกรรมศาสตร์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ทยาศาสตร์กา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แพทย์คลินิกที่ต้องการเพื่อการดำ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ินการสอนในหลักสูตรอย่างพอเพียง</w:t>
            </w:r>
          </w:p>
          <w:p w14:paraId="7EA53DF3" w14:textId="77777777"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ระหว่างอาจารย์ที่เป็นแพทย์และไม่เป็นแพทย์</w:t>
            </w:r>
          </w:p>
          <w:p w14:paraId="7EA53DF4" w14:textId="77777777"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ระหว่างอาจารย์เต็มเวล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ไม่เต็มเวล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อาจารย์พิเศษ</w:t>
            </w:r>
          </w:p>
          <w:p w14:paraId="7EA53DF5" w14:textId="77777777" w:rsidR="00363BA2" w:rsidRPr="00EB35A7" w:rsidRDefault="00363BA2" w:rsidP="005F1BEB">
            <w:pPr>
              <w:autoSpaceDE w:val="0"/>
              <w:autoSpaceDN w:val="0"/>
              <w:adjustRightInd w:val="0"/>
              <w:spacing w:after="0" w:line="240" w:lineRule="auto"/>
              <w:jc w:val="thaiDistribute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มดุลระหว่างอาจารย์และบุคลากรสายสนับสนุน</w:t>
            </w:r>
          </w:p>
          <w:p w14:paraId="7EA53DF6" w14:textId="77777777" w:rsidR="00363BA2" w:rsidRPr="00EB35A7" w:rsidRDefault="00363BA2" w:rsidP="005F1BEB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รวมถึง</w:t>
            </w:r>
            <w:r w:rsidR="005F1BEB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ารย์พิเศษที่มีหน้าที่สอนในหลักสูตรเป็นประจำ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ได้รับการแต่งตั้งหรือไม่ได้รับการแต่งตั้งก็ได้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DFA" w14:textId="77777777" w:rsidTr="00F463E7">
        <w:trPr>
          <w:gridAfter w:val="1"/>
          <w:wAfter w:w="3" w:type="pct"/>
          <w:trHeight w:val="499"/>
        </w:trPr>
        <w:tc>
          <w:tcPr>
            <w:tcW w:w="3126" w:type="pct"/>
            <w:shd w:val="clear" w:color="auto" w:fill="auto"/>
          </w:tcPr>
          <w:p w14:paraId="7EA53DF8" w14:textId="77777777"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1" w:type="pct"/>
            <w:shd w:val="clear" w:color="auto" w:fill="auto"/>
          </w:tcPr>
          <w:p w14:paraId="7EA53DF9" w14:textId="77777777" w:rsidR="00363BA2" w:rsidRPr="00EB35A7" w:rsidRDefault="00363BA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DFC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DFB" w14:textId="77777777" w:rsidR="00765835" w:rsidRPr="00EB35A7" w:rsidRDefault="00765835" w:rsidP="00F5412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เกณฑ์คุณสมบัติ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วิทยาศาสตร์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การสอน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ด้านคลินิก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ทั้งให้มีความสมดุลระหว่างการสอน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</w:t>
            </w:r>
            <w:r w:rsidR="00F5412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การ</w:t>
            </w:r>
          </w:p>
        </w:tc>
      </w:tr>
      <w:tr w:rsidR="00EB35A7" w:rsidRPr="00EB35A7" w14:paraId="7EA53DFF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DFD" w14:textId="77777777"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DFE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01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00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และก</w:t>
            </w:r>
            <w:r w:rsidR="007D545B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ับความรับผิดชอบในหน้าที่ของอาจารย์ด้านวิทยาศาสตร์การแพทย์พื้นฐาน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พฤติกรรมศาสตร์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ังคมศาสตร์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ทยาศาสตร์การแพทย์คลินิก</w:t>
            </w:r>
          </w:p>
        </w:tc>
      </w:tr>
      <w:tr w:rsidR="00EB35A7" w:rsidRPr="00EB35A7" w14:paraId="7EA53E04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02" w14:textId="77777777" w:rsidR="00765835" w:rsidRPr="00EB35A7" w:rsidRDefault="00765835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03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06" w14:textId="7777777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E05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E08" w14:textId="7777777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E07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มีนโยบายในการสรรหาและคัดเลือกบุคลากร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="007D10B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โดยคำนึงถึงเกณฑ์ดังต่อไปนี้ </w:t>
            </w:r>
          </w:p>
        </w:tc>
      </w:tr>
      <w:tr w:rsidR="00EB35A7" w:rsidRPr="00EB35A7" w14:paraId="7EA53E0B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09" w14:textId="77777777" w:rsidR="00765835" w:rsidRPr="00EB35A7" w:rsidRDefault="00765835" w:rsidP="007D10B2">
            <w:pPr>
              <w:autoSpaceDE w:val="0"/>
              <w:autoSpaceDN w:val="0"/>
              <w:adjustRightInd w:val="0"/>
              <w:spacing w:after="0" w:line="240" w:lineRule="auto"/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1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สอดคล้องต่อพันธกิจขององค์กรและประเด็นสำคัญ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ามบริบทของท้องถิ่น</w:t>
            </w:r>
          </w:p>
          <w:p w14:paraId="7EA53E0A" w14:textId="77777777" w:rsidR="00765835" w:rsidRPr="00EB35A7" w:rsidRDefault="00765835" w:rsidP="007D10B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เด็นสำคัญได้แก่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ศ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ื้อชาติ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ศาสน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ภาษา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หัวข้ออื่น</w:t>
            </w:r>
            <w:r w:rsidR="00C16EF6" w:rsidRPr="00EB35A7">
              <w:rPr>
                <w:rFonts w:ascii="TH Sarabun New" w:eastAsiaTheme="minorHAnsi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222FA0"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ี่เกี่ยวข้อง</w:t>
            </w:r>
            <w:r w:rsidRPr="00EB35A7">
              <w:rPr>
                <w:rFonts w:ascii="TH Sarabun New" w:eastAsiaTheme="minorHAnsi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E0E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0C" w14:textId="77777777" w:rsidR="00765835" w:rsidRPr="00EB35A7" w:rsidRDefault="00765835" w:rsidP="007C06D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0D" w14:textId="77777777"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10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0F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านเศรษฐศาสตร์</w:t>
            </w:r>
          </w:p>
        </w:tc>
      </w:tr>
      <w:tr w:rsidR="00EB35A7" w:rsidRPr="00EB35A7" w14:paraId="7EA53E13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11" w14:textId="77777777" w:rsidR="00765835" w:rsidRPr="00EB35A7" w:rsidRDefault="00765835" w:rsidP="007C06D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12" w14:textId="77777777"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15" w14:textId="77777777" w:rsidTr="00A96E12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3E14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ภารกิจและการพัฒนาบุคลากร</w:t>
            </w:r>
          </w:p>
        </w:tc>
      </w:tr>
      <w:tr w:rsidR="00EB35A7" w:rsidRPr="00EB35A7" w14:paraId="7EA53E17" w14:textId="7777777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E16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E19" w14:textId="7777777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E18" w14:textId="77777777" w:rsidR="00765835" w:rsidRPr="00EB35A7" w:rsidRDefault="007D10B2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และดำ</w:t>
            </w:r>
            <w:r w:rsidR="00765835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ินการเกี่ยวกับภารกิจและการพัฒนาบุคลากร</w:t>
            </w:r>
          </w:p>
        </w:tc>
      </w:tr>
      <w:tr w:rsidR="00EB35A7" w:rsidRPr="00EB35A7" w14:paraId="7EA53E1B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1A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มีความสมดุลของสมรรถภาพในด้านการสอ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การ</w:t>
            </w:r>
          </w:p>
        </w:tc>
      </w:tr>
      <w:tr w:rsidR="00EB35A7" w:rsidRPr="00EB35A7" w14:paraId="7EA53E1E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1C" w14:textId="77777777"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1D" w14:textId="77777777" w:rsidR="00765835" w:rsidRPr="00EB35A7" w:rsidRDefault="00765835" w:rsidP="007D10B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21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1F" w14:textId="77777777" w:rsidR="00765835" w:rsidRPr="00EB35A7" w:rsidRDefault="00765835" w:rsidP="00822648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ยกย่องชมเช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าจารย์ในด้านการสอ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การอย่างเหมาะสม</w:t>
            </w:r>
          </w:p>
          <w:p w14:paraId="7EA53E20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ยกย่องชมเชย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กาศเกียรติคุณ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ลื่อนขั้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รือค่าตอบแทน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ให้รางวัล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E24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22" w14:textId="77777777" w:rsidR="00522687" w:rsidRPr="00EB35A7" w:rsidRDefault="00522687" w:rsidP="00F600D6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23" w14:textId="77777777" w:rsidR="00765835" w:rsidRPr="00EB35A7" w:rsidRDefault="00765835" w:rsidP="008226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26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25" w14:textId="77777777" w:rsidR="00765835" w:rsidRPr="00EB35A7" w:rsidRDefault="00765835" w:rsidP="00222FA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</w:t>
            </w:r>
            <w:r w:rsidR="001A42C7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ำ</w:t>
            </w:r>
            <w:r w:rsidR="00822648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ชื่อมั่นได้ว่ามีการน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ริการทางคลินิกและการวิจัยมาใช้ในการเรียนการสอน</w:t>
            </w:r>
          </w:p>
        </w:tc>
      </w:tr>
      <w:tr w:rsidR="00EB35A7" w:rsidRPr="00EB35A7" w14:paraId="7EA53E29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27" w14:textId="77777777" w:rsidR="00522687" w:rsidRPr="00EB35A7" w:rsidRDefault="00522687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28" w14:textId="77777777" w:rsidR="00765835" w:rsidRPr="00EB35A7" w:rsidRDefault="00765835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2B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2A" w14:textId="77777777" w:rsidR="00765835" w:rsidRPr="00EB35A7" w:rsidRDefault="00765835" w:rsidP="00222FA0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อาจารย์มีความรู้ความเข้าใจในหลักสูตรทั้งหมดอย่างเพียงพอ</w:t>
            </w:r>
          </w:p>
        </w:tc>
      </w:tr>
      <w:tr w:rsidR="00EB35A7" w:rsidRPr="00EB35A7" w14:paraId="7EA53E2E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2C" w14:textId="77777777" w:rsidR="006D2439" w:rsidRPr="00EB35A7" w:rsidRDefault="006D2439" w:rsidP="006D2439">
            <w:pPr>
              <w:tabs>
                <w:tab w:val="left" w:pos="1095"/>
              </w:tabs>
              <w:spacing w:after="0" w:line="240" w:lineRule="auto"/>
              <w:ind w:right="17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2D" w14:textId="77777777"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30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2F" w14:textId="77777777"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การอบรม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ประเมินค่า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ณาจารย์</w:t>
            </w:r>
            <w:r w:rsidR="00222FA0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216F66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รณีหลักสูตรเปิดใหม่จ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องดำเนินการอบรมและพัฒนาคณาจารย์และสายสนับสนุนก่อนเปิดสอนตามหลักสูตรประมาณ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1-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ี</w:t>
            </w:r>
          </w:p>
        </w:tc>
      </w:tr>
      <w:tr w:rsidR="00EB35A7" w:rsidRPr="00EB35A7" w14:paraId="7EA53E33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31" w14:textId="77777777" w:rsidR="00DB1372" w:rsidRPr="00EB35A7" w:rsidRDefault="00DB1372" w:rsidP="009139E7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32" w14:textId="77777777"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35" w14:textId="7777777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E34" w14:textId="77777777"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E37" w14:textId="77777777" w:rsidTr="00A96E12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3E36" w14:textId="77777777"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E39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38" w14:textId="77777777" w:rsidR="001A42C7" w:rsidRPr="00EB35A7" w:rsidRDefault="001A42C7" w:rsidP="009139E7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สัดส่วนของอาจารย์ต่อนิสิตนักศึกษาให้สอดคล้องกับองค์ประกอบของหลักสูตร</w:t>
            </w:r>
          </w:p>
        </w:tc>
      </w:tr>
      <w:tr w:rsidR="00EB35A7" w:rsidRPr="00EB35A7" w14:paraId="7EA53E4A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3A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บันได้ดำเนินการเกี่ยวกับภารกิจของอาจารย์โดยคำนึงถึงสัดส่วนอาจารย์ต่อนิสิตนักศึกษาให้สอดคล้องกับองค์ประกอบของหลักสูตร ดังนี้</w:t>
            </w:r>
          </w:p>
          <w:p w14:paraId="7EA53E3B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ประจำ.........คน และนิสิตนักศึกษาทุกชั้นปีตลอดหลักสูตร..........คน คิดเป็นสัดส่วนเท่ากับ......................</w:t>
            </w:r>
          </w:p>
          <w:p w14:paraId="7EA53E3C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ระดับปรีคลินิก.........คน และนิสิตนักศึกษาชั้นปรีคลินิก..........คน คิดเป็นสัดส่วนเท่ากับ......................</w:t>
            </w:r>
          </w:p>
          <w:p w14:paraId="7EA53E3D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สำหรับการเรียนการสอนทางคลินิก</w:t>
            </w:r>
          </w:p>
          <w:p w14:paraId="7EA53E3E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คณะแพทยศาสตร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สำนักวิช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/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มหาวิทยาลัย</w:t>
            </w:r>
          </w:p>
          <w:p w14:paraId="7EA53E3F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.</w:t>
            </w:r>
          </w:p>
          <w:p w14:paraId="7EA53E40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สถาบันร่วมผลิต.....................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.......</w:t>
            </w:r>
          </w:p>
          <w:p w14:paraId="7EA53E41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.</w:t>
            </w:r>
          </w:p>
          <w:p w14:paraId="7EA53E42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สถาบันร่วมผลิต.....................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.......</w:t>
            </w:r>
          </w:p>
          <w:p w14:paraId="7EA53E43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.</w:t>
            </w:r>
          </w:p>
          <w:p w14:paraId="7EA53E44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สถาบันร่วมผลิต.....................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.......</w:t>
            </w:r>
          </w:p>
          <w:p w14:paraId="7EA53E45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อาจารย์.........คน และนิสิตนักศึกษา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ทั้งหมด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 คิดเป็นสัดส่วนเท่ากับ.....................</w:t>
            </w:r>
          </w:p>
          <w:p w14:paraId="7EA53E46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ให้สถาบันให้ข้อมูลทุกโรงพยาบาลหลักและ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โรงพยาบาลสถาบันร่วมผลิต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ให้ครบทุกแห่ง)</w:t>
            </w:r>
          </w:p>
          <w:p w14:paraId="7EA53E47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สำหรับการเรียนการสอนในรายวิชาหลักทางคลินิ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อายุรศาสตร์ ศัลยศาสตร์ สูติศาสตร์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-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นรีเวชวิทยา และ กุมารเวชศาสตร์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 xml:space="preserve">ในโรงพยาบาลคณะแพทยศาสตร์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และโรงพยาบาลสถาบันร่วมผลิต </w:t>
            </w:r>
            <w:proofErr w:type="gram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 xml:space="preserve">ได้จัดให้มีสัดส่วนอาจารย์แพทย์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:</w:t>
            </w:r>
            <w:proofErr w:type="gram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นิสิตนัก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ต่อ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rotation </w:t>
            </w:r>
          </w:p>
          <w:p w14:paraId="7EA53E48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ดังแสดงใน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SAR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1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หน้า...........</w:t>
            </w:r>
          </w:p>
        </w:tc>
        <w:tc>
          <w:tcPr>
            <w:tcW w:w="1874" w:type="pct"/>
            <w:gridSpan w:val="2"/>
            <w:shd w:val="clear" w:color="auto" w:fill="auto"/>
          </w:tcPr>
          <w:p w14:paraId="7EA53E49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4C" w14:textId="77777777" w:rsidTr="00F463E7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3E4B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5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การให้ความดีความชอบแก่บุคลากรและนำไปปฏิบัติ</w:t>
            </w:r>
          </w:p>
        </w:tc>
      </w:tr>
      <w:tr w:rsidR="00EB35A7" w:rsidRPr="00EB35A7" w14:paraId="7EA53E4F" w14:textId="77777777" w:rsidTr="00F463E7">
        <w:trPr>
          <w:trHeight w:val="499"/>
        </w:trPr>
        <w:tc>
          <w:tcPr>
            <w:tcW w:w="3126" w:type="pct"/>
            <w:shd w:val="clear" w:color="auto" w:fill="auto"/>
          </w:tcPr>
          <w:p w14:paraId="7EA53E4D" w14:textId="77777777" w:rsidR="0061279F" w:rsidRPr="00EB35A7" w:rsidRDefault="0061279F" w:rsidP="0061279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4" w:type="pct"/>
            <w:gridSpan w:val="2"/>
            <w:shd w:val="clear" w:color="auto" w:fill="auto"/>
          </w:tcPr>
          <w:p w14:paraId="7EA53E4E" w14:textId="77777777" w:rsidR="0061279F" w:rsidRPr="00EB35A7" w:rsidRDefault="0061279F" w:rsidP="0061279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7EA53E50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1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2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3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4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5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6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7" w14:textId="77777777"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8" w14:textId="77777777"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9" w14:textId="77777777"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E5A" w14:textId="77777777" w:rsidR="00381B38" w:rsidRPr="00EB35A7" w:rsidRDefault="00381B3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tbl>
      <w:tblPr>
        <w:tblW w:w="489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6"/>
        <w:gridCol w:w="3528"/>
      </w:tblGrid>
      <w:tr w:rsidR="00EB35A7" w:rsidRPr="00EB35A7" w14:paraId="7EA53E5C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E5B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lastRenderedPageBreak/>
              <w:br w:type="page"/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 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รัพยากรทางการศึกษา</w:t>
            </w:r>
          </w:p>
        </w:tc>
      </w:tr>
      <w:tr w:rsidR="00EB35A7" w:rsidRPr="00EB35A7" w14:paraId="7EA53E5E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E5D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ิ่งอำนวยความสะดวกด้านกายภาพ</w:t>
            </w:r>
          </w:p>
        </w:tc>
      </w:tr>
      <w:tr w:rsidR="00EB35A7" w:rsidRPr="00EB35A7" w14:paraId="7EA53E60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5F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E62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1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E64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63" w14:textId="77777777"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สิ่งอำนวยความสะดวกด้านกายภาพอย่างเพียงพอสำหรับบุคลากรและนิสิตนักศึกษาเพื่อทำให้เชื่อมั่นได้ว่าสามารถดำเนินการได้ตามหลักสูตร</w:t>
            </w:r>
          </w:p>
        </w:tc>
      </w:tr>
      <w:tr w:rsidR="00EB35A7" w:rsidRPr="00EB35A7" w14:paraId="7EA53E67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65" w14:textId="77777777" w:rsidR="00F83000" w:rsidRPr="00EB35A7" w:rsidRDefault="00F83000" w:rsidP="007F53EF">
            <w:pPr>
              <w:tabs>
                <w:tab w:val="left" w:pos="240"/>
              </w:tabs>
              <w:autoSpaceDE w:val="0"/>
              <w:autoSpaceDN w:val="0"/>
              <w:adjustRightInd w:val="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66" w14:textId="77777777" w:rsidR="00F83000" w:rsidRPr="00EB35A7" w:rsidRDefault="00F83000" w:rsidP="007F53EF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69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68" w14:textId="77777777"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มีการจัดการสภาพแวดล้อมเพื่อการเรียนรู้ให้มีความปลอดภัยสำหรับบุคลากร นิสิตนักศึกษา ผู้ป่วยและญาติ</w:t>
            </w:r>
          </w:p>
        </w:tc>
      </w:tr>
      <w:tr w:rsidR="00EB35A7" w:rsidRPr="00EB35A7" w14:paraId="7EA53E6C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6A" w14:textId="77777777"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14:paraId="7EA53E6B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6E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D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E70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6F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E72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71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ับปรุงสภาพแวดล้อมเพื่อการเรียนรู้ให้ทันสมัยอยู่เสมอ และเพิ่มเติมสิ่งอำนวยความสะดวกให้สอดคล้องกับพัฒนาการทางการศึกษา</w:t>
            </w:r>
          </w:p>
        </w:tc>
      </w:tr>
      <w:tr w:rsidR="00EB35A7" w:rsidRPr="00EB35A7" w14:paraId="7EA53E75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73" w14:textId="77777777" w:rsidR="00F83000" w:rsidRPr="00EB35A7" w:rsidRDefault="00F83000" w:rsidP="007F53EF">
            <w:pPr>
              <w:shd w:val="clear" w:color="auto" w:fill="FFFFFF"/>
              <w:spacing w:after="0" w:line="240" w:lineRule="auto"/>
              <w:jc w:val="center"/>
              <w:rPr>
                <w:rFonts w:ascii="TH Sarabun New" w:eastAsia="Times New Roman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74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77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E76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รัพยากรเพื่อการฝึกอบรมทางคลินิก</w:t>
            </w:r>
          </w:p>
        </w:tc>
      </w:tr>
      <w:tr w:rsidR="00EB35A7" w:rsidRPr="00EB35A7" w14:paraId="7EA53E79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78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E7B" w14:textId="77777777" w:rsidTr="00A96E12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7A" w14:textId="77777777" w:rsidR="00F83000" w:rsidRPr="00EB35A7" w:rsidRDefault="00F83000" w:rsidP="007F53EF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ทำให้เชื่อได้ว่า มีการจัดทรัพยากรเพื่อให้นิสิตนักศึกษามีประสบการณ์ทางคลินิกอย่างเพียงพอซึ่งรวมถึง</w:t>
            </w:r>
          </w:p>
        </w:tc>
      </w:tr>
      <w:tr w:rsidR="00EB35A7" w:rsidRPr="00EB35A7" w14:paraId="7EA53E7D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7C" w14:textId="77777777" w:rsidR="00F83000" w:rsidRPr="00EB35A7" w:rsidRDefault="00F83000" w:rsidP="007F53EF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8" w:name="_Hlk500618682"/>
            <w:bookmarkStart w:id="9" w:name="_Hlk500958030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ำนวนและประเภทของผู้ป่วย</w:t>
            </w:r>
            <w:bookmarkEnd w:id="8"/>
          </w:p>
        </w:tc>
      </w:tr>
      <w:tr w:rsidR="00EB35A7" w:rsidRPr="00EB35A7" w14:paraId="7EA53E92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7E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lang w:val="fr-FR"/>
              </w:rPr>
            </w:pPr>
            <w:bookmarkStart w:id="10" w:name="_Hlk500958051"/>
            <w:bookmarkEnd w:id="9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้อมูล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ข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รงพยาบาลหลัก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และโรงพยาบาลอื่นที่ไม่ใช่โรงพยาบาลหลัก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เกี่ยวกับ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เตียงสามัญ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ผู้ป่วยนอกต่อปี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ผู้ป่วยคลอดต่อ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 xml:space="preserve">ปี </w:t>
            </w:r>
            <w:proofErr w:type="gram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ผู้ป่วยแยกตามสาขา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ต่อป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 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>สัด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ส่วนนิสิตนักศึกษาแพทย์ต่อจำนวนเตียงผู้ป่วย</w:t>
            </w:r>
            <w:proofErr w:type="gram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 xml:space="preserve"> คิดแยกแต่ละชั้นป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lang w:val="fr-FR"/>
              </w:rPr>
              <w:t>*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  <w:lang w:val="fr-FR"/>
              </w:rPr>
              <w:t xml:space="preserve"> และสัด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  <w:lang w:val="fr-FR"/>
              </w:rPr>
              <w:t>ส่วนนิสิตนักศึกษาแพทย์ต่อจำนวนผู้ป่วยนอก คิดแยกแต่ละชั้นปี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lang w:val="fr-FR"/>
              </w:rPr>
              <w:t>**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  <w:lang w:val="fr-FR"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จำนวนนิสิตนักศึกษาต่อรอบการปฏิบัติงาน</w:t>
            </w:r>
          </w:p>
          <w:p w14:paraId="7EA53E7F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ดังแสดงใน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SAR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และตารางที่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2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หน้า...............</w:t>
            </w:r>
          </w:p>
          <w:p w14:paraId="7EA53E80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lastRenderedPageBreak/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ข้อมูลเกี่ยวกับหน่วยบริการปฐมภูมิ สถานบริการสาธารณสุขในชุมช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อื่นๆ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>………………………………………</w:t>
            </w:r>
          </w:p>
          <w:p w14:paraId="7EA53E81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การจัดการหมุนเวียนนิสิตนักศึกษ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 ………………………………………</w:t>
            </w:r>
          </w:p>
          <w:p w14:paraId="7EA53E82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  <w:p w14:paraId="7EA53E83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  <w:lang w:val="fr-FR"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lang w:val="fr-FR"/>
              </w:rPr>
              <w:t xml:space="preserve"> *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อัตราส่วนนิสิตนักศึกษาแพทย์ต่อจำนวนเตียงผู้ป่วย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4, 5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5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ส่วน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6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:10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  <w:lang w:val="fr-FR"/>
              </w:rPr>
              <w:t xml:space="preserve">ไม่ควรเกิน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15</w:t>
            </w:r>
          </w:p>
          <w:p w14:paraId="7EA53E84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**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อัตราส่วนนิสิตนักศึกษาแพทย์ต่อจำนวนผู้ป่วยนอก 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4, 5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:50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ต่อปี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ส่วนปี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6 =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ไม่ต่ำกว่า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1:5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>ต่อสัปดาห์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 xml:space="preserve"> </w:t>
            </w:r>
          </w:p>
          <w:p w14:paraId="7EA53E85" w14:textId="77777777" w:rsidR="00AD1702" w:rsidRPr="00EB35A7" w:rsidRDefault="00EB35A7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  <w:t xml:space="preserve">- 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ได้รับประสบการณ์ทางคลินิกของนิสิตนักศึกษา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u w:val="single"/>
                <w:cs/>
              </w:rPr>
              <w:t>แต่ละคนโดยเฉลี่ย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ภายใต้การดูแลของอาจารย์ เมื่อผ่านการฝึกปฏิบัติงานใน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โรงพยาบาลหลัก โรงพยาบาลสมทบ และโรงพยาบาลชุมชน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vertAlign w:val="superscript"/>
              </w:rPr>
              <w:t>#</w:t>
            </w:r>
          </w:p>
          <w:p w14:paraId="7EA53E86" w14:textId="77777777" w:rsidR="00AD1702" w:rsidRPr="00EB35A7" w:rsidRDefault="00AD1702" w:rsidP="00AD1702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4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>:</w:t>
            </w:r>
          </w:p>
          <w:p w14:paraId="7EA53E87" w14:textId="77777777"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ผู้ป่วยนอกด้วยตนเอง จำนวน....ราย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</w:p>
          <w:p w14:paraId="7EA53E88" w14:textId="77777777"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รับผู้ป่วยในรายใหม่จำนวน....ราย</w:t>
            </w:r>
          </w:p>
          <w:p w14:paraId="7EA53E89" w14:textId="77777777" w:rsidR="00AD1702" w:rsidRPr="00EB35A7" w:rsidRDefault="00AD1702" w:rsidP="00AD1702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5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 </w:t>
            </w:r>
          </w:p>
          <w:p w14:paraId="7EA53E8A" w14:textId="77777777"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ผู้ป่วยนอกด้วยตนเอง จำนวน....ราย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 </w:t>
            </w:r>
          </w:p>
          <w:p w14:paraId="7EA53E8B" w14:textId="77777777"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การตรวจรับผู้ป่วยในรายใหม่จำนวน....ราย</w:t>
            </w:r>
          </w:p>
          <w:p w14:paraId="7EA53E8C" w14:textId="77777777" w:rsidR="00AD1702" w:rsidRPr="00EB35A7" w:rsidRDefault="00AD1702" w:rsidP="00AD1702">
            <w:pPr>
              <w:pStyle w:val="ListParagraph"/>
              <w:numPr>
                <w:ilvl w:val="0"/>
                <w:numId w:val="27"/>
              </w:numPr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ชั้นปีที่ 6</w:t>
            </w:r>
            <w:r w:rsidRPr="00EB35A7">
              <w:rPr>
                <w:rFonts w:ascii="TH Sarabun New" w:hAnsi="TH Sarabun New" w:cs="TH Sarabun New"/>
                <w:color w:val="000000" w:themeColor="text1"/>
                <w:szCs w:val="32"/>
              </w:rPr>
              <w:t xml:space="preserve">: 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 </w:t>
            </w:r>
          </w:p>
          <w:p w14:paraId="7EA53E8D" w14:textId="77777777"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การตรวจรักษาผู้ป่วยนอกด้วยตนเอง ปีละ....ราย </w:t>
            </w:r>
          </w:p>
          <w:p w14:paraId="7EA53E8E" w14:textId="77777777"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 xml:space="preserve">ได้เป็นนิสิตนักศึกษาเจ้าของไข้ผู้ป่วยในเมื่อปฏิบัติงานในหอผู้ป่วยเฉลี่ยวันละ...ราย </w:t>
            </w:r>
          </w:p>
          <w:p w14:paraId="7EA53E8F" w14:textId="77777777" w:rsidR="00AD1702" w:rsidRPr="00EB35A7" w:rsidRDefault="00AD1702" w:rsidP="00AD1702">
            <w:pPr>
              <w:pStyle w:val="ListParagraph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Cs w:val="32"/>
                <w:cs/>
              </w:rPr>
              <w:t>อยู่เวรนอกเวลาราชการเฉลี่ย....วันต่อเดือน</w:t>
            </w:r>
          </w:p>
          <w:p w14:paraId="7EA53E90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u w:val="single"/>
                <w:cs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</w:rPr>
              <w:t xml:space="preserve"> #</w:t>
            </w: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cs/>
              </w:rPr>
              <w:t xml:space="preserve"> นิสิตนักศึกษาชั้นปีที่ 4 และปีที่ 5 แต่ละคนต้องมีโอกาสตรวจผู้ป่วยนอกด้วยตนเองอย่างน้อย 100 ราย และ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cs/>
              </w:rPr>
              <w:t>ตรวจรับผู้ป่วยในรายใหม่อย่างน้อย 60 ราย ส่วน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Cs w:val="32"/>
              </w:rPr>
              <w:t xml:space="preserve"> </w:t>
            </w:r>
            <w:r w:rsidRPr="00EB35A7">
              <w:rPr>
                <w:rFonts w:ascii="TH Sarabun New" w:hAnsi="TH Sarabun New" w:cs="TH Sarabun New" w:hint="cs"/>
                <w:i/>
                <w:iCs/>
                <w:color w:val="000000" w:themeColor="text1"/>
                <w:szCs w:val="32"/>
                <w:cs/>
              </w:rPr>
              <w:t>นิสิตนักศึกษาชั้นปีที่ 6 แต่ละคนต้องมีประสบการณ์ตรวจรักษาผู้ป่วยนอกด้วยตนเองอย่างน้อยปีละ 200 ราย และได้เป็นนิสิตนักศึกษาเจ้าของไข้ผู้ป่วยในเมื่อปฏิบัติงานในหอผู้ป่วยเฉลี่ยวันละ 5-10 ราย รวมทั้งต้องได้อยู่เวรนอกเวลาราชการเฉลี่ย 5-10 วันต่อเดือน</w:t>
            </w:r>
          </w:p>
        </w:tc>
        <w:tc>
          <w:tcPr>
            <w:tcW w:w="1872" w:type="pct"/>
            <w:shd w:val="clear" w:color="auto" w:fill="auto"/>
          </w:tcPr>
          <w:p w14:paraId="7EA53E91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bookmarkEnd w:id="10"/>
      <w:tr w:rsidR="00EB35A7" w:rsidRPr="00EB35A7" w14:paraId="7EA53E94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93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ิ่งอำนวยความสะดวกเพื่อการฝึกอบรมทางคลินิก</w:t>
            </w:r>
          </w:p>
        </w:tc>
      </w:tr>
      <w:tr w:rsidR="00EB35A7" w:rsidRPr="00EB35A7" w14:paraId="7EA53E97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95" w14:textId="77777777" w:rsidR="00AD1702" w:rsidRPr="00EB35A7" w:rsidRDefault="00AD1702" w:rsidP="00AD1702">
            <w:pPr>
              <w:shd w:val="clear" w:color="auto" w:fill="FFFFFF"/>
              <w:spacing w:after="0" w:line="240" w:lineRule="auto"/>
              <w:jc w:val="thaiDistribute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96" w14:textId="77777777" w:rsidR="00AD1702" w:rsidRPr="00EB35A7" w:rsidRDefault="00AD1702" w:rsidP="00AD1702">
            <w:pPr>
              <w:tabs>
                <w:tab w:val="left" w:pos="774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9A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98" w14:textId="77777777" w:rsidR="00AD1702" w:rsidRPr="00EB35A7" w:rsidRDefault="00AD1702" w:rsidP="00AD1702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11" w:name="_Hlk500618710"/>
            <w:bookmarkStart w:id="12" w:name="_Hlk500958122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ควบคุมดูแลการปฏิบัติงานทางคลินิก</w:t>
            </w:r>
          </w:p>
          <w:bookmarkEnd w:id="11"/>
          <w:p w14:paraId="7EA53E99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lastRenderedPageBreak/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นฝึกปฏิบัติทางคลินิกของสถาบันผลิตแพทย์ พึงรับผิดชอบจัดการเรียนการสอนนิสิตนักศึกษาตามหลักสูตรได้เฉพาะหลักสูตรของสถาบันผลิตแพทย์นั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  <w:bookmarkEnd w:id="12"/>
          </w:p>
        </w:tc>
      </w:tr>
      <w:tr w:rsidR="00EB35A7" w:rsidRPr="00EB35A7" w14:paraId="7EA53E9F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9B" w14:textId="77777777" w:rsidR="00AD1702" w:rsidRPr="00EB35A7" w:rsidRDefault="00EB35A7" w:rsidP="00EB35A7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bookmarkStart w:id="13" w:name="_Hlk500958142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lastRenderedPageBreak/>
              <w:t xml:space="preserve">- 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ควบคุมดูแลการปฏิบัติงานทางคลินิกของโรงพยาบาล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คณะแพทยศาสตร์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โรงพยาบาล</w:t>
            </w:r>
            <w:r w:rsidR="00AD1702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>สถาบันร่วมผลิต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ในสาขาหลัก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(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ายุรศาสตร์ ศัลยศาสตร์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ูติศาสตร์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-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รีเวชวิทยา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และ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กุมารเวชศาสตร์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)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โดยมีสัดส่วน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าจารย์แพทย์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ต่อ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แต่ละ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ชั้นปี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ต่อรอบการปฏิบัติงาน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ดังแสดงใน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SAR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ส่วนที่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 xml:space="preserve">ตารางที่ 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1.21 </w:t>
            </w:r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หน้า</w:t>
            </w:r>
            <w:proofErr w:type="gramStart"/>
            <w:r w:rsidR="00AD1702"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.....</w:t>
            </w:r>
            <w:proofErr w:type="gramEnd"/>
          </w:p>
          <w:p w14:paraId="7EA53E9C" w14:textId="77777777" w:rsidR="00AD1702" w:rsidRPr="00EB35A7" w:rsidRDefault="00EB35A7" w:rsidP="00581A4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="00AD1702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บการกำกับดูแลการปฏิบัติงานทางคลินิก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............................</w:t>
            </w:r>
            <w:r w:rsidR="00AD170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.....................................................</w:t>
            </w:r>
          </w:p>
          <w:bookmarkEnd w:id="13"/>
          <w:p w14:paraId="7EA53E9D" w14:textId="77777777" w:rsidR="00AD1702" w:rsidRPr="00EB35A7" w:rsidRDefault="00AD1702" w:rsidP="00581A4E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u w:val="single"/>
                <w:cs/>
              </w:rPr>
              <w:t>หมายเหตุ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*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โรงพยาบาลมหาวิทยาลัยสัดส่วน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2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  <w:cs/>
              </w:rPr>
              <w:t xml:space="preserve"> โรงพยาบาลในสังกัดสถาบันร่วมผลิตสัดส่วน </w:t>
            </w:r>
            <w:r w:rsidRPr="00EB35A7"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  <w:t>1:1</w:t>
            </w:r>
          </w:p>
        </w:tc>
        <w:tc>
          <w:tcPr>
            <w:tcW w:w="1872" w:type="pct"/>
            <w:shd w:val="clear" w:color="auto" w:fill="auto"/>
          </w:tcPr>
          <w:p w14:paraId="7EA53E9E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A2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A0" w14:textId="77777777" w:rsidR="00AD1702" w:rsidRPr="00EB35A7" w:rsidRDefault="00AD1702" w:rsidP="00AD1702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รณีที่สถาบันผลิตแพทย์ต้องจัดการเรียนการสอนทางคลินิก ทั้งหมดหรือบางส่วนในสถาบันร่วมผลิต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ามภาคผนวก ข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ผลิตแพทย์ต้องทำข้อตกลงที่ชัดเจน และลงนามโดยผู้มีอำนาจตามกฎหมาย ในข้อตกลงดังกล่าวสถาบันผลิตแพทย์ต้องสามารถเข้าไปร่วมดูแลการจัดการศึกษาในสถาบันร่วมผลิต อย่างสะดวกและมีประสิทธิภาพ</w:t>
            </w:r>
          </w:p>
          <w:p w14:paraId="7EA53EA1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นฝึกปฏิบัติทางคลินิกหลักของสถาบันร่วมผลิตตามข้อตกลงกับสถาบันผลิตแพทย์ สามารถทำข้อตกลงร่วมกับสถาบันผลิตแพทย์ได้เพียงสถาบันเดียวและรับผิดชอบจัดการเรียนการสอนนิสิตนักศึกษาได้เฉพาะหลักสูตรของสถาบันผลิตแพทย์นั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EA5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A3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14:paraId="7EA53EA4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A7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A6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EA9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A8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EAB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AA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ะเมิน ดัดแปลง และพัฒนาสิ่งอำนวยความสะดวกเพื่อการฝึกอบรมทางคลินิกเพื่อตอบสนองต่อความต้องการของประชากรในพื้นที่ที่สถาบันรับผิดชอบ</w:t>
            </w:r>
          </w:p>
        </w:tc>
      </w:tr>
      <w:tr w:rsidR="00EB35A7" w:rsidRPr="00EB35A7" w14:paraId="7EA53EAE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AC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14:paraId="7EA53EAD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B0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EAF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ทคโนโลยีสารสนเทศ</w:t>
            </w:r>
          </w:p>
        </w:tc>
      </w:tr>
      <w:tr w:rsidR="00EB35A7" w:rsidRPr="00EB35A7" w14:paraId="7EA53EB2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1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EB4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B3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ที่คำนึงถึงการใช้เทคโนโลยีสารสนเทศและการสื่อสารอย่างมีประสิทธิภาพเพื่อให้นิสิตนักศึกษาสามารถเรียนรู้ด้วยตนเองจากฐานข้อมูลต่าง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ทั้งนี้ให้อยู่ในกรอบกฎหมายทีเกี่ยวข้อง คุณธรรม จริยธรรม รวมทั้งประเมินผลการใช้เทคโนโลยีสารสนเทศและการสื่อสารอย่างเหมาะสม</w:t>
            </w:r>
          </w:p>
        </w:tc>
      </w:tr>
      <w:tr w:rsidR="00EB35A7" w:rsidRPr="00EB35A7" w14:paraId="7EA53EB7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B5" w14:textId="77777777" w:rsidR="00AD1702" w:rsidRPr="00EB35A7" w:rsidRDefault="00AD1702" w:rsidP="00AD1702">
            <w:pPr>
              <w:pStyle w:val="Default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B6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B9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B8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ทำให้มั่นใจได้ว่านิสิตนักศึกษาสามารถเข้าถึงข้อมูลสารสนเทศผ่านทางเครือข่ายอินเตอร์เน็ตหรือสื่ออิเล็กทรอนิกส์อื่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</w:p>
        </w:tc>
      </w:tr>
      <w:tr w:rsidR="00EB35A7" w:rsidRPr="00EB35A7" w14:paraId="7EA53EBC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BA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BB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BE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D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EC0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BF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ให้อาจารย์และนิสิตนักศึกษาสามารถใช้เทคโนโลยีสารสนเทศและการสื่อสารที่เหมาะสมเพื่อ</w:t>
            </w:r>
          </w:p>
        </w:tc>
      </w:tr>
      <w:tr w:rsidR="00EB35A7" w:rsidRPr="00EB35A7" w14:paraId="7EA53EC2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C1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รียนรู้อย่างอิสระ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้วยตนเอง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EC5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C3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C4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C7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C6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ข้าถึงข้อมูล</w:t>
            </w:r>
          </w:p>
        </w:tc>
      </w:tr>
      <w:tr w:rsidR="00EB35A7" w:rsidRPr="00EB35A7" w14:paraId="7EA53ECA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C8" w14:textId="77777777" w:rsidR="00AD1702" w:rsidRPr="00EB35A7" w:rsidRDefault="00AD1702" w:rsidP="00AD1702">
            <w:pPr>
              <w:pStyle w:val="ListParagraph"/>
              <w:tabs>
                <w:tab w:val="left" w:pos="993"/>
              </w:tabs>
              <w:jc w:val="thaiDistribute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C9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CC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CB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ดูแลผู้ป่วย</w:t>
            </w:r>
          </w:p>
        </w:tc>
      </w:tr>
      <w:tr w:rsidR="00EB35A7" w:rsidRPr="00EB35A7" w14:paraId="7EA53ECF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CD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14:paraId="7EA53ECE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D2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D0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ทำงานในระบบบริการสุขภาพ</w:t>
            </w:r>
          </w:p>
          <w:p w14:paraId="7EA53ED1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</w:rPr>
              <w:t>(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 xml:space="preserve">ครอบคลุมการเรียนการสอนเกี่ยวกับเทคโนโลยีทางการแพทย์ที่สำคัญต่อระบบสุขภาพของประเทศ 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  <w:t>–</w:t>
            </w:r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 xml:space="preserve"> ปรับปรุงตาม </w:t>
            </w:r>
            <w:proofErr w:type="spellStart"/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มค</w:t>
            </w:r>
            <w:proofErr w:type="spellEnd"/>
            <w:r w:rsidRPr="00EB35A7">
              <w:rPr>
                <w:rFonts w:ascii="TH Sarabun New" w:hAnsi="TH Sarabun New" w:cs="TH Sarabun New" w:hint="cs"/>
                <w:color w:val="000000" w:themeColor="text1"/>
                <w:sz w:val="32"/>
                <w:szCs w:val="32"/>
                <w:cs/>
                <w:lang w:val="fr-FR"/>
              </w:rPr>
              <w:t>อ. 1)</w:t>
            </w:r>
          </w:p>
        </w:tc>
      </w:tr>
      <w:tr w:rsidR="00EB35A7" w:rsidRPr="00EB35A7" w14:paraId="7EA53ED5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D3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14:paraId="7EA53ED4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D7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D6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3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นิสิตนักศึกษาเข้าถึงข้อมูลผู้ป่วยและข้อมูลระบบบริบาลสุขภาพได้อย่างเหมาะสม</w:t>
            </w:r>
          </w:p>
        </w:tc>
      </w:tr>
      <w:tr w:rsidR="00EB35A7" w:rsidRPr="00EB35A7" w14:paraId="7EA53EDA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D8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14:paraId="7EA53ED9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DC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EDB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ิจัยและความเชี่ยวชาญทางการแพทย์</w:t>
            </w:r>
          </w:p>
        </w:tc>
      </w:tr>
      <w:tr w:rsidR="00EB35A7" w:rsidRPr="00EB35A7" w14:paraId="7EA53EDE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DD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EE0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DF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EE2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1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ช้การวิจัยและความเชี่ยวชาญทางการแพทย์เป็นพื้นฐานในการจัดการเรียนการสอน</w:t>
            </w:r>
          </w:p>
        </w:tc>
      </w:tr>
      <w:tr w:rsidR="00EB35A7" w:rsidRPr="00EB35A7" w14:paraId="7EA53EE5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E3" w14:textId="77777777" w:rsidR="00AD1702" w:rsidRPr="00EB35A7" w:rsidRDefault="00AD1702" w:rsidP="00AD1702">
            <w:pPr>
              <w:tabs>
                <w:tab w:val="left" w:pos="0"/>
              </w:tabs>
              <w:spacing w:after="0" w:line="240" w:lineRule="auto"/>
              <w:ind w:firstLine="709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E4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E7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6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นโยบายเพื่อส่งเสริมความเชื่อมโยงระหว่างการวิจัยทางการแพทย์และการศึกษา และนำไปปฏิบัติ</w:t>
            </w:r>
          </w:p>
        </w:tc>
      </w:tr>
      <w:tr w:rsidR="00EB35A7" w:rsidRPr="00EB35A7" w14:paraId="7EA53EEA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E8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EE9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EC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EB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ทรัพยากรและสิ่งอำนวยความสะดวกทางการวิจัยและทิศทางการวิจัยที่สถาบันให้ความสำคัญ</w:t>
            </w:r>
          </w:p>
        </w:tc>
      </w:tr>
      <w:tr w:rsidR="00EB35A7" w:rsidRPr="00EB35A7" w14:paraId="7EA53EEF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ED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872" w:type="pct"/>
            <w:shd w:val="clear" w:color="auto" w:fill="auto"/>
          </w:tcPr>
          <w:p w14:paraId="7EA53EEE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EF1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F0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EF3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EF2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สถาบันควรทำให้เชื่อมั่นได้ว่ามีความสัมพันธ์ระหว่างการวิจัยทางการแพทย์และการศึกษา ซึ่ง</w:t>
            </w:r>
          </w:p>
        </w:tc>
      </w:tr>
      <w:tr w:rsidR="00EB35A7" w:rsidRPr="00EB35A7" w14:paraId="7EA53EF5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F4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่งผลต่อการสอนในปัจจุบัน</w:t>
            </w:r>
          </w:p>
        </w:tc>
      </w:tr>
      <w:tr w:rsidR="00EB35A7" w:rsidRPr="00EB35A7" w14:paraId="7EA53EF8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F6" w14:textId="77777777" w:rsidR="00AD1702" w:rsidRPr="00EB35A7" w:rsidRDefault="00AD1702" w:rsidP="00AD1702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72" w:type="pct"/>
            <w:shd w:val="clear" w:color="auto" w:fill="auto"/>
          </w:tcPr>
          <w:p w14:paraId="7EA53EF7" w14:textId="77777777" w:rsidR="00AD1702" w:rsidRPr="00EB35A7" w:rsidRDefault="00AD1702" w:rsidP="00AD1702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FA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EF9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 สร้างแรงจูงใจ และเตรียมความพร้อมให้นิสิตนักศึกษามีส่วนร่วมในการวิจัยและพัฒนาทางการแพทย์</w:t>
            </w:r>
          </w:p>
        </w:tc>
      </w:tr>
      <w:tr w:rsidR="00EB35A7" w:rsidRPr="00EB35A7" w14:paraId="7EA53EFD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EFB" w14:textId="77777777" w:rsidR="00AD1702" w:rsidRPr="00EB35A7" w:rsidRDefault="00AD1702" w:rsidP="00AD1702">
            <w:pPr>
              <w:spacing w:after="0" w:line="240" w:lineRule="auto"/>
              <w:ind w:firstLine="756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72" w:type="pct"/>
            <w:shd w:val="clear" w:color="auto" w:fill="auto"/>
          </w:tcPr>
          <w:p w14:paraId="7EA53EFC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EFF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EFE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เชี่ยวชาญทางการศึกษา</w:t>
            </w:r>
          </w:p>
        </w:tc>
      </w:tr>
      <w:tr w:rsidR="00EB35A7" w:rsidRPr="00EB35A7" w14:paraId="7EA53F01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00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F03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02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F05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04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ช่องทางเข้าถึงผู้เชี่ยวชาญด้านการศึกษาได้เมื่อจำเป็น</w:t>
            </w:r>
          </w:p>
        </w:tc>
      </w:tr>
      <w:tr w:rsidR="00EB35A7" w:rsidRPr="00EB35A7" w14:paraId="7EA53F08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06" w14:textId="77777777" w:rsidR="00AD1702" w:rsidRPr="00EB35A7" w:rsidRDefault="00AD1702" w:rsidP="00AD1702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07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0A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09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กำหนดนโยบายในการใช้ประโยชน์จากผู้เชี่ยวชาญด้านการศึกษาและนำไปปฏิบัติ</w:t>
            </w:r>
          </w:p>
        </w:tc>
      </w:tr>
      <w:tr w:rsidR="00EB35A7" w:rsidRPr="00EB35A7" w14:paraId="7EA53F0C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0B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พัฒนาหลักสูตร</w:t>
            </w:r>
          </w:p>
        </w:tc>
      </w:tr>
      <w:tr w:rsidR="00EB35A7" w:rsidRPr="00EB35A7" w14:paraId="7EA53F0F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0D" w14:textId="77777777" w:rsidR="00AD1702" w:rsidRPr="00EB35A7" w:rsidRDefault="00AD1702" w:rsidP="00AD1702">
            <w:pPr>
              <w:tabs>
                <w:tab w:val="left" w:pos="709"/>
                <w:tab w:val="left" w:pos="975"/>
              </w:tabs>
              <w:spacing w:after="0" w:line="240" w:lineRule="auto"/>
              <w:ind w:left="709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0E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11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0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พัฒนาวิธีการสอนและวิธีการประเมินผล</w:t>
            </w:r>
          </w:p>
        </w:tc>
      </w:tr>
      <w:tr w:rsidR="00EB35A7" w:rsidRPr="00EB35A7" w14:paraId="7EA53F14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12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13" w14:textId="77777777" w:rsidR="00AD1702" w:rsidRPr="00EB35A7" w:rsidRDefault="00AD1702" w:rsidP="00AD1702">
            <w:pPr>
              <w:pStyle w:val="ListParagraph"/>
              <w:ind w:left="36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</w:tr>
      <w:tr w:rsidR="00EB35A7" w:rsidRPr="00EB35A7" w14:paraId="7EA53F16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15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F18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17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F1A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9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ดงหลักฐานว่ามีการใช้ผู้เชี่ยวชาญด้านการศึกษาภายในหรือภายนอกสถาบัน ในการพัฒนาอาจารย์และบุคลากรสายสนับสนุน</w:t>
            </w:r>
          </w:p>
        </w:tc>
      </w:tr>
      <w:tr w:rsidR="00EB35A7" w:rsidRPr="00EB35A7" w14:paraId="7EA53F1D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1B" w14:textId="77777777" w:rsidR="00AD1702" w:rsidRPr="00EB35A7" w:rsidRDefault="00AD1702" w:rsidP="00AD1702">
            <w:pPr>
              <w:pStyle w:val="ListParagraph"/>
              <w:ind w:left="0" w:firstLine="720"/>
              <w:jc w:val="center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1C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1F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1E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ความสำคัญในการพัฒนาผู้เชี่ยวชาญการประเมินด้านการศึกษาและการวิจัยด้านแพทยศาสตรศึกษา โดยอาจจัดให้มีหน่วยงานที่รับผิดชอบด้านแพทยศาสตรศึกษา</w:t>
            </w:r>
          </w:p>
        </w:tc>
      </w:tr>
      <w:tr w:rsidR="00EB35A7" w:rsidRPr="00EB35A7" w14:paraId="7EA53F22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20" w14:textId="77777777" w:rsidR="00AD1702" w:rsidRPr="00EB35A7" w:rsidRDefault="00AD1702" w:rsidP="00AD1702">
            <w:pPr>
              <w:spacing w:after="0" w:line="240" w:lineRule="auto"/>
              <w:ind w:left="709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872" w:type="pct"/>
            <w:shd w:val="clear" w:color="auto" w:fill="auto"/>
          </w:tcPr>
          <w:p w14:paraId="7EA53F21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24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23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5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ิดโอกาสให้บุคลากรดำเนินการวิจัยด้านแพทยศาสตรศึกษาตามความสนใจ</w:t>
            </w:r>
          </w:p>
        </w:tc>
      </w:tr>
      <w:tr w:rsidR="00EB35A7" w:rsidRPr="00EB35A7" w14:paraId="7EA53F27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25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26" w14:textId="77777777" w:rsidR="00AD1702" w:rsidRPr="00EB35A7" w:rsidRDefault="00AD1702" w:rsidP="00AD1702">
            <w:pPr>
              <w:pStyle w:val="ListParagraph"/>
              <w:ind w:left="36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</w:tr>
      <w:tr w:rsidR="00EB35A7" w:rsidRPr="00EB35A7" w14:paraId="7EA53F29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F28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แลกเปลี่ยนทางการศึกษา</w:t>
            </w:r>
          </w:p>
        </w:tc>
      </w:tr>
      <w:tr w:rsidR="00EB35A7" w:rsidRPr="00EB35A7" w14:paraId="7EA53F2B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2A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F2D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2C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สถาบันต้องกำหนดนโยบายและนำไปปฏิบัติ ในด้าน</w:t>
            </w:r>
          </w:p>
        </w:tc>
      </w:tr>
      <w:tr w:rsidR="00EB35A7" w:rsidRPr="00EB35A7" w14:paraId="7EA53F2F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2E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ร่วมมือกับสถาบันการศึกษาอื่นทั้งในระดับชาติและนานาชาติ รวมถึงการแลกเปลี่ยนอาจารย์ และนิสิตนักศึกษา</w:t>
            </w:r>
          </w:p>
        </w:tc>
      </w:tr>
      <w:tr w:rsidR="00EB35A7" w:rsidRPr="00EB35A7" w14:paraId="7EA53F32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30" w14:textId="77777777" w:rsidR="00AD1702" w:rsidRPr="00EB35A7" w:rsidRDefault="00AD1702" w:rsidP="00AD1702">
            <w:pPr>
              <w:tabs>
                <w:tab w:val="left" w:pos="345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31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34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33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ถ่ายโอนหน่วยกิตการศึกษา</w:t>
            </w:r>
          </w:p>
        </w:tc>
      </w:tr>
      <w:tr w:rsidR="00EB35A7" w:rsidRPr="00EB35A7" w14:paraId="7EA53F37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35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36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39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38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i/>
                <w:i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F3B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3A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F3D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3C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ให้มีการแลกเปลี่ยนบุคลากรและนิสิตนักศึกษากับสถาบันอื่นในระดับภูมิภาคและนานาชาติ ด้วยการจัดสรรทรัพยากรให้อย่างเหมาะสม</w:t>
            </w:r>
          </w:p>
        </w:tc>
      </w:tr>
      <w:tr w:rsidR="00EB35A7" w:rsidRPr="00EB35A7" w14:paraId="7EA53F40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3E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3F" w14:textId="77777777" w:rsidR="00AD1702" w:rsidRPr="00EB35A7" w:rsidRDefault="00AD1702" w:rsidP="00AD1702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43" w14:textId="77777777" w:rsidTr="00381B3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41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6.6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ารแลกเปลี่ยนมีวัตถุประสงค์ที่ชัดเจน โดยคำนึงถึงความต้องการของบุคลากรและนิสิตนักศึกษาและเคารพในหลักจริยธรร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*</w:t>
            </w:r>
          </w:p>
          <w:p w14:paraId="7EA53F42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 การคัดเลือกบุคลากรหรือนิสิตนักศึกษาอย่างโปร่งใสและเป็นธรรม 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F46" w14:textId="77777777" w:rsidTr="00381B38">
        <w:trPr>
          <w:trHeight w:val="499"/>
        </w:trPr>
        <w:tc>
          <w:tcPr>
            <w:tcW w:w="3128" w:type="pct"/>
            <w:shd w:val="clear" w:color="auto" w:fill="auto"/>
          </w:tcPr>
          <w:p w14:paraId="7EA53F44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872" w:type="pct"/>
            <w:shd w:val="clear" w:color="auto" w:fill="auto"/>
          </w:tcPr>
          <w:p w14:paraId="7EA53F45" w14:textId="77777777" w:rsidR="00AD1702" w:rsidRPr="00EB35A7" w:rsidRDefault="00AD1702" w:rsidP="00AD1702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14:paraId="7EA53F47" w14:textId="77777777" w:rsidR="00F83000" w:rsidRPr="00EB35A7" w:rsidRDefault="00F83000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F48" w14:textId="77777777" w:rsidR="00DF4459" w:rsidRPr="00EB35A7" w:rsidRDefault="00816BA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 w:val="32"/>
          <w:szCs w:val="32"/>
        </w:rPr>
        <w:br w:type="page"/>
      </w: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3"/>
        <w:gridCol w:w="3664"/>
      </w:tblGrid>
      <w:tr w:rsidR="00EB35A7" w:rsidRPr="00EB35A7" w14:paraId="7EA53F4A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F49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ะเมินหลักสูตร</w:t>
            </w:r>
          </w:p>
        </w:tc>
      </w:tr>
      <w:tr w:rsidR="00EB35A7" w:rsidRPr="00EB35A7" w14:paraId="7EA53F4C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F4B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ลไกในการติดตามและประเมินหลักสูตร</w:t>
            </w:r>
          </w:p>
        </w:tc>
      </w:tr>
      <w:tr w:rsidR="00EB35A7" w:rsidRPr="00EB35A7" w14:paraId="7EA53F4E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4D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F50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4F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F52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1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ระบบและกลไกการกากับดูแลกระบวนการและผลลัพธ์ของหลักสูตรอยู่เป็นประจำ</w:t>
            </w:r>
          </w:p>
        </w:tc>
      </w:tr>
      <w:tr w:rsidR="00EB35A7" w:rsidRPr="00EB35A7" w14:paraId="7EA53F55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53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54" w14:textId="77777777" w:rsidR="00DF4459" w:rsidRPr="00EB35A7" w:rsidRDefault="00DF4459" w:rsidP="000E3348">
            <w:pPr>
              <w:pStyle w:val="ListParagraph"/>
              <w:ind w:left="0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F57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56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สร้างและใช้กลไกในการประเมินที่</w:t>
            </w:r>
          </w:p>
        </w:tc>
      </w:tr>
      <w:tr w:rsidR="00EB35A7" w:rsidRPr="00EB35A7" w14:paraId="7EA53F5A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8" w14:textId="77777777"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หลักสูตรและองค์ประกอบหลั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</w:p>
          <w:p w14:paraId="7EA53F59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หลักได้แก่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รื่องโครงสร้าง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ื้อหาวิช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ยะเวลาศึกษาของรายวิช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รอบคลุมถึงรายวิชาบังคับและรายวิชาเลือก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F5D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5B" w14:textId="77777777" w:rsidR="00DF4459" w:rsidRPr="00EB35A7" w:rsidRDefault="00DF4459" w:rsidP="000E3348">
            <w:pPr>
              <w:spacing w:after="0" w:line="240" w:lineRule="auto"/>
              <w:contextualSpacing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5C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5F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5E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ำนึงถึงความก้าวหน้าของนิสิตนักศึกษา</w:t>
            </w:r>
          </w:p>
        </w:tc>
      </w:tr>
      <w:tr w:rsidR="00EB35A7" w:rsidRPr="00EB35A7" w14:paraId="7EA53F62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60" w14:textId="77777777"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61" w14:textId="77777777" w:rsidR="00DF4459" w:rsidRPr="00EB35A7" w:rsidRDefault="00DF4459" w:rsidP="000E3348">
            <w:pPr>
              <w:tabs>
                <w:tab w:val="left" w:pos="149"/>
                <w:tab w:val="left" w:pos="269"/>
              </w:tabs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64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63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และคำนึงถึงปัญหาอุปสรรคซึ่งนำไปสู่การวางแผน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ก้ไข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พัฒนา</w:t>
            </w:r>
          </w:p>
        </w:tc>
      </w:tr>
      <w:tr w:rsidR="00EB35A7" w:rsidRPr="00EB35A7" w14:paraId="7EA53F67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65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66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69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68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ผลการประเมินที่มีนัยสำคัญมีผลต่อหลักสูตร</w:t>
            </w:r>
          </w:p>
        </w:tc>
      </w:tr>
      <w:tr w:rsidR="00EB35A7" w:rsidRPr="00EB35A7" w14:paraId="7EA53F6C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6A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6B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6E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6D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F70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6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มีการประเมินหลักสูตรเป็นระยะโดยคำนึงอย่างรอบด้านถึง</w:t>
            </w:r>
          </w:p>
        </w:tc>
      </w:tr>
      <w:tr w:rsidR="00EB35A7" w:rsidRPr="00EB35A7" w14:paraId="7EA53F72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1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ริบทโดยรว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แก่ โครงสร้างองค์กร ทรัพยากร บรรยากาศการเรียนรู้ และวัฒนธรรมองค์ก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องกระบวนการจัดการศึกษา</w:t>
            </w:r>
          </w:p>
        </w:tc>
      </w:tr>
      <w:tr w:rsidR="00EB35A7" w:rsidRPr="00EB35A7" w14:paraId="7EA53F75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73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74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77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6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เฉพาะของหลักสูตร ได้แก่ คำอธิบายรายวิชา การจัดประสบการณ์เรียนรู้ และการประเมินผล</w:t>
            </w:r>
          </w:p>
        </w:tc>
      </w:tr>
      <w:tr w:rsidR="00EB35A7" w:rsidRPr="00EB35A7" w14:paraId="7EA53F7A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78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79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7C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7B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ลัพธ์โดยรว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 ผลการสอบ ศ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.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.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ลัพธ์ทางการศึกษาที่พึงประสงค์ การทำงานหรือเรียนต่อของบัณฑิต 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F7F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7D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7E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81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80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1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รับผิดชอบต่อสังคม</w:t>
            </w:r>
          </w:p>
        </w:tc>
      </w:tr>
      <w:tr w:rsidR="00EB35A7" w:rsidRPr="00EB35A7" w14:paraId="7EA53F84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82" w14:textId="77777777"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83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86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F85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ป้อนกลับของอาจารย์และนิสิตนักศึกษา</w:t>
            </w:r>
          </w:p>
        </w:tc>
      </w:tr>
      <w:tr w:rsidR="00EB35A7" w:rsidRPr="00EB35A7" w14:paraId="7EA53F88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87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F8A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89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F8C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8B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วงห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เคราะห์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ตอบสนองอย่างเป็นระบบ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ผลป้อนกลับของอาจารย์และนิสิตนักศึกษา</w:t>
            </w:r>
          </w:p>
        </w:tc>
      </w:tr>
      <w:tr w:rsidR="00EB35A7" w:rsidRPr="00EB35A7" w14:paraId="7EA53F8F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8D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8E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91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0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F93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2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3F95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94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ช้ผลป้อนกลับในการพัฒนาหลักสูตร</w:t>
            </w:r>
          </w:p>
        </w:tc>
      </w:tr>
      <w:tr w:rsidR="00EB35A7" w:rsidRPr="00EB35A7" w14:paraId="7EA53F98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96" w14:textId="77777777"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97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9A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F99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มรรถนะของนิสิตนักศึกษาและบัณฑิต</w:t>
            </w:r>
          </w:p>
        </w:tc>
      </w:tr>
      <w:tr w:rsidR="00EB35A7" w:rsidRPr="00EB35A7" w14:paraId="7EA53F9C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B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F9E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9D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EB35A7" w:rsidRPr="00EB35A7" w14:paraId="7EA53FA0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9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นธกิจและผลลัพธ์ทางการศึกษาที่พึงประสงค์ของสถาบัน</w:t>
            </w:r>
          </w:p>
        </w:tc>
      </w:tr>
      <w:tr w:rsidR="00EB35A7" w:rsidRPr="00EB35A7" w14:paraId="7EA53FA3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A1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A2" w14:textId="77777777" w:rsidR="00DF4459" w:rsidRPr="00EB35A7" w:rsidRDefault="00DF4459" w:rsidP="000E3348">
            <w:pPr>
              <w:pStyle w:val="ListParagraph"/>
              <w:ind w:left="269"/>
              <w:rPr>
                <w:rFonts w:ascii="TH Sarabun New" w:hAnsi="TH Sarabun New" w:cs="TH Sarabun New"/>
                <w:color w:val="000000" w:themeColor="text1"/>
                <w:szCs w:val="32"/>
              </w:rPr>
            </w:pPr>
          </w:p>
        </w:tc>
      </w:tr>
      <w:tr w:rsidR="00EB35A7" w:rsidRPr="00EB35A7" w14:paraId="7EA53FA5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A4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สูตร</w:t>
            </w:r>
          </w:p>
        </w:tc>
      </w:tr>
      <w:tr w:rsidR="00EB35A7" w:rsidRPr="00EB35A7" w14:paraId="7EA53FA8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A6" w14:textId="77777777" w:rsidR="00DF4459" w:rsidRPr="00EB35A7" w:rsidRDefault="00DF4459" w:rsidP="000E3348">
            <w:pPr>
              <w:tabs>
                <w:tab w:val="left" w:pos="160"/>
                <w:tab w:val="left" w:pos="372"/>
              </w:tabs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A7" w14:textId="77777777" w:rsidR="00DF4459" w:rsidRPr="00EB35A7" w:rsidRDefault="00DF4459" w:rsidP="000E3348">
            <w:pPr>
              <w:spacing w:after="0" w:line="240" w:lineRule="auto"/>
              <w:contextualSpacing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AA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A9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จัดหาทรัพยากรด้านการศึกษา</w:t>
            </w:r>
          </w:p>
        </w:tc>
      </w:tr>
      <w:tr w:rsidR="00EB35A7" w:rsidRPr="00EB35A7" w14:paraId="7EA53FAD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AB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AC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AF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AE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3FB1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B0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วิเคราะห์สมรรถนะของนิสิตนักศึกษาและบัณฑิตแต่ละรุ่น ที่สัมพันธ์กับ</w:t>
            </w:r>
          </w:p>
        </w:tc>
      </w:tr>
      <w:tr w:rsidR="00EB35A7" w:rsidRPr="00EB35A7" w14:paraId="7EA53FB3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2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ภูมิหลังและสถานภาพของนิสิตนักศึกษา</w:t>
            </w:r>
          </w:p>
        </w:tc>
      </w:tr>
      <w:tr w:rsidR="00EB35A7" w:rsidRPr="00EB35A7" w14:paraId="7EA53FB6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B4" w14:textId="77777777" w:rsidR="00DF4459" w:rsidRPr="00EB35A7" w:rsidRDefault="00DF4459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B5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B8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7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ุณสมบัติแรกเข้าของนิสิตนักศึกษาที่กำหนดเพื่อศึกษาในสถาบัน</w:t>
            </w:r>
          </w:p>
        </w:tc>
      </w:tr>
      <w:tr w:rsidR="00EB35A7" w:rsidRPr="00EB35A7" w14:paraId="7EA53FBB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B9" w14:textId="77777777"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BA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BD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BC" w14:textId="77777777"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สถาบันควรนำผลการวิเคราะห์สมรรถนะของนิสิตนักศึกษาป้อนกลับให้คณะกรรมการที่รับผิดชอบในด้าน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างๆ</w:t>
            </w:r>
            <w:proofErr w:type="spellEnd"/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่อไปนี้</w:t>
            </w:r>
          </w:p>
        </w:tc>
      </w:tr>
      <w:tr w:rsidR="00EB35A7" w:rsidRPr="00EB35A7" w14:paraId="7EA53FBF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BE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คัดเลือกนักเรียนเพื่อเข้าศึกษา</w:t>
            </w:r>
          </w:p>
        </w:tc>
      </w:tr>
      <w:tr w:rsidR="00EB35A7" w:rsidRPr="00EB35A7" w14:paraId="7EA53FC2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C0" w14:textId="77777777"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C1" w14:textId="77777777"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C4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C3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วางแผนหลักสูตร</w:t>
            </w:r>
          </w:p>
        </w:tc>
      </w:tr>
      <w:tr w:rsidR="00EB35A7" w:rsidRPr="00EB35A7" w14:paraId="7EA53FC7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C5" w14:textId="77777777" w:rsidR="00DF4459" w:rsidRPr="00EB35A7" w:rsidRDefault="00DF4459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C6" w14:textId="77777777" w:rsidR="00DF4459" w:rsidRPr="00EB35A7" w:rsidRDefault="00DF4459" w:rsidP="000E3348">
            <w:pPr>
              <w:spacing w:after="0" w:line="240" w:lineRule="auto"/>
              <w:contextualSpacing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C9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C8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3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ให้คำปรึกษาแก่นิสิตนักศึกษา</w:t>
            </w:r>
          </w:p>
        </w:tc>
      </w:tr>
      <w:tr w:rsidR="00EB35A7" w:rsidRPr="00EB35A7" w14:paraId="7EA53FCC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CA" w14:textId="77777777" w:rsidR="003A19A5" w:rsidRPr="00EB35A7" w:rsidRDefault="003A19A5" w:rsidP="000E3348">
            <w:pPr>
              <w:tabs>
                <w:tab w:val="center" w:pos="2362"/>
              </w:tabs>
              <w:suppressAutoHyphens/>
              <w:spacing w:after="0" w:line="240" w:lineRule="auto"/>
              <w:jc w:val="center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3FCB" w14:textId="77777777" w:rsidR="003A19A5" w:rsidRPr="00EB35A7" w:rsidRDefault="003A19A5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CE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3FCD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มีส่วนร่วมของผู้มีส่วนได้ส่วนเสีย</w:t>
            </w:r>
          </w:p>
        </w:tc>
      </w:tr>
      <w:tr w:rsidR="00EB35A7" w:rsidRPr="00EB35A7" w14:paraId="7EA53FD0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C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FD2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1" w14:textId="77777777"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กำกับ ดูแล และประเมินหลักสูตร สถาบันต้องจัดระบบและกลไกให้ผู้มีส่วนได้ส่ว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เสียหลัก มีส่วนร่วมในการติดตา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ประเมินหลักสูตร ปรับปรุงหลักสูต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ัฒนากระบวนการเรียนการสอนและสื่อการศึกษา</w:t>
            </w:r>
          </w:p>
        </w:tc>
      </w:tr>
      <w:tr w:rsidR="00EB35A7" w:rsidRPr="00EB35A7" w14:paraId="7EA53FD5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D3" w14:textId="77777777"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3FD4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D9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3FD6" w14:textId="77777777"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  <w:p w14:paraId="7EA53FD7" w14:textId="77777777" w:rsidR="003A19A5" w:rsidRPr="00EB35A7" w:rsidRDefault="003A19A5" w:rsidP="000E3348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ำหรับ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*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  <w:p w14:paraId="7EA53FD8" w14:textId="77777777" w:rsidR="003A19A5" w:rsidRPr="00EB35A7" w:rsidRDefault="003A19A5" w:rsidP="0053346A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(*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ที่สำคัญ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าจประกอบด้วย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บุคลากรด้านวิชาการและบริหาร ผู้แทนชุมชน ผู้แทนภาคประชาชน ผู้แทนของสกอ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กระทรวงสาธารณสุข ผู้แทนขององค์กรวิชาชีพ ผู้แทนของแพ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3FDB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A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ยินยอมให้เข้าถึงผลการประเมินรายวิชาและหลักสูตร</w:t>
            </w:r>
          </w:p>
        </w:tc>
      </w:tr>
      <w:tr w:rsidR="00EB35A7" w:rsidRPr="00EB35A7" w14:paraId="7EA53FDE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DC" w14:textId="77777777" w:rsidR="003A19A5" w:rsidRPr="00EB35A7" w:rsidRDefault="003A19A5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DD" w14:textId="77777777" w:rsidR="003A19A5" w:rsidRPr="00EB35A7" w:rsidRDefault="003A19A5" w:rsidP="000E3348">
            <w:pPr>
              <w:spacing w:after="0" w:line="240" w:lineRule="auto"/>
              <w:ind w:hanging="1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E0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D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วงหาผลป้อนกลับเกี่ยวกับสมรรถนะของบัณฑิตจากผู้มีส่วนได้ส่วนเสีย</w:t>
            </w:r>
          </w:p>
        </w:tc>
      </w:tr>
      <w:tr w:rsidR="00EB35A7" w:rsidRPr="00EB35A7" w14:paraId="7EA53FE3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E1" w14:textId="77777777" w:rsidR="003A19A5" w:rsidRPr="00EB35A7" w:rsidRDefault="003A19A5" w:rsidP="000E3348">
            <w:pPr>
              <w:spacing w:after="0" w:line="240" w:lineRule="auto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E2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3FE5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3FE4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7.4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วงหาผลป้อนกลับเกี่ยวกับหลักสูตรจากผู้มีส่วนได้ส่วนเสีย โดยอาศัยข้อมูลจากแหล่ง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 เช่น ผู้ใช้บัณฑิต ผู้แทนของบุคลากรด้านวิชาการและบริหาร ผู้แทนชุมชน ผู้แทนภาคประชาชน ผู้แทนของสกอ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แทนของกระทรวงสาธารณสุข ผู้แทนขององค์กรวิชาชีพ ผู้แทนของแพ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ย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</w:t>
            </w:r>
          </w:p>
        </w:tc>
      </w:tr>
      <w:tr w:rsidR="00EB35A7" w:rsidRPr="00EB35A7" w14:paraId="7EA53FE8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3FE6" w14:textId="77777777" w:rsidR="003A19A5" w:rsidRPr="00EB35A7" w:rsidRDefault="003A19A5" w:rsidP="000E3348">
            <w:pPr>
              <w:spacing w:after="0" w:line="240" w:lineRule="auto"/>
              <w:ind w:firstLine="360"/>
              <w:jc w:val="center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3FE7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</w:tbl>
    <w:p w14:paraId="7EA53FE9" w14:textId="77777777"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p w14:paraId="7EA53FEA" w14:textId="77777777"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 w:val="32"/>
          <w:szCs w:val="32"/>
        </w:rPr>
        <w:br w:type="page"/>
      </w: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3"/>
        <w:gridCol w:w="3635"/>
        <w:gridCol w:w="29"/>
      </w:tblGrid>
      <w:tr w:rsidR="00EB35A7" w:rsidRPr="00EB35A7" w14:paraId="7EA53FEC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14:paraId="7EA53FEB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ังคับบัญชาและบริหารจัดการ</w:t>
            </w:r>
          </w:p>
        </w:tc>
      </w:tr>
      <w:tr w:rsidR="00EB35A7" w:rsidRPr="00EB35A7" w14:paraId="7EA53FEE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14:paraId="7EA53FED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บังคับบัญชา</w:t>
            </w:r>
          </w:p>
        </w:tc>
      </w:tr>
      <w:tr w:rsidR="00EB35A7" w:rsidRPr="00EB35A7" w14:paraId="7EA53FF0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3FE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3FF2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3FF1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3FF4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3FF3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ำหนดโครงสร้างและหน้าที่ของการบังคับบัญชารวมทั้งแสดงความสัมพันธ์เชื่อมโยงที่มีภายในมหาวิทยาลัย</w:t>
            </w:r>
          </w:p>
        </w:tc>
      </w:tr>
      <w:tr w:rsidR="00EB35A7" w:rsidRPr="00EB35A7" w14:paraId="7EA53FF7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3FF5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02" w:type="pct"/>
            <w:shd w:val="clear" w:color="auto" w:fill="auto"/>
          </w:tcPr>
          <w:p w14:paraId="7EA53FF6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3FFA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3FF8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  <w:p w14:paraId="7EA53FF9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โครงสร้างของการบังคับบัญช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กำหนดโครงสร้างของคณะกรรมการที่ประกอบด้วยผู้แทนจาก</w:t>
            </w:r>
          </w:p>
        </w:tc>
      </w:tr>
      <w:tr w:rsidR="00EB35A7" w:rsidRPr="00EB35A7" w14:paraId="7EA53FFC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3FFB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หลัก</w:t>
            </w:r>
          </w:p>
        </w:tc>
      </w:tr>
      <w:tr w:rsidR="00EB35A7" w:rsidRPr="00EB35A7" w14:paraId="7EA53FFF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3FFD" w14:textId="77777777"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rtl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3FFE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01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00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มีส่วนได้ส่วนเสียอื่น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</w:p>
        </w:tc>
      </w:tr>
      <w:tr w:rsidR="00EB35A7" w:rsidRPr="00EB35A7" w14:paraId="7EA54004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02" w14:textId="77777777" w:rsidR="00DF4459" w:rsidRPr="00EB35A7" w:rsidRDefault="00DF4459" w:rsidP="000E3348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03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06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05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1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ทำให้เชื่อมั่นว่าการบังคับบัญชาและการตัดสินใจมีความโปร่งใส</w:t>
            </w:r>
          </w:p>
        </w:tc>
      </w:tr>
      <w:tr w:rsidR="00EB35A7" w:rsidRPr="00EB35A7" w14:paraId="7EA54009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07" w14:textId="77777777"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02" w:type="pct"/>
            <w:shd w:val="clear" w:color="auto" w:fill="auto"/>
          </w:tcPr>
          <w:p w14:paraId="7EA54008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0B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14:paraId="7EA5400A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ู้บริหารด้านการศึกษา</w:t>
            </w:r>
          </w:p>
        </w:tc>
      </w:tr>
      <w:tr w:rsidR="00EB35A7" w:rsidRPr="00EB35A7" w14:paraId="7EA5400D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0C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400F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0E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อธิบายบทบาทหน้าที่และความรับผิดชอบของผู้บริหารการศึกษาแต่ละระดับในการบริหารหลักสูตรไว้อย่างชัดเจน</w:t>
            </w:r>
          </w:p>
        </w:tc>
      </w:tr>
      <w:tr w:rsidR="00EB35A7" w:rsidRPr="00EB35A7" w14:paraId="7EA54012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10" w14:textId="77777777" w:rsidR="00DF4459" w:rsidRPr="00EB35A7" w:rsidRDefault="00DF4459" w:rsidP="000E3348">
            <w:pPr>
              <w:spacing w:after="0" w:line="240" w:lineRule="auto"/>
              <w:ind w:firstLine="36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11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14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13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4016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15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2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มีการประเมินผู้บริหารการศึกษาแต่ละระดับในด้านการบรรลุพันธกิจและผลลัพธ์ทางการศึกษาที่พึงประสงค์ของสถาบันตามระยะเวลาที่กำหนด</w:t>
            </w:r>
          </w:p>
        </w:tc>
      </w:tr>
      <w:tr w:rsidR="00EB35A7" w:rsidRPr="00EB35A7" w14:paraId="7EA54019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17" w14:textId="77777777"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18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1B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14:paraId="7EA5401A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งบประมาณทางการศึกษาและการจัดสรรทรัพยากร</w:t>
            </w:r>
          </w:p>
        </w:tc>
      </w:tr>
      <w:tr w:rsidR="00EB35A7" w:rsidRPr="00EB35A7" w14:paraId="7EA5401D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1C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401F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1E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4021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20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ะบุสายงานของความรับผิดชอบและอำนาจหน้าที่อย่างชัดเจนในการจัดสรรทรัพยากรรวมทั้งงบประมาณ</w:t>
            </w:r>
          </w:p>
        </w:tc>
      </w:tr>
      <w:tr w:rsidR="00EB35A7" w:rsidRPr="00EB35A7" w14:paraId="7EA54024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22" w14:textId="77777777"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23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26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25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สดงให้เห็นว่ามีแหล่งงบประมาณชัดเจนและเพียงพอสำหรับการดำเนินการเรียนการสอนตามหลักสูตรและการพัฒนาอาจารย์ทางการศึกษา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ได้รับการสนับสนุนจากมหา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อุดมศึกษาต้นสังกัด</w:t>
            </w:r>
          </w:p>
        </w:tc>
      </w:tr>
      <w:tr w:rsidR="00EB35A7" w:rsidRPr="00EB35A7" w14:paraId="7EA54029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27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02" w:type="pct"/>
            <w:shd w:val="clear" w:color="auto" w:fill="auto"/>
          </w:tcPr>
          <w:p w14:paraId="7EA54028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2B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2A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สรรทรัพยากรที่จำเป็นในการดำเนินการหลักสูตรและกระจายทรัพยากรให้สอดคล้องกับความจำเป็นของการศึกษา</w:t>
            </w:r>
          </w:p>
        </w:tc>
      </w:tr>
      <w:tr w:rsidR="00EB35A7" w:rsidRPr="00EB35A7" w14:paraId="7EA5402E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2C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2D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30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2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ำหรับสถาบันผลิตแพทย์ใหม่มีแผนการจัดสรรงบประมาณที่ชัดเจนและเป็นไปได้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หาวิทยาลัย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อุดมศึกษาที่จะขอเปิดดำเนินการหลักสูตรแพทยศาสตรบัณฑิตจะต้องแสดงให้เห็นว่ามีแหล่งงบประมาณชัดเจนและเพียงพอสำหรับการดำเนินการเรียนการสอนตามหลักสูตรและการพัฒนาอาจารย์ทางการศึกษา</w:t>
            </w:r>
          </w:p>
        </w:tc>
      </w:tr>
      <w:tr w:rsidR="00EB35A7" w:rsidRPr="00EB35A7" w14:paraId="7EA54032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31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4034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33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4036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35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อิสระในการจัดการทรัพยาก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ทั้งการให้ค่าตอบแทนผู้สอนด้วยวิธีการที่เหมาะสม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ื่อที่จะให้บรรลุผลลัพธ์ทางการศึกษาที่พึงประสงค์ของสถาบัน</w:t>
            </w:r>
          </w:p>
        </w:tc>
      </w:tr>
      <w:tr w:rsidR="00EB35A7" w:rsidRPr="00EB35A7" w14:paraId="7EA54039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37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38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3B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3A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3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ารกระจายทรัพยาก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พิจารณาถึงการพัฒนาด้านวิทยาศาสตร์การแพทย์และความต้องการที่จำเป็นด้านสุขภาพของสังคมด้วย</w:t>
            </w:r>
          </w:p>
        </w:tc>
      </w:tr>
      <w:tr w:rsidR="00EB35A7" w:rsidRPr="00EB35A7" w14:paraId="7EA5403E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3C" w14:textId="77777777" w:rsidR="00DF4459" w:rsidRPr="00EB35A7" w:rsidRDefault="00DF4459" w:rsidP="000E3348">
            <w:pPr>
              <w:tabs>
                <w:tab w:val="left" w:pos="484"/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3D" w14:textId="77777777"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40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D9D9D9" w:themeFill="background1" w:themeFillShade="D9"/>
          </w:tcPr>
          <w:p w14:paraId="7EA5403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บุคลากรด้านการบริหารงานและการบริหารจัดการ</w:t>
            </w:r>
          </w:p>
        </w:tc>
      </w:tr>
      <w:tr w:rsidR="00EB35A7" w:rsidRPr="00EB35A7" w14:paraId="7EA54042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41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4044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43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14" w:name="_Hlk500618789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มีบุคลากรด้านการบริหารงานและด้านวิชาชีพที่เหมาะสมสำหรับ</w:t>
            </w:r>
            <w:bookmarkEnd w:id="14"/>
          </w:p>
        </w:tc>
      </w:tr>
      <w:tr w:rsidR="00EB35A7" w:rsidRPr="00EB35A7" w14:paraId="7EA54046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45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bookmarkStart w:id="15" w:name="_Hlk500618763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นับสนุนการดำเนินการจัดการศึกษาตามหลักสูตรและกิจกรรมที่เกี่ยวข้อง</w:t>
            </w:r>
            <w:bookmarkEnd w:id="15"/>
          </w:p>
        </w:tc>
      </w:tr>
      <w:tr w:rsidR="00EB35A7" w:rsidRPr="00EB35A7" w14:paraId="7EA5404D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47" w14:textId="77777777" w:rsidR="00AF6060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bookmarkStart w:id="16" w:name="_Hlk500958216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ถาบันมีบุคลากรที่ปฏิบัติหน้าที่สนับสนุนด้านการศึกษาเต็มเวลา ดังนี้</w:t>
            </w:r>
          </w:p>
          <w:p w14:paraId="7EA54048" w14:textId="77777777" w:rsidR="00DF4459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บุคลากรสนับสนุนการเรียนการสอนหรือผู้ช่วยสอน และบุคลากรสนับสนุนบริการโสตทัศนูปกรณ์..............คน</w:t>
            </w:r>
          </w:p>
          <w:p w14:paraId="7EA54049" w14:textId="77777777" w:rsidR="00AF6060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lastRenderedPageBreak/>
              <w:t xml:space="preserve">- </w:t>
            </w:r>
            <w:proofErr w:type="gramStart"/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อัตราส่วนบุคลากรทางการศึกษา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>:</w:t>
            </w:r>
            <w:proofErr w:type="gramEnd"/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นิสิตนักศึกษาในหลักสูตร.................</w:t>
            </w:r>
          </w:p>
          <w:p w14:paraId="7EA5404A" w14:textId="77777777" w:rsidR="00C75412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จำนวนบุคลากรผู้ทำหน้าที่สนับสนุนการเรียนการสอนซึ่งมีวุฒิระดับปริญญาตรีหรือสูงกว่า ในสาขาวิชาทางการศึกษา (เช่น ศึกษา</w:t>
            </w:r>
            <w:proofErr w:type="spellStart"/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ศา</w:t>
            </w:r>
            <w:proofErr w:type="spellEnd"/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สตรบัณฑิต </w:t>
            </w:r>
            <w:proofErr w:type="gramStart"/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รุ</w:t>
            </w:r>
            <w:proofErr w:type="spellStart"/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ศา</w:t>
            </w:r>
            <w:proofErr w:type="spellEnd"/>
            <w:r w:rsidR="00C75412"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สตรบัณฑิต)</w:t>
            </w: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..........</w:t>
            </w:r>
            <w:proofErr w:type="gramEnd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คน</w:t>
            </w:r>
          </w:p>
          <w:p w14:paraId="7EA5404B" w14:textId="77777777" w:rsidR="00AF6060" w:rsidRPr="00EB35A7" w:rsidRDefault="00AF6060" w:rsidP="006846E5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  <w:t xml:space="preserve">- </w:t>
            </w:r>
            <w:proofErr w:type="spellStart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>อื่นๆ</w:t>
            </w:r>
            <w:proofErr w:type="spellEnd"/>
            <w:r w:rsidRPr="00EB35A7"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  <w:t xml:space="preserve"> (โปรดระบุ)............คน</w:t>
            </w:r>
            <w:bookmarkEnd w:id="16"/>
          </w:p>
        </w:tc>
        <w:tc>
          <w:tcPr>
            <w:tcW w:w="1902" w:type="pct"/>
            <w:shd w:val="clear" w:color="auto" w:fill="auto"/>
          </w:tcPr>
          <w:p w14:paraId="7EA5404C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4F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4E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องค์กรมีการบริหารจัดการที่ดีและการใช้ทรัพยากรอย่างเหมาะสม</w:t>
            </w:r>
          </w:p>
        </w:tc>
      </w:tr>
      <w:tr w:rsidR="00EB35A7" w:rsidRPr="00EB35A7" w14:paraId="7EA54052" w14:textId="77777777" w:rsidTr="005148C7">
        <w:trPr>
          <w:gridAfter w:val="1"/>
          <w:wAfter w:w="15" w:type="pct"/>
          <w:trHeight w:val="499"/>
        </w:trPr>
        <w:tc>
          <w:tcPr>
            <w:tcW w:w="3083" w:type="pct"/>
            <w:shd w:val="clear" w:color="auto" w:fill="auto"/>
          </w:tcPr>
          <w:p w14:paraId="7EA54050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02" w:type="pct"/>
            <w:shd w:val="clear" w:color="auto" w:fill="auto"/>
          </w:tcPr>
          <w:p w14:paraId="7EA54051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54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F2F2F2" w:themeFill="background1" w:themeFillShade="F2"/>
          </w:tcPr>
          <w:p w14:paraId="7EA54053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4056" w14:textId="77777777" w:rsidTr="00412C7C">
        <w:trPr>
          <w:gridAfter w:val="1"/>
          <w:wAfter w:w="15" w:type="pct"/>
          <w:trHeight w:val="499"/>
        </w:trPr>
        <w:tc>
          <w:tcPr>
            <w:tcW w:w="4985" w:type="pct"/>
            <w:gridSpan w:val="2"/>
            <w:shd w:val="clear" w:color="auto" w:fill="auto"/>
          </w:tcPr>
          <w:p w14:paraId="7EA54055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4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กำหนดการประกันคุณภาพภายในของการบริหารจัดการ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ทั้งมีการทบทวนอย่างสม่ำเสมอและนำไปปฏิบัติ</w:t>
            </w:r>
          </w:p>
        </w:tc>
      </w:tr>
      <w:tr w:rsidR="00EB35A7" w:rsidRPr="00EB35A7" w14:paraId="7EA54059" w14:textId="77777777" w:rsidTr="009A3472">
        <w:trPr>
          <w:gridAfter w:val="1"/>
          <w:wAfter w:w="15" w:type="pct"/>
          <w:trHeight w:val="85"/>
        </w:trPr>
        <w:tc>
          <w:tcPr>
            <w:tcW w:w="3083" w:type="pct"/>
            <w:shd w:val="clear" w:color="auto" w:fill="auto"/>
          </w:tcPr>
          <w:p w14:paraId="7EA54057" w14:textId="77777777"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Cs w:val="32"/>
                <w:cs/>
              </w:rPr>
              <w:t>การประกันคุณภาพภายในของการบริหารจัดการ</w:t>
            </w:r>
          </w:p>
        </w:tc>
        <w:tc>
          <w:tcPr>
            <w:tcW w:w="1902" w:type="pct"/>
            <w:vMerge w:val="restart"/>
            <w:shd w:val="clear" w:color="auto" w:fill="auto"/>
          </w:tcPr>
          <w:p w14:paraId="7EA54058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5C" w14:textId="7777777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14:paraId="7EA5405A" w14:textId="77777777"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shd w:val="clear" w:color="auto" w:fill="auto"/>
          </w:tcPr>
          <w:p w14:paraId="7EA5405B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5F" w14:textId="7777777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14:paraId="7EA5405D" w14:textId="77777777"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การประกันคุณภาพภายในสำหรับสถาบันร่วมผลิต</w:t>
            </w:r>
          </w:p>
        </w:tc>
        <w:tc>
          <w:tcPr>
            <w:tcW w:w="1902" w:type="pct"/>
            <w:vMerge/>
            <w:shd w:val="clear" w:color="auto" w:fill="auto"/>
          </w:tcPr>
          <w:p w14:paraId="7EA5405E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62" w14:textId="7777777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14:paraId="7EA54060" w14:textId="77777777"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shd w:val="clear" w:color="auto" w:fill="auto"/>
          </w:tcPr>
          <w:p w14:paraId="7EA54061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65" w14:textId="77777777" w:rsidTr="009A3472">
        <w:trPr>
          <w:gridAfter w:val="1"/>
          <w:wAfter w:w="15" w:type="pct"/>
          <w:trHeight w:val="83"/>
        </w:trPr>
        <w:tc>
          <w:tcPr>
            <w:tcW w:w="3083" w:type="pct"/>
            <w:shd w:val="clear" w:color="auto" w:fill="auto"/>
          </w:tcPr>
          <w:p w14:paraId="7EA54063" w14:textId="77777777"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บบและกลไกในการทวนสอบผลสัมฤทธิ์ทางการศึกษาและการรายงานผลการทวนสอบอย่างเป็นระบบใ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u w:val="single"/>
                <w:cs/>
              </w:rPr>
              <w:t>ระดับรายวิชา</w:t>
            </w:r>
          </w:p>
        </w:tc>
        <w:tc>
          <w:tcPr>
            <w:tcW w:w="1902" w:type="pct"/>
            <w:vMerge/>
            <w:shd w:val="clear" w:color="auto" w:fill="auto"/>
          </w:tcPr>
          <w:p w14:paraId="7EA54064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68" w14:textId="77777777" w:rsidTr="000A4C55">
        <w:trPr>
          <w:gridAfter w:val="1"/>
          <w:wAfter w:w="15" w:type="pct"/>
          <w:trHeight w:val="215"/>
        </w:trPr>
        <w:tc>
          <w:tcPr>
            <w:tcW w:w="3083" w:type="pct"/>
            <w:shd w:val="clear" w:color="auto" w:fill="auto"/>
          </w:tcPr>
          <w:p w14:paraId="7EA54066" w14:textId="77777777"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shd w:val="clear" w:color="auto" w:fill="auto"/>
          </w:tcPr>
          <w:p w14:paraId="7EA54067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6B" w14:textId="77777777" w:rsidTr="00366769">
        <w:trPr>
          <w:gridAfter w:val="1"/>
          <w:wAfter w:w="15" w:type="pct"/>
          <w:trHeight w:val="215"/>
        </w:trPr>
        <w:tc>
          <w:tcPr>
            <w:tcW w:w="3083" w:type="pct"/>
            <w:shd w:val="clear" w:color="auto" w:fill="auto"/>
          </w:tcPr>
          <w:p w14:paraId="7EA54069" w14:textId="77777777" w:rsidR="00412C7C" w:rsidRPr="00EB35A7" w:rsidRDefault="00412C7C" w:rsidP="00412C7C">
            <w:pPr>
              <w:pStyle w:val="ListParagraph"/>
              <w:numPr>
                <w:ilvl w:val="0"/>
                <w:numId w:val="44"/>
              </w:numPr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cs/>
              </w:rPr>
              <w:t>ระบบและกลไกในการทวนสอบผลสัมฤทธิ์ทางการศึกษาและการรายงานผลการทวนสอบอย่างเป็นระบบใน</w:t>
            </w:r>
            <w:r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Cs w:val="32"/>
                <w:u w:val="single"/>
                <w:cs/>
              </w:rPr>
              <w:t>ระดับหลักสูตร</w:t>
            </w:r>
          </w:p>
        </w:tc>
        <w:tc>
          <w:tcPr>
            <w:tcW w:w="1902" w:type="pct"/>
            <w:vMerge/>
            <w:shd w:val="clear" w:color="auto" w:fill="auto"/>
          </w:tcPr>
          <w:p w14:paraId="7EA5406A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6E" w14:textId="77777777" w:rsidTr="005148C7">
        <w:trPr>
          <w:gridAfter w:val="1"/>
          <w:wAfter w:w="15" w:type="pct"/>
          <w:trHeight w:val="215"/>
        </w:trPr>
        <w:tc>
          <w:tcPr>
            <w:tcW w:w="3083" w:type="pct"/>
            <w:shd w:val="clear" w:color="auto" w:fill="auto"/>
          </w:tcPr>
          <w:p w14:paraId="7EA5406C" w14:textId="77777777" w:rsidR="00412C7C" w:rsidRPr="00EB35A7" w:rsidRDefault="00412C7C" w:rsidP="00412C7C">
            <w:pPr>
              <w:pStyle w:val="ListParagraph"/>
              <w:ind w:left="1440"/>
              <w:rPr>
                <w:rFonts w:ascii="TH Sarabun New" w:hAnsi="TH Sarabun New" w:cs="TH Sarabun New"/>
                <w:color w:val="000000" w:themeColor="text1"/>
                <w:szCs w:val="32"/>
                <w:cs/>
              </w:rPr>
            </w:pPr>
          </w:p>
        </w:tc>
        <w:tc>
          <w:tcPr>
            <w:tcW w:w="1902" w:type="pct"/>
            <w:vMerge/>
            <w:tcBorders>
              <w:bottom w:val="nil"/>
            </w:tcBorders>
            <w:shd w:val="clear" w:color="auto" w:fill="auto"/>
          </w:tcPr>
          <w:p w14:paraId="7EA5406D" w14:textId="77777777" w:rsidR="00412C7C" w:rsidRPr="00EB35A7" w:rsidRDefault="00412C7C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70" w14:textId="77777777" w:rsidTr="00BB125C">
        <w:trPr>
          <w:trHeight w:val="499"/>
        </w:trPr>
        <w:tc>
          <w:tcPr>
            <w:tcW w:w="5000" w:type="pct"/>
            <w:gridSpan w:val="3"/>
            <w:shd w:val="clear" w:color="auto" w:fill="D9D9D9" w:themeFill="background1" w:themeFillShade="D9"/>
          </w:tcPr>
          <w:p w14:paraId="7EA5406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ย่อย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ฏิสัมพันธ์กับภาคสุขภาพ</w:t>
            </w:r>
          </w:p>
        </w:tc>
      </w:tr>
      <w:tr w:rsidR="00EB35A7" w:rsidRPr="00EB35A7" w14:paraId="7EA54072" w14:textId="77777777" w:rsidTr="00BB125C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4071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4074" w14:textId="77777777" w:rsidTr="000E3348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4073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มีปฏิสัมพันธ์เชิงสร้างสรรค์ร่วมกับภาคสุขภาพและภาคอื่นที่เกี่ยวข้องกับสุขภาพ</w:t>
            </w:r>
          </w:p>
        </w:tc>
      </w:tr>
      <w:tr w:rsidR="00EB35A7" w:rsidRPr="00EB35A7" w14:paraId="7EA54077" w14:textId="77777777" w:rsidTr="005148C7">
        <w:trPr>
          <w:trHeight w:val="553"/>
        </w:trPr>
        <w:tc>
          <w:tcPr>
            <w:tcW w:w="3083" w:type="pct"/>
            <w:shd w:val="clear" w:color="auto" w:fill="auto"/>
          </w:tcPr>
          <w:p w14:paraId="7EA54075" w14:textId="77777777" w:rsidR="00DF4459" w:rsidRPr="00EB35A7" w:rsidRDefault="00DF4459" w:rsidP="0053346A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color w:val="000000" w:themeColor="text1"/>
                <w:spacing w:val="-4"/>
                <w:sz w:val="32"/>
                <w:szCs w:val="32"/>
                <w:cs/>
                <w:lang w:val="fr-FR"/>
              </w:rPr>
              <w:t xml:space="preserve">        </w:t>
            </w:r>
          </w:p>
        </w:tc>
        <w:tc>
          <w:tcPr>
            <w:tcW w:w="1917" w:type="pct"/>
            <w:gridSpan w:val="2"/>
            <w:shd w:val="clear" w:color="auto" w:fill="auto"/>
          </w:tcPr>
          <w:p w14:paraId="7EA54076" w14:textId="77777777" w:rsidR="00DF4459" w:rsidRPr="00EB35A7" w:rsidRDefault="00DF4459" w:rsidP="0053346A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79" w14:textId="77777777" w:rsidTr="00BB125C">
        <w:trPr>
          <w:trHeight w:val="499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EA54078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407B" w14:textId="77777777" w:rsidTr="000E3348">
        <w:trPr>
          <w:trHeight w:val="499"/>
        </w:trPr>
        <w:tc>
          <w:tcPr>
            <w:tcW w:w="5000" w:type="pct"/>
            <w:gridSpan w:val="3"/>
            <w:shd w:val="clear" w:color="auto" w:fill="auto"/>
          </w:tcPr>
          <w:p w14:paraId="7EA5407A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8.5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สร้างความร่วมมืออย่างเป็นทางการกับองค์การ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/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น่วยงานในภาคสุขภา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ช่น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วร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สส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proofErr w:type="spellStart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ช</w:t>
            </w:r>
            <w:proofErr w:type="spellEnd"/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.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นต้น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)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รอบคลุมทั้งระดับบุคลากรและนิสิตนักศึกษา</w:t>
            </w:r>
          </w:p>
        </w:tc>
      </w:tr>
      <w:tr w:rsidR="00EB35A7" w:rsidRPr="00EB35A7" w14:paraId="7EA5407E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7C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gridSpan w:val="2"/>
            <w:shd w:val="clear" w:color="auto" w:fill="auto"/>
          </w:tcPr>
          <w:p w14:paraId="7EA5407D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14:paraId="7EA5407F" w14:textId="77777777"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p w14:paraId="7EA54080" w14:textId="77777777" w:rsidR="00DF4459" w:rsidRPr="00EB35A7" w:rsidRDefault="00DF4459" w:rsidP="00DF4459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  <w:r w:rsidRPr="00EB35A7">
        <w:rPr>
          <w:rFonts w:ascii="TH Sarabun New" w:hAnsi="TH Sarabun New" w:cs="TH Sarabun New"/>
          <w:color w:val="000000" w:themeColor="text1"/>
          <w:sz w:val="32"/>
          <w:szCs w:val="32"/>
          <w:cs/>
        </w:rPr>
        <w:br w:type="page"/>
      </w:r>
    </w:p>
    <w:p w14:paraId="7EA54081" w14:textId="77777777" w:rsidR="00BB125C" w:rsidRPr="00EB35A7" w:rsidRDefault="00BB125C" w:rsidP="00DF4459">
      <w:pPr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tbl>
      <w:tblPr>
        <w:tblW w:w="496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93"/>
        <w:gridCol w:w="3664"/>
      </w:tblGrid>
      <w:tr w:rsidR="00EB35A7" w:rsidRPr="00EB35A7" w14:paraId="7EA54083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D9D9D9" w:themeFill="background1" w:themeFillShade="D9"/>
          </w:tcPr>
          <w:p w14:paraId="7EA54082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งค์ประกอบที่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 :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ทบทวนและพัฒนาอย่างต่อเนื่อง</w:t>
            </w:r>
          </w:p>
        </w:tc>
      </w:tr>
      <w:tr w:rsidR="00EB35A7" w:rsidRPr="00EB35A7" w14:paraId="7EA54085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84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พื้นฐาน</w:t>
            </w:r>
          </w:p>
        </w:tc>
      </w:tr>
      <w:tr w:rsidR="00EB35A7" w:rsidRPr="00EB35A7" w14:paraId="7EA54087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86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ฐานะที่สถาบันมีความเป็นพลวัตและมีความรับผิดชอบต่อสังคม</w:t>
            </w:r>
            <w:r w:rsidR="0053346A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ต้อง</w:t>
            </w:r>
          </w:p>
        </w:tc>
      </w:tr>
      <w:tr w:rsidR="00EB35A7" w:rsidRPr="00EB35A7" w14:paraId="7EA54089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88" w14:textId="77777777" w:rsidR="003A19A5" w:rsidRPr="00EB35A7" w:rsidRDefault="003A19A5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ิเริ่มกระบวนการสำหรับการทบทวนและปรับปรุงกระบวนกา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โครงสร้าง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นื้อห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ผลลัพธ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คุณลักษณะบัณฑิตที่พึงประสงค์ของหลักสูต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รวมถึงการประเมิ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สภาพแวดล้อมในการเรียนรู้ในหลักสูต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ป็นปัจจุบันอย่างสม่ำเสมอ</w:t>
            </w:r>
          </w:p>
        </w:tc>
      </w:tr>
      <w:tr w:rsidR="00EB35A7" w:rsidRPr="00EB35A7" w14:paraId="7EA5408C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8A" w14:textId="77777777" w:rsidR="00DF4459" w:rsidRPr="00EB35A7" w:rsidRDefault="00DF4459" w:rsidP="000E3348">
            <w:pPr>
              <w:shd w:val="clear" w:color="auto" w:fill="FFFFFF"/>
              <w:spacing w:after="0" w:line="240" w:lineRule="auto"/>
              <w:jc w:val="thaiDistribute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8B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8E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8D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ปรับแก้ข้อบกพร่องที่ตรวจพบและมีข้อมูลอ้างอิง</w:t>
            </w:r>
          </w:p>
        </w:tc>
      </w:tr>
      <w:tr w:rsidR="00EB35A7" w:rsidRPr="00EB35A7" w14:paraId="7EA54091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8F" w14:textId="77777777" w:rsidR="00DF4459" w:rsidRPr="00EB35A7" w:rsidRDefault="00DF4459" w:rsidP="000E3348">
            <w:pPr>
              <w:shd w:val="clear" w:color="auto" w:fill="FFFFFF"/>
              <w:spacing w:after="0" w:line="240" w:lineRule="auto"/>
              <w:jc w:val="thaiDistribute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90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93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92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ัดสรรทรัพยากรให้เพียงพอเพื่อการทบทวนและพัฒนาอย่างต่อเนื่อง</w:t>
            </w:r>
          </w:p>
        </w:tc>
      </w:tr>
      <w:tr w:rsidR="00EB35A7" w:rsidRPr="00EB35A7" w14:paraId="7EA54096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94" w14:textId="77777777" w:rsidR="00DF4459" w:rsidRPr="00EB35A7" w:rsidRDefault="00DF4459" w:rsidP="000E3348">
            <w:pPr>
              <w:spacing w:after="0" w:line="240" w:lineRule="auto"/>
              <w:ind w:firstLine="72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95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98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97" w14:textId="77777777" w:rsidR="00DF4459" w:rsidRPr="00EB35A7" w:rsidRDefault="003A19A5" w:rsidP="00621D81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ดำเนินการพัฒนาสถาบันโดยใช้เกณฑ์คุณภาพการศึกษาเพื่อการดำเนินการที่เป็นเลิศ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(Education Criteria for Performance Excellence) (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ฉพาะสถาบันผลิตแพทย์ที่มีบัณฑิตแพทย์สำเร็จการศึกษาแล้ว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</w:tr>
      <w:tr w:rsidR="00EB35A7" w:rsidRPr="00EB35A7" w14:paraId="7EA5409B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99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9A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9D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9C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i/>
                <w:iCs/>
                <w:color w:val="000000" w:themeColor="text1"/>
                <w:sz w:val="32"/>
                <w:szCs w:val="32"/>
                <w:cs/>
              </w:rPr>
              <w:t>ข้อมาตรฐานเพื่อการพัฒนาคุณภาพ</w:t>
            </w:r>
          </w:p>
        </w:tc>
      </w:tr>
      <w:tr w:rsidR="00EB35A7" w:rsidRPr="00EB35A7" w14:paraId="7EA5409F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9E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</w:t>
            </w:r>
          </w:p>
        </w:tc>
      </w:tr>
      <w:tr w:rsidR="00EB35A7" w:rsidRPr="00EB35A7" w14:paraId="7EA540A4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A0" w14:textId="77777777"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มีกระบวนการทบทวนและพัฒนาบนรากฐานของ</w:t>
            </w:r>
          </w:p>
          <w:p w14:paraId="7EA540A1" w14:textId="77777777"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ศึกษาและวิเคราะห์แบบไปข้างหน้า</w:t>
            </w:r>
          </w:p>
          <w:p w14:paraId="7EA540A2" w14:textId="77777777" w:rsidR="003A19A5" w:rsidRPr="00EB35A7" w:rsidRDefault="003A19A5" w:rsidP="000E3348">
            <w:pPr>
              <w:pStyle w:val="Default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ข้อมูลการประเมินภายในของสถาบั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</w:t>
            </w:r>
          </w:p>
          <w:p w14:paraId="7EA540A3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หลักฐานทางวิชาการด้านแพทยศาสตรศึกษา</w:t>
            </w:r>
          </w:p>
        </w:tc>
      </w:tr>
      <w:tr w:rsidR="00EB35A7" w:rsidRPr="00EB35A7" w14:paraId="7EA540A7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A5" w14:textId="77777777" w:rsidR="00DF4459" w:rsidRPr="00EB35A7" w:rsidRDefault="00DF4459" w:rsidP="000E3348">
            <w:pPr>
              <w:spacing w:after="0" w:line="240" w:lineRule="auto"/>
              <w:ind w:firstLine="45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A6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A9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A8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ำให้เชื่อมั่นได้ว่ากระบวนการทบทวนและพัฒน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ปรับโครงสร้าง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ะทำให้เกิดการปรับนโยบายและการปฏิบัติ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ื่อให้สอดคล้องกับผลการดำเนินงานในอดีต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ิจกรรมปัจจุบั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มุมมองอนาคต</w:t>
            </w:r>
          </w:p>
        </w:tc>
      </w:tr>
      <w:tr w:rsidR="00EB35A7" w:rsidRPr="00EB35A7" w14:paraId="7EA540AC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AA" w14:textId="77777777" w:rsidR="00DF4459" w:rsidRPr="00EB35A7" w:rsidRDefault="00DF4459" w:rsidP="000E3348">
            <w:pPr>
              <w:tabs>
                <w:tab w:val="left" w:pos="554"/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AB" w14:textId="77777777" w:rsidR="00DF4459" w:rsidRPr="00EB35A7" w:rsidRDefault="00DF4459" w:rsidP="000E3348">
            <w:pPr>
              <w:shd w:val="clear" w:color="auto" w:fill="FFFFFF"/>
              <w:spacing w:after="0" w:line="240" w:lineRule="auto"/>
              <w:rPr>
                <w:rFonts w:ascii="TH Sarabun New" w:eastAsia="Times New Roman" w:hAnsi="TH Sarabun New" w:cs="TH Sarabun New"/>
                <w:color w:val="000000" w:themeColor="text1"/>
                <w:sz w:val="32"/>
                <w:szCs w:val="32"/>
                <w:rtl/>
                <w:cs/>
              </w:rPr>
            </w:pPr>
          </w:p>
        </w:tc>
      </w:tr>
      <w:tr w:rsidR="00EB35A7" w:rsidRPr="00EB35A7" w14:paraId="7EA540AE" w14:textId="77777777" w:rsidTr="00BB125C">
        <w:trPr>
          <w:trHeight w:val="499"/>
        </w:trPr>
        <w:tc>
          <w:tcPr>
            <w:tcW w:w="5000" w:type="pct"/>
            <w:gridSpan w:val="2"/>
            <w:shd w:val="clear" w:color="auto" w:fill="F2F2F2" w:themeFill="background1" w:themeFillShade="F2"/>
          </w:tcPr>
          <w:p w14:paraId="7EA540AD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นกระบวนการทบทวนและพัฒน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ถาบันควรคำนึงถึงประเด็นต่อไปนี้</w:t>
            </w:r>
          </w:p>
        </w:tc>
      </w:tr>
      <w:tr w:rsidR="00EB35A7" w:rsidRPr="00EB35A7" w14:paraId="7EA540B0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AF" w14:textId="77777777" w:rsidR="003A19A5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3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พันธกิจและผลลัพธ์ที่พึงประสงค์ของสถาบันให้เข้ากับการเปลี่ยนแปลงของสังคม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ทั้งด้านวิชากา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ศรษฐกิจสังคม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ัฒนธรรม</w:t>
            </w:r>
          </w:p>
        </w:tc>
      </w:tr>
      <w:tr w:rsidR="00EB35A7" w:rsidRPr="00EB35A7" w14:paraId="7EA540B3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B1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40B2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B6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B4" w14:textId="77777777" w:rsidR="003A19A5" w:rsidRPr="00EB35A7" w:rsidRDefault="003A19A5" w:rsidP="003A19A5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4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ผลลัพธ์ทางการศึกษาที่พึงประสงค์ของนิสิตนักศึกษาที่กาลังจะสำเร็จการ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ให้สอดคล้องกับความต้องการที่จ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ป็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ตามสภาพแวดล้อมที่บัณฑิตจะเข้าท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งา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มีข้อมูลอ้างอิง</w:t>
            </w:r>
          </w:p>
          <w:p w14:paraId="7EA540B5" w14:textId="77777777" w:rsidR="00DF4459" w:rsidRPr="00EB35A7" w:rsidRDefault="003A19A5" w:rsidP="003A19A5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อนึ่ง การปรับอาจครอบคลุมทักษะทางคลินิก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ฝึกอบรมด้านสาธารณสุข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การบริบาลผู้ป่วย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เหมาะสมกับบทบาทที่บัณฑิตจะได้รับมอบหมาย</w:t>
            </w:r>
          </w:p>
        </w:tc>
      </w:tr>
      <w:tr w:rsidR="00EB35A7" w:rsidRPr="00EB35A7" w14:paraId="7EA540B9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B7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40B8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BB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BA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5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หลักสูตรและวิธีการจัดการเรียนการสอนที่เชื่อมั่นได้ว่ามีความเหมาะสมและตรงประเด็น</w:t>
            </w:r>
          </w:p>
        </w:tc>
      </w:tr>
      <w:tr w:rsidR="00EB35A7" w:rsidRPr="00EB35A7" w14:paraId="7EA540BE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BC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BD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C3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BF" w14:textId="77777777" w:rsidR="003A19A5" w:rsidRPr="00EB35A7" w:rsidRDefault="003A19A5" w:rsidP="003A19A5">
            <w:pPr>
              <w:pStyle w:val="Default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6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องค์ประกอบหลักสูตรและความสัมพันธ์ขององค์ประกอบเพื่อให้สอดคล้องกับ</w:t>
            </w:r>
          </w:p>
          <w:p w14:paraId="7EA540C0" w14:textId="77777777" w:rsidR="003A19A5" w:rsidRPr="00EB35A7" w:rsidRDefault="003A19A5" w:rsidP="003A19A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ก้าวหน้าทางวิชาการด้านวิทยาศาสตร์การแพทย์พื้นฐา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ทยาศาสตร์การแพทย์คลินิก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ฤติกรรมศาสตร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สังคมศาสตร์</w:t>
            </w:r>
          </w:p>
          <w:p w14:paraId="7EA540C1" w14:textId="77777777" w:rsidR="00621D81" w:rsidRPr="00EB35A7" w:rsidRDefault="003A19A5" w:rsidP="003A19A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-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ปลี่ยนแปลงของข้อมูลประชากรศาสตร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ุขภาพและการเกิดโรคของประชาก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ภาวะด้านเศรษฐกิจสังคมและวัฒนธรรม</w:t>
            </w:r>
          </w:p>
          <w:p w14:paraId="7EA540C2" w14:textId="77777777" w:rsidR="00DF4459" w:rsidRPr="00EB35A7" w:rsidRDefault="003A19A5" w:rsidP="003A19A5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ควรทำให้เชื่อมั่นว่าได้ครอบคลุมความรู้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นวคิด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วิธีการที่ทันสมัยและตรงประเด็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ยกเลิกสิ่งที่ล้าสมัย</w:t>
            </w:r>
          </w:p>
        </w:tc>
      </w:tr>
      <w:tr w:rsidR="00EB35A7" w:rsidRPr="00EB35A7" w14:paraId="7EA540C6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C4" w14:textId="77777777" w:rsidR="00DF4459" w:rsidRPr="00EB35A7" w:rsidRDefault="00DF4459" w:rsidP="000E3348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40C5" w14:textId="77777777"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C8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C7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7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พัฒนาหลักการประเมินผล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วิธีและจำ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นวนครั้งของการสอบ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อดคล้องกับผลลัพธ์ทางการศึกษาที่พึงประสงค์และวิธีการจัดการเรียนการสอนที่เปลี่ยนแปลงไป</w:t>
            </w:r>
          </w:p>
        </w:tc>
      </w:tr>
      <w:tr w:rsidR="00EB35A7" w:rsidRPr="00EB35A7" w14:paraId="7EA540CB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C9" w14:textId="77777777" w:rsidR="00DF4459" w:rsidRPr="00EB35A7" w:rsidRDefault="00DF4459" w:rsidP="000E3348">
            <w:pPr>
              <w:spacing w:after="0" w:line="240" w:lineRule="auto"/>
              <w:ind w:firstLine="360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40CA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</w:tr>
      <w:tr w:rsidR="00EB35A7" w:rsidRPr="00EB35A7" w14:paraId="7EA540CD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CC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8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นโยบายการรับ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วิธีการคัดเลือก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จำนวนนิสิตนัก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ให้สอดคล้องกับความคาดหวังและสภาพแวดล้อมที่เปลี่ยนแปลงไป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ความต้องการที่จำเป็นด้านทรัพยากรบุคคล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เปลี่ยนแปลงระบบการศึกษาก่อนระดับอุดม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ข้อกำหนดของหลักสูตร</w:t>
            </w:r>
          </w:p>
        </w:tc>
      </w:tr>
      <w:tr w:rsidR="00EB35A7" w:rsidRPr="00EB35A7" w14:paraId="7EA540D0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CE" w14:textId="77777777" w:rsidR="00DF4459" w:rsidRPr="00EB35A7" w:rsidRDefault="00DF4459" w:rsidP="000E3348">
            <w:pPr>
              <w:tabs>
                <w:tab w:val="center" w:pos="2362"/>
              </w:tabs>
              <w:suppressAutoHyphens/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40CF" w14:textId="77777777" w:rsidR="00DF4459" w:rsidRPr="00EB35A7" w:rsidRDefault="00DF4459" w:rsidP="000E3348">
            <w:pPr>
              <w:tabs>
                <w:tab w:val="center" w:pos="1278"/>
              </w:tabs>
              <w:suppressAutoHyphens/>
              <w:spacing w:after="0" w:line="240" w:lineRule="auto"/>
              <w:rPr>
                <w:rFonts w:ascii="TH Sarabun New" w:hAnsi="TH Sarabun New" w:cs="TH Sarabun New"/>
                <w:b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D2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D1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9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นโยบายการรับและการพัฒนาคณาจารย์ให้สอดคล้องกับความต้องการที่เปลี่ยนแปลงไป</w:t>
            </w:r>
          </w:p>
        </w:tc>
      </w:tr>
      <w:tr w:rsidR="00EB35A7" w:rsidRPr="00EB35A7" w14:paraId="7EA540D5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D3" w14:textId="77777777" w:rsidR="00DF4459" w:rsidRPr="00EB35A7" w:rsidRDefault="00DF4459" w:rsidP="000E3348">
            <w:pPr>
              <w:spacing w:after="0" w:line="240" w:lineRule="auto"/>
              <w:ind w:firstLine="360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lang w:val="fr-FR"/>
              </w:rPr>
            </w:pPr>
          </w:p>
        </w:tc>
        <w:tc>
          <w:tcPr>
            <w:tcW w:w="1917" w:type="pct"/>
            <w:shd w:val="clear" w:color="auto" w:fill="auto"/>
          </w:tcPr>
          <w:p w14:paraId="7EA540D4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  <w:tr w:rsidR="00EB35A7" w:rsidRPr="00EB35A7" w14:paraId="7EA540D7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D6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0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รับทรัพยากรทางการศึกษาให้เป็นปัจจุบัน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สอดคล้องกับความต้องการจำเป็นที่เปลี่ยนแปลงไป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ได้แก่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ำนวนนิสิตนักศึกษา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จำนวนและประเภทของคณาจารย์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หลักสูตร</w:t>
            </w:r>
          </w:p>
        </w:tc>
      </w:tr>
      <w:tr w:rsidR="00EB35A7" w:rsidRPr="00EB35A7" w14:paraId="7EA540DA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D8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D9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DC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DB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1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กลั่นกรองกระบวนการกำกับดูแลและการประเมินหลักสูตร</w:t>
            </w:r>
          </w:p>
        </w:tc>
      </w:tr>
      <w:tr w:rsidR="00EB35A7" w:rsidRPr="00EB35A7" w14:paraId="7EA540DF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DD" w14:textId="77777777" w:rsidR="00DF4459" w:rsidRPr="00EB35A7" w:rsidRDefault="00DF4459" w:rsidP="000E3348">
            <w:pPr>
              <w:spacing w:after="0"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1917" w:type="pct"/>
            <w:shd w:val="clear" w:color="auto" w:fill="auto"/>
          </w:tcPr>
          <w:p w14:paraId="7EA540DE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</w:tr>
      <w:tr w:rsidR="00EB35A7" w:rsidRPr="00EB35A7" w14:paraId="7EA540E1" w14:textId="77777777" w:rsidTr="000E3348">
        <w:trPr>
          <w:trHeight w:val="499"/>
        </w:trPr>
        <w:tc>
          <w:tcPr>
            <w:tcW w:w="5000" w:type="pct"/>
            <w:gridSpan w:val="2"/>
            <w:shd w:val="clear" w:color="auto" w:fill="auto"/>
          </w:tcPr>
          <w:p w14:paraId="7EA540E0" w14:textId="77777777" w:rsidR="00DF4459" w:rsidRPr="00EB35A7" w:rsidRDefault="003A19A5" w:rsidP="000E3348">
            <w:pPr>
              <w:spacing w:after="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lastRenderedPageBreak/>
              <w:t>พ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</w:rPr>
              <w:t xml:space="preserve"> 9.0.12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พัฒนาโครงสร้างขององค์ก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การปกครองและการบริหารจัดการ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เพื่อรับมือกับสภาพแวดล้อมและความต้องการที่จำเป็นที่เปลี่ยนแปลงไป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และปรับให้เกิดผลประโยชน์กับผู้มีส่วนได้ส่วนเสียกลุ่มต่าง</w:t>
            </w:r>
            <w:r w:rsidR="00C16EF6" w:rsidRPr="00EB35A7">
              <w:rPr>
                <w:rFonts w:ascii="TH Sarabun New" w:hAnsi="TH Sarabun New" w:cs="TH Sarabun New" w:hint="cs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ๆ</w:t>
            </w:r>
            <w:r w:rsidR="00621D81"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EB35A7">
              <w:rPr>
                <w:rFonts w:ascii="TH Sarabun New" w:hAnsi="TH Sarabun New" w:cs="TH Sarabun New"/>
                <w:b/>
                <w:bCs/>
                <w:color w:val="000000" w:themeColor="text1"/>
                <w:sz w:val="32"/>
                <w:szCs w:val="32"/>
                <w:cs/>
              </w:rPr>
              <w:t>ตามแต่ละช่วงเวลา</w:t>
            </w:r>
          </w:p>
        </w:tc>
      </w:tr>
      <w:tr w:rsidR="00EB35A7" w:rsidRPr="00EB35A7" w14:paraId="7EA540E4" w14:textId="77777777" w:rsidTr="005148C7">
        <w:trPr>
          <w:trHeight w:val="499"/>
        </w:trPr>
        <w:tc>
          <w:tcPr>
            <w:tcW w:w="3083" w:type="pct"/>
            <w:shd w:val="clear" w:color="auto" w:fill="auto"/>
          </w:tcPr>
          <w:p w14:paraId="7EA540E2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917" w:type="pct"/>
            <w:shd w:val="clear" w:color="auto" w:fill="auto"/>
          </w:tcPr>
          <w:p w14:paraId="7EA540E3" w14:textId="77777777" w:rsidR="00DF4459" w:rsidRPr="00EB35A7" w:rsidRDefault="00DF4459" w:rsidP="000E3348">
            <w:pPr>
              <w:spacing w:after="0" w:line="240" w:lineRule="auto"/>
              <w:rPr>
                <w:rFonts w:ascii="TH Sarabun New" w:hAnsi="TH Sarabun New" w:cs="TH Sarabun New"/>
                <w:color w:val="000000" w:themeColor="text1"/>
                <w:sz w:val="32"/>
                <w:szCs w:val="32"/>
              </w:rPr>
            </w:pPr>
          </w:p>
        </w:tc>
      </w:tr>
    </w:tbl>
    <w:p w14:paraId="7EA540E5" w14:textId="77777777" w:rsidR="00DF4459" w:rsidRPr="00EB35A7" w:rsidRDefault="00DF4459" w:rsidP="00DF4459">
      <w:pPr>
        <w:spacing w:after="0" w:line="240" w:lineRule="auto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p w14:paraId="7EA540E6" w14:textId="77777777" w:rsidR="00816BA8" w:rsidRPr="00EB35A7" w:rsidRDefault="00816BA8">
      <w:pPr>
        <w:rPr>
          <w:rFonts w:ascii="TH Sarabun New" w:hAnsi="TH Sarabun New" w:cs="TH Sarabun New"/>
          <w:color w:val="000000" w:themeColor="text1"/>
          <w:sz w:val="32"/>
          <w:szCs w:val="32"/>
        </w:rPr>
      </w:pPr>
    </w:p>
    <w:sectPr w:rsidR="00816BA8" w:rsidRPr="00EB35A7" w:rsidSect="00CE44FF">
      <w:headerReference w:type="default" r:id="rId8"/>
      <w:footerReference w:type="default" r:id="rId9"/>
      <w:pgSz w:w="11906" w:h="16838"/>
      <w:pgMar w:top="1134" w:right="1134" w:bottom="1134" w:left="1134" w:header="709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540E9" w14:textId="77777777" w:rsidR="00CD2AC4" w:rsidRDefault="00CD2AC4" w:rsidP="003F5EDD">
      <w:pPr>
        <w:spacing w:after="0" w:line="240" w:lineRule="auto"/>
      </w:pPr>
      <w:r>
        <w:separator/>
      </w:r>
    </w:p>
  </w:endnote>
  <w:endnote w:type="continuationSeparator" w:id="0">
    <w:p w14:paraId="7EA540EA" w14:textId="77777777" w:rsidR="00CD2AC4" w:rsidRDefault="00CD2AC4" w:rsidP="003F5E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105475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EA540F0" w14:textId="77777777" w:rsidR="00AD1702" w:rsidRDefault="00AD1702">
            <w:pPr>
              <w:pStyle w:val="Footer"/>
              <w:jc w:val="right"/>
            </w:pPr>
            <w:r>
              <w:rPr>
                <w:rFonts w:hint="cs"/>
                <w:cs/>
              </w:rPr>
              <w:t>หน้า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81A4E">
              <w:rPr>
                <w:b/>
                <w:bCs/>
                <w:noProof/>
              </w:rPr>
              <w:t>3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</w:t>
            </w:r>
            <w:r>
              <w:rPr>
                <w:rFonts w:hint="cs"/>
                <w:cs/>
              </w:rPr>
              <w:t>/</w:t>
            </w: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81A4E">
              <w:rPr>
                <w:b/>
                <w:bCs/>
                <w:noProof/>
              </w:rPr>
              <w:t>4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EA540F1" w14:textId="77777777" w:rsidR="00AD1702" w:rsidRDefault="00AD1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A540E7" w14:textId="77777777" w:rsidR="00CD2AC4" w:rsidRDefault="00CD2AC4" w:rsidP="003F5EDD">
      <w:pPr>
        <w:spacing w:after="0" w:line="240" w:lineRule="auto"/>
      </w:pPr>
      <w:r>
        <w:separator/>
      </w:r>
    </w:p>
  </w:footnote>
  <w:footnote w:type="continuationSeparator" w:id="0">
    <w:p w14:paraId="7EA540E8" w14:textId="77777777" w:rsidR="00CD2AC4" w:rsidRDefault="00CD2AC4" w:rsidP="003F5E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540EB" w14:textId="77777777" w:rsidR="00AD1702" w:rsidRPr="00BF369B" w:rsidRDefault="00AD1702" w:rsidP="003F5EDD">
    <w:pPr>
      <w:pStyle w:val="Header"/>
      <w:tabs>
        <w:tab w:val="left" w:pos="1530"/>
      </w:tabs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>
      <w:rPr>
        <w:rFonts w:ascii="Times New Roman" w:hAnsi="Times New Roman"/>
        <w:noProof/>
        <w:color w:val="17365D" w:themeColor="text2" w:themeShade="BF"/>
        <w:sz w:val="18"/>
        <w:szCs w:val="18"/>
      </w:rPr>
      <w:drawing>
        <wp:anchor distT="0" distB="0" distL="114300" distR="114300" simplePos="0" relativeHeight="251657728" behindDoc="0" locked="0" layoutInCell="1" allowOverlap="1" wp14:anchorId="7EA540F2" wp14:editId="7EA540F3">
          <wp:simplePos x="0" y="0"/>
          <wp:positionH relativeFrom="column">
            <wp:posOffset>-157300</wp:posOffset>
          </wp:positionH>
          <wp:positionV relativeFrom="paragraph">
            <wp:posOffset>-126365</wp:posOffset>
          </wp:positionV>
          <wp:extent cx="949960" cy="634485"/>
          <wp:effectExtent l="0" t="0" r="254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IMEAc_Eng_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9960" cy="63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/>
        <w:noProof/>
        <w:color w:val="17365D" w:themeColor="text2" w:themeShade="BF"/>
        <w:sz w:val="18"/>
        <w:szCs w:val="18"/>
      </w:rPr>
      <w:t>Institute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</w:t>
    </w:r>
    <w:r>
      <w:rPr>
        <w:rFonts w:ascii="Times New Roman" w:hAnsi="Times New Roman" w:cs="Angsana New"/>
        <w:color w:val="17365D" w:themeColor="text2" w:themeShade="BF"/>
        <w:sz w:val="18"/>
        <w:szCs w:val="22"/>
      </w:rPr>
      <w:t>for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Medical Education Accreditation</w:t>
    </w:r>
  </w:p>
  <w:p w14:paraId="7EA540EC" w14:textId="77777777" w:rsidR="00AD1702" w:rsidRPr="00BF369B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proofErr w:type="spellStart"/>
    <w:r w:rsidRPr="00BF369B">
      <w:rPr>
        <w:rFonts w:ascii="Times New Roman" w:hAnsi="Times New Roman"/>
        <w:color w:val="17365D" w:themeColor="text2" w:themeShade="BF"/>
        <w:sz w:val="18"/>
        <w:szCs w:val="18"/>
      </w:rPr>
      <w:t>Ana</w:t>
    </w:r>
    <w:r>
      <w:rPr>
        <w:rFonts w:ascii="Times New Roman" w:hAnsi="Times New Roman"/>
        <w:color w:val="17365D" w:themeColor="text2" w:themeShade="BF"/>
        <w:sz w:val="18"/>
        <w:szCs w:val="18"/>
      </w:rPr>
      <w:t>n</w:t>
    </w:r>
    <w:r w:rsidRPr="00BF369B">
      <w:rPr>
        <w:rFonts w:ascii="Times New Roman" w:hAnsi="Times New Roman"/>
        <w:color w:val="17365D" w:themeColor="text2" w:themeShade="BF"/>
        <w:sz w:val="18"/>
        <w:szCs w:val="18"/>
      </w:rPr>
      <w:t>dhamahidol</w:t>
    </w:r>
    <w:proofErr w:type="spellEnd"/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 Building, Fl 4.</w:t>
    </w:r>
  </w:p>
  <w:p w14:paraId="7EA540ED" w14:textId="77777777" w:rsidR="00AD1702" w:rsidRPr="00BF369B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>Faculty of Medicine, Chulalongkorn University</w:t>
    </w:r>
  </w:p>
  <w:p w14:paraId="7EA540EE" w14:textId="6D50E59F" w:rsidR="00AD1702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  <w:r w:rsidRPr="00BF369B">
      <w:rPr>
        <w:rFonts w:ascii="Times New Roman" w:hAnsi="Times New Roman"/>
        <w:color w:val="17365D" w:themeColor="text2" w:themeShade="BF"/>
        <w:sz w:val="18"/>
        <w:szCs w:val="18"/>
      </w:rPr>
      <w:t xml:space="preserve">Bangkok 10330, Thailand      </w:t>
    </w:r>
    <w:r w:rsidRPr="001B0748">
      <w:rPr>
        <w:rFonts w:ascii="Times New Roman" w:hAnsi="Times New Roman"/>
        <w:color w:val="17365D" w:themeColor="text2" w:themeShade="BF"/>
        <w:sz w:val="18"/>
        <w:szCs w:val="18"/>
      </w:rPr>
      <w:tab/>
    </w:r>
    <w:r w:rsidRPr="001B0748">
      <w:rPr>
        <w:rFonts w:ascii="Times New Roman" w:hAnsi="Times New Roman"/>
        <w:color w:val="17365D" w:themeColor="text2" w:themeShade="BF"/>
        <w:sz w:val="18"/>
        <w:szCs w:val="18"/>
      </w:rPr>
      <w:tab/>
      <w:t xml:space="preserve">Form </w:t>
    </w:r>
    <w:r>
      <w:rPr>
        <w:rFonts w:ascii="Times New Roman" w:hAnsi="Times New Roman"/>
        <w:color w:val="17365D" w:themeColor="text2" w:themeShade="BF"/>
        <w:sz w:val="18"/>
        <w:szCs w:val="18"/>
      </w:rPr>
      <w:t>N1.</w:t>
    </w:r>
    <w:r w:rsidR="003A156B">
      <w:rPr>
        <w:rFonts w:ascii="Times New Roman" w:hAnsi="Times New Roman"/>
        <w:color w:val="17365D" w:themeColor="text2" w:themeShade="BF"/>
        <w:sz w:val="18"/>
        <w:szCs w:val="18"/>
      </w:rPr>
      <w:t>3</w:t>
    </w:r>
    <w:r>
      <w:rPr>
        <w:rFonts w:ascii="Times New Roman" w:hAnsi="Times New Roman"/>
        <w:color w:val="17365D" w:themeColor="text2" w:themeShade="BF"/>
        <w:sz w:val="18"/>
        <w:szCs w:val="18"/>
      </w:rPr>
      <w:t>/201</w:t>
    </w:r>
    <w:r w:rsidR="003A156B">
      <w:rPr>
        <w:rFonts w:ascii="Times New Roman" w:hAnsi="Times New Roman"/>
        <w:color w:val="17365D" w:themeColor="text2" w:themeShade="BF"/>
        <w:sz w:val="18"/>
        <w:szCs w:val="18"/>
      </w:rPr>
      <w:t>9</w:t>
    </w:r>
  </w:p>
  <w:p w14:paraId="7EA540EF" w14:textId="77777777" w:rsidR="00AD1702" w:rsidRDefault="00AD1702" w:rsidP="003F5EDD">
    <w:pPr>
      <w:pStyle w:val="Header"/>
      <w:ind w:left="1440"/>
      <w:rPr>
        <w:rFonts w:ascii="Times New Roman" w:hAnsi="Times New Roman"/>
        <w:color w:val="17365D" w:themeColor="text2" w:themeShade="BF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EE4C6C"/>
    <w:multiLevelType w:val="hybridMultilevel"/>
    <w:tmpl w:val="792E3784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724E3"/>
    <w:multiLevelType w:val="hybridMultilevel"/>
    <w:tmpl w:val="946A1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C0643"/>
    <w:multiLevelType w:val="hybridMultilevel"/>
    <w:tmpl w:val="A1CA6CE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408C8B48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1027B9F"/>
    <w:multiLevelType w:val="hybridMultilevel"/>
    <w:tmpl w:val="149032AE"/>
    <w:lvl w:ilvl="0" w:tplc="A31C06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33DA7"/>
    <w:multiLevelType w:val="hybridMultilevel"/>
    <w:tmpl w:val="B23EACAA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075B49"/>
    <w:multiLevelType w:val="hybridMultilevel"/>
    <w:tmpl w:val="0DEC7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52BF6"/>
    <w:multiLevelType w:val="hybridMultilevel"/>
    <w:tmpl w:val="6BB45A90"/>
    <w:lvl w:ilvl="0" w:tplc="E0DAC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821AD"/>
    <w:multiLevelType w:val="multilevel"/>
    <w:tmpl w:val="C0A07534"/>
    <w:lvl w:ilvl="0">
      <w:start w:val="1"/>
      <w:numFmt w:val="decimal"/>
      <w:lvlText w:val="%1."/>
      <w:lvlJc w:val="left"/>
      <w:pPr>
        <w:ind w:left="720" w:hanging="360"/>
      </w:pPr>
      <w:rPr>
        <w:rFonts w:asciiTheme="minorBidi" w:eastAsiaTheme="minorHAnsi" w:hAnsiTheme="minorBidi" w:cstheme="minorBidi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280F0893"/>
    <w:multiLevelType w:val="multilevel"/>
    <w:tmpl w:val="652A64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9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9" w15:restartNumberingAfterBreak="0">
    <w:nsid w:val="2AB52C43"/>
    <w:multiLevelType w:val="hybridMultilevel"/>
    <w:tmpl w:val="7CC6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752759"/>
    <w:multiLevelType w:val="hybridMultilevel"/>
    <w:tmpl w:val="EE70CAF0"/>
    <w:lvl w:ilvl="0" w:tplc="04090011">
      <w:start w:val="1"/>
      <w:numFmt w:val="decimal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358F6CD0"/>
    <w:multiLevelType w:val="hybridMultilevel"/>
    <w:tmpl w:val="F4C02496"/>
    <w:lvl w:ilvl="0" w:tplc="045C7EB2">
      <w:start w:val="1"/>
      <w:numFmt w:val="bullet"/>
      <w:lvlText w:val="-"/>
      <w:lvlJc w:val="left"/>
      <w:pPr>
        <w:ind w:left="144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73C36B9"/>
    <w:multiLevelType w:val="hybridMultilevel"/>
    <w:tmpl w:val="473C2CCC"/>
    <w:lvl w:ilvl="0" w:tplc="E46699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171DEF"/>
    <w:multiLevelType w:val="hybridMultilevel"/>
    <w:tmpl w:val="018003A2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43821"/>
    <w:multiLevelType w:val="hybridMultilevel"/>
    <w:tmpl w:val="C55C0F14"/>
    <w:lvl w:ilvl="0" w:tplc="AD007AD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DF81559"/>
    <w:multiLevelType w:val="hybridMultilevel"/>
    <w:tmpl w:val="83222D00"/>
    <w:lvl w:ilvl="0" w:tplc="8E52459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0C05385"/>
    <w:multiLevelType w:val="hybridMultilevel"/>
    <w:tmpl w:val="FB1E78B8"/>
    <w:lvl w:ilvl="0" w:tplc="3186545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1342154"/>
    <w:multiLevelType w:val="hybridMultilevel"/>
    <w:tmpl w:val="7D96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342307"/>
    <w:multiLevelType w:val="multilevel"/>
    <w:tmpl w:val="F8708C16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8"/>
      <w:numFmt w:val="decimal"/>
      <w:lvlText w:val="%1.%2"/>
      <w:lvlJc w:val="left"/>
      <w:pPr>
        <w:ind w:left="113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2160"/>
      </w:pPr>
      <w:rPr>
        <w:rFonts w:hint="default"/>
      </w:rPr>
    </w:lvl>
  </w:abstractNum>
  <w:abstractNum w:abstractNumId="19" w15:restartNumberingAfterBreak="0">
    <w:nsid w:val="49B9066F"/>
    <w:multiLevelType w:val="hybridMultilevel"/>
    <w:tmpl w:val="EB56F06A"/>
    <w:lvl w:ilvl="0" w:tplc="9BB052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8544B5"/>
    <w:multiLevelType w:val="hybridMultilevel"/>
    <w:tmpl w:val="A8FA094A"/>
    <w:lvl w:ilvl="0" w:tplc="586202B8">
      <w:start w:val="1"/>
      <w:numFmt w:val="decimal"/>
      <w:lvlText w:val="%1."/>
      <w:lvlJc w:val="left"/>
      <w:pPr>
        <w:ind w:left="720" w:hanging="360"/>
      </w:pPr>
      <w:rPr>
        <w:sz w:val="32"/>
        <w:szCs w:val="4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872A76"/>
    <w:multiLevelType w:val="hybridMultilevel"/>
    <w:tmpl w:val="5AD4F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65857"/>
    <w:multiLevelType w:val="hybridMultilevel"/>
    <w:tmpl w:val="9EC80C6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CB966D8"/>
    <w:multiLevelType w:val="multilevel"/>
    <w:tmpl w:val="5FD26D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9"/>
      <w:numFmt w:val="decimal"/>
      <w:lvlText w:val="%1.%2"/>
      <w:lvlJc w:val="left"/>
      <w:pPr>
        <w:ind w:left="12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3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74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8320" w:hanging="1440"/>
      </w:pPr>
      <w:rPr>
        <w:rFonts w:hint="default"/>
        <w:b/>
      </w:rPr>
    </w:lvl>
  </w:abstractNum>
  <w:abstractNum w:abstractNumId="24" w15:restartNumberingAfterBreak="0">
    <w:nsid w:val="5D0D0360"/>
    <w:multiLevelType w:val="multilevel"/>
    <w:tmpl w:val="35F20BA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22"/>
      <w:numFmt w:val="decimal"/>
      <w:lvlText w:val="%1.%2"/>
      <w:lvlJc w:val="left"/>
      <w:pPr>
        <w:ind w:left="420" w:hanging="4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32"/>
      </w:rPr>
    </w:lvl>
  </w:abstractNum>
  <w:abstractNum w:abstractNumId="25" w15:restartNumberingAfterBreak="0">
    <w:nsid w:val="5D932025"/>
    <w:multiLevelType w:val="hybridMultilevel"/>
    <w:tmpl w:val="E00E1BF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D9D0EB7"/>
    <w:multiLevelType w:val="hybridMultilevel"/>
    <w:tmpl w:val="538EDEE0"/>
    <w:lvl w:ilvl="0" w:tplc="92C07318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B20C4"/>
    <w:multiLevelType w:val="hybridMultilevel"/>
    <w:tmpl w:val="606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169D8"/>
    <w:multiLevelType w:val="hybridMultilevel"/>
    <w:tmpl w:val="8ABA63E6"/>
    <w:lvl w:ilvl="0" w:tplc="92C07318">
      <w:start w:val="1"/>
      <w:numFmt w:val="bullet"/>
      <w:lvlText w:val="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ECD3B72"/>
    <w:multiLevelType w:val="multilevel"/>
    <w:tmpl w:val="9312B52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64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6200" w:hanging="1800"/>
      </w:pPr>
      <w:rPr>
        <w:rFonts w:hint="default"/>
      </w:rPr>
    </w:lvl>
  </w:abstractNum>
  <w:abstractNum w:abstractNumId="30" w15:restartNumberingAfterBreak="0">
    <w:nsid w:val="5F602CD7"/>
    <w:multiLevelType w:val="hybridMultilevel"/>
    <w:tmpl w:val="8D5EBF7A"/>
    <w:lvl w:ilvl="0" w:tplc="92460E08">
      <w:start w:val="2"/>
      <w:numFmt w:val="thaiLetters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60BB433A"/>
    <w:multiLevelType w:val="multilevel"/>
    <w:tmpl w:val="77DEE1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8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2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72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5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08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9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440" w:hanging="1440"/>
      </w:pPr>
      <w:rPr>
        <w:rFonts w:hint="default"/>
        <w:b/>
      </w:rPr>
    </w:lvl>
  </w:abstractNum>
  <w:abstractNum w:abstractNumId="32" w15:restartNumberingAfterBreak="0">
    <w:nsid w:val="636A37B9"/>
    <w:multiLevelType w:val="hybridMultilevel"/>
    <w:tmpl w:val="B492B23C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42029"/>
    <w:multiLevelType w:val="multilevel"/>
    <w:tmpl w:val="0540BF02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158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/>
      </w:rPr>
    </w:lvl>
  </w:abstractNum>
  <w:abstractNum w:abstractNumId="34" w15:restartNumberingAfterBreak="0">
    <w:nsid w:val="65826E71"/>
    <w:multiLevelType w:val="hybridMultilevel"/>
    <w:tmpl w:val="131C86F4"/>
    <w:lvl w:ilvl="0" w:tplc="B0043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C71727"/>
    <w:multiLevelType w:val="multilevel"/>
    <w:tmpl w:val="8C228F9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6" w15:restartNumberingAfterBreak="0">
    <w:nsid w:val="701D467A"/>
    <w:multiLevelType w:val="hybridMultilevel"/>
    <w:tmpl w:val="EBE8ACD8"/>
    <w:lvl w:ilvl="0" w:tplc="ECD44892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37" w15:restartNumberingAfterBreak="0">
    <w:nsid w:val="723524F9"/>
    <w:multiLevelType w:val="hybridMultilevel"/>
    <w:tmpl w:val="60202332"/>
    <w:lvl w:ilvl="0" w:tplc="BAC6CAD8">
      <w:start w:val="1"/>
      <w:numFmt w:val="decimal"/>
      <w:lvlText w:val="%1)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3FD014B"/>
    <w:multiLevelType w:val="multilevel"/>
    <w:tmpl w:val="7F625F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8"/>
      <w:numFmt w:val="decimal"/>
      <w:lvlText w:val="%1.%2"/>
      <w:lvlJc w:val="left"/>
      <w:pPr>
        <w:ind w:left="99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240" w:hanging="72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860" w:hanging="108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5490" w:hanging="108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color w:val="auto"/>
      </w:rPr>
    </w:lvl>
  </w:abstractNum>
  <w:abstractNum w:abstractNumId="39" w15:restartNumberingAfterBreak="0">
    <w:nsid w:val="748B57AE"/>
    <w:multiLevelType w:val="hybridMultilevel"/>
    <w:tmpl w:val="FC226E48"/>
    <w:lvl w:ilvl="0" w:tplc="045C7EB2">
      <w:start w:val="1"/>
      <w:numFmt w:val="bullet"/>
      <w:lvlText w:val="-"/>
      <w:lvlJc w:val="left"/>
      <w:pPr>
        <w:ind w:left="720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E76CE9"/>
    <w:multiLevelType w:val="hybridMultilevel"/>
    <w:tmpl w:val="EBFA5CE4"/>
    <w:lvl w:ilvl="0" w:tplc="04090011">
      <w:start w:val="1"/>
      <w:numFmt w:val="decimal"/>
      <w:lvlText w:val="%1)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1" w15:restartNumberingAfterBreak="0">
    <w:nsid w:val="771E0967"/>
    <w:multiLevelType w:val="multilevel"/>
    <w:tmpl w:val="BD842478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  <w:b/>
      </w:rPr>
    </w:lvl>
    <w:lvl w:ilvl="1">
      <w:start w:val="18"/>
      <w:numFmt w:val="decimal"/>
      <w:lvlText w:val="%1.%2"/>
      <w:lvlJc w:val="left"/>
      <w:pPr>
        <w:ind w:left="500" w:hanging="5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42" w15:restartNumberingAfterBreak="0">
    <w:nsid w:val="79E63D25"/>
    <w:multiLevelType w:val="hybridMultilevel"/>
    <w:tmpl w:val="FA02D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CB30F1"/>
    <w:multiLevelType w:val="hybridMultilevel"/>
    <w:tmpl w:val="76EA825C"/>
    <w:lvl w:ilvl="0" w:tplc="04090011">
      <w:start w:val="1"/>
      <w:numFmt w:val="decimal"/>
      <w:lvlText w:val="%1)"/>
      <w:lvlJc w:val="left"/>
      <w:pPr>
        <w:ind w:left="1850" w:hanging="360"/>
      </w:pPr>
    </w:lvl>
    <w:lvl w:ilvl="1" w:tplc="04090019" w:tentative="1">
      <w:start w:val="1"/>
      <w:numFmt w:val="lowerLetter"/>
      <w:lvlText w:val="%2."/>
      <w:lvlJc w:val="left"/>
      <w:pPr>
        <w:ind w:left="2570" w:hanging="360"/>
      </w:pPr>
    </w:lvl>
    <w:lvl w:ilvl="2" w:tplc="0409001B" w:tentative="1">
      <w:start w:val="1"/>
      <w:numFmt w:val="lowerRoman"/>
      <w:lvlText w:val="%3."/>
      <w:lvlJc w:val="right"/>
      <w:pPr>
        <w:ind w:left="3290" w:hanging="180"/>
      </w:pPr>
    </w:lvl>
    <w:lvl w:ilvl="3" w:tplc="0409000F" w:tentative="1">
      <w:start w:val="1"/>
      <w:numFmt w:val="decimal"/>
      <w:lvlText w:val="%4."/>
      <w:lvlJc w:val="left"/>
      <w:pPr>
        <w:ind w:left="4010" w:hanging="360"/>
      </w:pPr>
    </w:lvl>
    <w:lvl w:ilvl="4" w:tplc="04090019" w:tentative="1">
      <w:start w:val="1"/>
      <w:numFmt w:val="lowerLetter"/>
      <w:lvlText w:val="%5."/>
      <w:lvlJc w:val="left"/>
      <w:pPr>
        <w:ind w:left="4730" w:hanging="360"/>
      </w:pPr>
    </w:lvl>
    <w:lvl w:ilvl="5" w:tplc="0409001B" w:tentative="1">
      <w:start w:val="1"/>
      <w:numFmt w:val="lowerRoman"/>
      <w:lvlText w:val="%6."/>
      <w:lvlJc w:val="right"/>
      <w:pPr>
        <w:ind w:left="5450" w:hanging="180"/>
      </w:pPr>
    </w:lvl>
    <w:lvl w:ilvl="6" w:tplc="0409000F" w:tentative="1">
      <w:start w:val="1"/>
      <w:numFmt w:val="decimal"/>
      <w:lvlText w:val="%7."/>
      <w:lvlJc w:val="left"/>
      <w:pPr>
        <w:ind w:left="6170" w:hanging="360"/>
      </w:pPr>
    </w:lvl>
    <w:lvl w:ilvl="7" w:tplc="04090019" w:tentative="1">
      <w:start w:val="1"/>
      <w:numFmt w:val="lowerLetter"/>
      <w:lvlText w:val="%8."/>
      <w:lvlJc w:val="left"/>
      <w:pPr>
        <w:ind w:left="6890" w:hanging="360"/>
      </w:pPr>
    </w:lvl>
    <w:lvl w:ilvl="8" w:tplc="0409001B" w:tentative="1">
      <w:start w:val="1"/>
      <w:numFmt w:val="lowerRoman"/>
      <w:lvlText w:val="%9."/>
      <w:lvlJc w:val="right"/>
      <w:pPr>
        <w:ind w:left="7610" w:hanging="180"/>
      </w:pPr>
    </w:lvl>
  </w:abstractNum>
  <w:num w:numId="1">
    <w:abstractNumId w:val="7"/>
  </w:num>
  <w:num w:numId="2">
    <w:abstractNumId w:val="11"/>
  </w:num>
  <w:num w:numId="3">
    <w:abstractNumId w:val="35"/>
  </w:num>
  <w:num w:numId="4">
    <w:abstractNumId w:val="36"/>
  </w:num>
  <w:num w:numId="5">
    <w:abstractNumId w:val="20"/>
  </w:num>
  <w:num w:numId="6">
    <w:abstractNumId w:val="10"/>
  </w:num>
  <w:num w:numId="7">
    <w:abstractNumId w:val="14"/>
  </w:num>
  <w:num w:numId="8">
    <w:abstractNumId w:val="33"/>
  </w:num>
  <w:num w:numId="9">
    <w:abstractNumId w:val="41"/>
  </w:num>
  <w:num w:numId="10">
    <w:abstractNumId w:val="31"/>
  </w:num>
  <w:num w:numId="11">
    <w:abstractNumId w:val="23"/>
  </w:num>
  <w:num w:numId="12">
    <w:abstractNumId w:val="37"/>
  </w:num>
  <w:num w:numId="13">
    <w:abstractNumId w:val="15"/>
  </w:num>
  <w:num w:numId="14">
    <w:abstractNumId w:val="21"/>
  </w:num>
  <w:num w:numId="15">
    <w:abstractNumId w:val="6"/>
  </w:num>
  <w:num w:numId="16">
    <w:abstractNumId w:val="30"/>
  </w:num>
  <w:num w:numId="17">
    <w:abstractNumId w:val="16"/>
  </w:num>
  <w:num w:numId="18">
    <w:abstractNumId w:val="42"/>
  </w:num>
  <w:num w:numId="19">
    <w:abstractNumId w:val="3"/>
  </w:num>
  <w:num w:numId="20">
    <w:abstractNumId w:val="18"/>
  </w:num>
  <w:num w:numId="21">
    <w:abstractNumId w:val="25"/>
  </w:num>
  <w:num w:numId="22">
    <w:abstractNumId w:val="40"/>
  </w:num>
  <w:num w:numId="23">
    <w:abstractNumId w:val="2"/>
  </w:num>
  <w:num w:numId="24">
    <w:abstractNumId w:val="43"/>
  </w:num>
  <w:num w:numId="25">
    <w:abstractNumId w:val="22"/>
  </w:num>
  <w:num w:numId="26">
    <w:abstractNumId w:val="34"/>
  </w:num>
  <w:num w:numId="27">
    <w:abstractNumId w:val="0"/>
  </w:num>
  <w:num w:numId="28">
    <w:abstractNumId w:val="32"/>
  </w:num>
  <w:num w:numId="29">
    <w:abstractNumId w:val="39"/>
  </w:num>
  <w:num w:numId="30">
    <w:abstractNumId w:val="19"/>
  </w:num>
  <w:num w:numId="31">
    <w:abstractNumId w:val="12"/>
  </w:num>
  <w:num w:numId="32">
    <w:abstractNumId w:val="29"/>
  </w:num>
  <w:num w:numId="33">
    <w:abstractNumId w:val="1"/>
  </w:num>
  <w:num w:numId="34">
    <w:abstractNumId w:val="17"/>
  </w:num>
  <w:num w:numId="35">
    <w:abstractNumId w:val="26"/>
  </w:num>
  <w:num w:numId="36">
    <w:abstractNumId w:val="13"/>
  </w:num>
  <w:num w:numId="37">
    <w:abstractNumId w:val="28"/>
  </w:num>
  <w:num w:numId="38">
    <w:abstractNumId w:val="4"/>
  </w:num>
  <w:num w:numId="39">
    <w:abstractNumId w:val="24"/>
  </w:num>
  <w:num w:numId="40">
    <w:abstractNumId w:val="38"/>
  </w:num>
  <w:num w:numId="41">
    <w:abstractNumId w:val="8"/>
  </w:num>
  <w:num w:numId="42">
    <w:abstractNumId w:val="27"/>
  </w:num>
  <w:num w:numId="43">
    <w:abstractNumId w:val="9"/>
  </w:num>
  <w:num w:numId="4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cxMrM0MjI1MjRS0lEKTi0uzszPAykwrAUAQMFfvywAAAA="/>
  </w:docVars>
  <w:rsids>
    <w:rsidRoot w:val="00584A0A"/>
    <w:rsid w:val="000007EE"/>
    <w:rsid w:val="000017D4"/>
    <w:rsid w:val="0000520D"/>
    <w:rsid w:val="00010B97"/>
    <w:rsid w:val="000149F6"/>
    <w:rsid w:val="00025187"/>
    <w:rsid w:val="000305A7"/>
    <w:rsid w:val="00031171"/>
    <w:rsid w:val="00033A9C"/>
    <w:rsid w:val="00043EB0"/>
    <w:rsid w:val="000445E9"/>
    <w:rsid w:val="000474A0"/>
    <w:rsid w:val="00047959"/>
    <w:rsid w:val="00052F11"/>
    <w:rsid w:val="00060D6D"/>
    <w:rsid w:val="000674D0"/>
    <w:rsid w:val="00073A54"/>
    <w:rsid w:val="000844AA"/>
    <w:rsid w:val="00085CE1"/>
    <w:rsid w:val="0009237A"/>
    <w:rsid w:val="00093AEB"/>
    <w:rsid w:val="000B251B"/>
    <w:rsid w:val="000B50A5"/>
    <w:rsid w:val="000C6A83"/>
    <w:rsid w:val="000C7839"/>
    <w:rsid w:val="000D2E9C"/>
    <w:rsid w:val="000E1614"/>
    <w:rsid w:val="000E3348"/>
    <w:rsid w:val="000E6E45"/>
    <w:rsid w:val="000E7270"/>
    <w:rsid w:val="000F1839"/>
    <w:rsid w:val="00103904"/>
    <w:rsid w:val="0010498E"/>
    <w:rsid w:val="001146A8"/>
    <w:rsid w:val="001419AB"/>
    <w:rsid w:val="00147BE1"/>
    <w:rsid w:val="00151203"/>
    <w:rsid w:val="0015158F"/>
    <w:rsid w:val="00160EC7"/>
    <w:rsid w:val="00165F90"/>
    <w:rsid w:val="0016612D"/>
    <w:rsid w:val="0016671D"/>
    <w:rsid w:val="00170045"/>
    <w:rsid w:val="0017199D"/>
    <w:rsid w:val="0019331F"/>
    <w:rsid w:val="001A227B"/>
    <w:rsid w:val="001A3476"/>
    <w:rsid w:val="001A42C7"/>
    <w:rsid w:val="001A7DC3"/>
    <w:rsid w:val="001B4913"/>
    <w:rsid w:val="001C2281"/>
    <w:rsid w:val="001D786B"/>
    <w:rsid w:val="001E13D1"/>
    <w:rsid w:val="001E2D0C"/>
    <w:rsid w:val="001F02B7"/>
    <w:rsid w:val="001F0F9C"/>
    <w:rsid w:val="00202F74"/>
    <w:rsid w:val="00203B68"/>
    <w:rsid w:val="002117BE"/>
    <w:rsid w:val="00211C9A"/>
    <w:rsid w:val="00211CCE"/>
    <w:rsid w:val="00211E28"/>
    <w:rsid w:val="00216F66"/>
    <w:rsid w:val="00222FA0"/>
    <w:rsid w:val="00225631"/>
    <w:rsid w:val="00226511"/>
    <w:rsid w:val="00227D57"/>
    <w:rsid w:val="0023018A"/>
    <w:rsid w:val="00230976"/>
    <w:rsid w:val="00240206"/>
    <w:rsid w:val="002648EE"/>
    <w:rsid w:val="00266E56"/>
    <w:rsid w:val="00275BDC"/>
    <w:rsid w:val="00284AFD"/>
    <w:rsid w:val="0029101C"/>
    <w:rsid w:val="0029517B"/>
    <w:rsid w:val="002B11CD"/>
    <w:rsid w:val="002B20C6"/>
    <w:rsid w:val="002C046E"/>
    <w:rsid w:val="002C06E5"/>
    <w:rsid w:val="002C2B72"/>
    <w:rsid w:val="002D152D"/>
    <w:rsid w:val="002D658F"/>
    <w:rsid w:val="002E130B"/>
    <w:rsid w:val="002E6D0D"/>
    <w:rsid w:val="00302FA1"/>
    <w:rsid w:val="00306707"/>
    <w:rsid w:val="00317948"/>
    <w:rsid w:val="0032078B"/>
    <w:rsid w:val="00325772"/>
    <w:rsid w:val="0033238C"/>
    <w:rsid w:val="00341BE6"/>
    <w:rsid w:val="003540C2"/>
    <w:rsid w:val="00363BA2"/>
    <w:rsid w:val="0036441A"/>
    <w:rsid w:val="00370314"/>
    <w:rsid w:val="00374B8D"/>
    <w:rsid w:val="00377A02"/>
    <w:rsid w:val="00381B38"/>
    <w:rsid w:val="00390BAE"/>
    <w:rsid w:val="00393DF4"/>
    <w:rsid w:val="003A156B"/>
    <w:rsid w:val="003A1586"/>
    <w:rsid w:val="003A19A5"/>
    <w:rsid w:val="003B09F5"/>
    <w:rsid w:val="003B7F51"/>
    <w:rsid w:val="003C5AEB"/>
    <w:rsid w:val="003C66F4"/>
    <w:rsid w:val="003D1A01"/>
    <w:rsid w:val="003D477E"/>
    <w:rsid w:val="003E10BC"/>
    <w:rsid w:val="003E187B"/>
    <w:rsid w:val="003E5128"/>
    <w:rsid w:val="003F5EDD"/>
    <w:rsid w:val="003F6AC4"/>
    <w:rsid w:val="00401EC3"/>
    <w:rsid w:val="00412C7C"/>
    <w:rsid w:val="00432A7D"/>
    <w:rsid w:val="00433783"/>
    <w:rsid w:val="0043508F"/>
    <w:rsid w:val="004565BA"/>
    <w:rsid w:val="004574FB"/>
    <w:rsid w:val="00460690"/>
    <w:rsid w:val="00460CC0"/>
    <w:rsid w:val="00461ABA"/>
    <w:rsid w:val="0048017D"/>
    <w:rsid w:val="004808B5"/>
    <w:rsid w:val="00482FF1"/>
    <w:rsid w:val="004909FB"/>
    <w:rsid w:val="00490AF7"/>
    <w:rsid w:val="0049175D"/>
    <w:rsid w:val="00495C4A"/>
    <w:rsid w:val="00495F39"/>
    <w:rsid w:val="004A355A"/>
    <w:rsid w:val="004A55AC"/>
    <w:rsid w:val="004B1340"/>
    <w:rsid w:val="004B60EA"/>
    <w:rsid w:val="004C7434"/>
    <w:rsid w:val="004D4264"/>
    <w:rsid w:val="004E408E"/>
    <w:rsid w:val="004F0F5B"/>
    <w:rsid w:val="004F4639"/>
    <w:rsid w:val="004F60B6"/>
    <w:rsid w:val="004F7A89"/>
    <w:rsid w:val="00510BD1"/>
    <w:rsid w:val="005148C7"/>
    <w:rsid w:val="00522687"/>
    <w:rsid w:val="005230E5"/>
    <w:rsid w:val="00523211"/>
    <w:rsid w:val="00524135"/>
    <w:rsid w:val="00524494"/>
    <w:rsid w:val="00531F12"/>
    <w:rsid w:val="0053346A"/>
    <w:rsid w:val="005343BE"/>
    <w:rsid w:val="00536203"/>
    <w:rsid w:val="00546E06"/>
    <w:rsid w:val="00553036"/>
    <w:rsid w:val="00560667"/>
    <w:rsid w:val="00567307"/>
    <w:rsid w:val="00573E8F"/>
    <w:rsid w:val="00581A4E"/>
    <w:rsid w:val="005847AE"/>
    <w:rsid w:val="00584A0A"/>
    <w:rsid w:val="005924F1"/>
    <w:rsid w:val="0059263B"/>
    <w:rsid w:val="00595F4C"/>
    <w:rsid w:val="00596EDB"/>
    <w:rsid w:val="00597771"/>
    <w:rsid w:val="005A76BF"/>
    <w:rsid w:val="005B4F1E"/>
    <w:rsid w:val="005C41C2"/>
    <w:rsid w:val="005C56D1"/>
    <w:rsid w:val="005C65A9"/>
    <w:rsid w:val="005C7850"/>
    <w:rsid w:val="005D45D0"/>
    <w:rsid w:val="005D47FB"/>
    <w:rsid w:val="005F1BEB"/>
    <w:rsid w:val="005F1ECD"/>
    <w:rsid w:val="005F34C2"/>
    <w:rsid w:val="005F5CE5"/>
    <w:rsid w:val="005F5F39"/>
    <w:rsid w:val="0060635C"/>
    <w:rsid w:val="00610759"/>
    <w:rsid w:val="0061279F"/>
    <w:rsid w:val="006138EE"/>
    <w:rsid w:val="00621D81"/>
    <w:rsid w:val="00624143"/>
    <w:rsid w:val="0062445D"/>
    <w:rsid w:val="00632933"/>
    <w:rsid w:val="00632ACA"/>
    <w:rsid w:val="00634EBB"/>
    <w:rsid w:val="00646C81"/>
    <w:rsid w:val="006554BF"/>
    <w:rsid w:val="006560E5"/>
    <w:rsid w:val="0066324A"/>
    <w:rsid w:val="00666CBE"/>
    <w:rsid w:val="00671EA3"/>
    <w:rsid w:val="006740A4"/>
    <w:rsid w:val="00681A01"/>
    <w:rsid w:val="006846E5"/>
    <w:rsid w:val="00693BBE"/>
    <w:rsid w:val="00695097"/>
    <w:rsid w:val="006A23B6"/>
    <w:rsid w:val="006A31F8"/>
    <w:rsid w:val="006A4ECD"/>
    <w:rsid w:val="006B6605"/>
    <w:rsid w:val="006C747C"/>
    <w:rsid w:val="006D2439"/>
    <w:rsid w:val="00704458"/>
    <w:rsid w:val="007058AC"/>
    <w:rsid w:val="00714972"/>
    <w:rsid w:val="00717950"/>
    <w:rsid w:val="00717A76"/>
    <w:rsid w:val="00733014"/>
    <w:rsid w:val="007357B2"/>
    <w:rsid w:val="00740A7D"/>
    <w:rsid w:val="007430E3"/>
    <w:rsid w:val="00744ED2"/>
    <w:rsid w:val="007476ED"/>
    <w:rsid w:val="007524EB"/>
    <w:rsid w:val="00765835"/>
    <w:rsid w:val="00772262"/>
    <w:rsid w:val="00773BF7"/>
    <w:rsid w:val="00776A3E"/>
    <w:rsid w:val="0078327E"/>
    <w:rsid w:val="00794F0B"/>
    <w:rsid w:val="007A01D7"/>
    <w:rsid w:val="007A1247"/>
    <w:rsid w:val="007A57A5"/>
    <w:rsid w:val="007B2516"/>
    <w:rsid w:val="007C06D5"/>
    <w:rsid w:val="007C3DC8"/>
    <w:rsid w:val="007C46E4"/>
    <w:rsid w:val="007D10B2"/>
    <w:rsid w:val="007D3579"/>
    <w:rsid w:val="007D43CA"/>
    <w:rsid w:val="007D545B"/>
    <w:rsid w:val="007D7B9F"/>
    <w:rsid w:val="007F459C"/>
    <w:rsid w:val="007F4F45"/>
    <w:rsid w:val="007F53EF"/>
    <w:rsid w:val="00801083"/>
    <w:rsid w:val="00801A18"/>
    <w:rsid w:val="00804961"/>
    <w:rsid w:val="0081032D"/>
    <w:rsid w:val="0081161F"/>
    <w:rsid w:val="00816BA8"/>
    <w:rsid w:val="00822648"/>
    <w:rsid w:val="008263EF"/>
    <w:rsid w:val="00826994"/>
    <w:rsid w:val="00835442"/>
    <w:rsid w:val="0085798D"/>
    <w:rsid w:val="00861A34"/>
    <w:rsid w:val="008668DE"/>
    <w:rsid w:val="00867B92"/>
    <w:rsid w:val="00872D0A"/>
    <w:rsid w:val="00877BB4"/>
    <w:rsid w:val="00883747"/>
    <w:rsid w:val="00883798"/>
    <w:rsid w:val="00890904"/>
    <w:rsid w:val="0089542B"/>
    <w:rsid w:val="00895590"/>
    <w:rsid w:val="00895966"/>
    <w:rsid w:val="008A07BF"/>
    <w:rsid w:val="008A47B4"/>
    <w:rsid w:val="008B3450"/>
    <w:rsid w:val="008B3580"/>
    <w:rsid w:val="008C06A7"/>
    <w:rsid w:val="008C0925"/>
    <w:rsid w:val="008C3902"/>
    <w:rsid w:val="008C6120"/>
    <w:rsid w:val="008D1E15"/>
    <w:rsid w:val="008D63AC"/>
    <w:rsid w:val="008F1B25"/>
    <w:rsid w:val="008F1DF7"/>
    <w:rsid w:val="008F5C75"/>
    <w:rsid w:val="009053C4"/>
    <w:rsid w:val="009139E7"/>
    <w:rsid w:val="00913C94"/>
    <w:rsid w:val="00914678"/>
    <w:rsid w:val="0091547A"/>
    <w:rsid w:val="00922312"/>
    <w:rsid w:val="009253CA"/>
    <w:rsid w:val="00925F55"/>
    <w:rsid w:val="009318E1"/>
    <w:rsid w:val="00931B96"/>
    <w:rsid w:val="00932E79"/>
    <w:rsid w:val="009341B6"/>
    <w:rsid w:val="00935019"/>
    <w:rsid w:val="0093562D"/>
    <w:rsid w:val="0095467B"/>
    <w:rsid w:val="00970DF2"/>
    <w:rsid w:val="009734BA"/>
    <w:rsid w:val="00977A73"/>
    <w:rsid w:val="00980624"/>
    <w:rsid w:val="00981A7B"/>
    <w:rsid w:val="009A1DC6"/>
    <w:rsid w:val="009D3110"/>
    <w:rsid w:val="009D41E6"/>
    <w:rsid w:val="009E5FCC"/>
    <w:rsid w:val="009F3CFB"/>
    <w:rsid w:val="009F4920"/>
    <w:rsid w:val="00A01B21"/>
    <w:rsid w:val="00A0211C"/>
    <w:rsid w:val="00A03F90"/>
    <w:rsid w:val="00A05CB9"/>
    <w:rsid w:val="00A26022"/>
    <w:rsid w:val="00A3207F"/>
    <w:rsid w:val="00A330B8"/>
    <w:rsid w:val="00A34308"/>
    <w:rsid w:val="00A34A1D"/>
    <w:rsid w:val="00A34FF2"/>
    <w:rsid w:val="00A43B2C"/>
    <w:rsid w:val="00A5367D"/>
    <w:rsid w:val="00A56D36"/>
    <w:rsid w:val="00A6256B"/>
    <w:rsid w:val="00A73FE4"/>
    <w:rsid w:val="00A76B63"/>
    <w:rsid w:val="00A90E0A"/>
    <w:rsid w:val="00A94B58"/>
    <w:rsid w:val="00A96E12"/>
    <w:rsid w:val="00AA6677"/>
    <w:rsid w:val="00AB6423"/>
    <w:rsid w:val="00AC0CAC"/>
    <w:rsid w:val="00AC1395"/>
    <w:rsid w:val="00AD1388"/>
    <w:rsid w:val="00AD1702"/>
    <w:rsid w:val="00AE25ED"/>
    <w:rsid w:val="00AE47E9"/>
    <w:rsid w:val="00AE63A9"/>
    <w:rsid w:val="00AE7DA2"/>
    <w:rsid w:val="00AF17ED"/>
    <w:rsid w:val="00AF6060"/>
    <w:rsid w:val="00AF6650"/>
    <w:rsid w:val="00B059AE"/>
    <w:rsid w:val="00B117C5"/>
    <w:rsid w:val="00B12B88"/>
    <w:rsid w:val="00B1370E"/>
    <w:rsid w:val="00B15290"/>
    <w:rsid w:val="00B267A4"/>
    <w:rsid w:val="00B2692F"/>
    <w:rsid w:val="00B337E4"/>
    <w:rsid w:val="00B33E03"/>
    <w:rsid w:val="00B341D9"/>
    <w:rsid w:val="00B346FF"/>
    <w:rsid w:val="00B35AB3"/>
    <w:rsid w:val="00B40E93"/>
    <w:rsid w:val="00B426B2"/>
    <w:rsid w:val="00B44760"/>
    <w:rsid w:val="00B54DDE"/>
    <w:rsid w:val="00B55A93"/>
    <w:rsid w:val="00B62BEC"/>
    <w:rsid w:val="00B62F1C"/>
    <w:rsid w:val="00B678BE"/>
    <w:rsid w:val="00B83BFC"/>
    <w:rsid w:val="00B873F1"/>
    <w:rsid w:val="00BA2E20"/>
    <w:rsid w:val="00BA3B62"/>
    <w:rsid w:val="00BA4744"/>
    <w:rsid w:val="00BB125C"/>
    <w:rsid w:val="00BB2E2B"/>
    <w:rsid w:val="00BB34CE"/>
    <w:rsid w:val="00BB5776"/>
    <w:rsid w:val="00BC1837"/>
    <w:rsid w:val="00BE0B1A"/>
    <w:rsid w:val="00BE3018"/>
    <w:rsid w:val="00BE4162"/>
    <w:rsid w:val="00BF0971"/>
    <w:rsid w:val="00BF1A65"/>
    <w:rsid w:val="00BF5C7C"/>
    <w:rsid w:val="00C022B8"/>
    <w:rsid w:val="00C059AB"/>
    <w:rsid w:val="00C06FF0"/>
    <w:rsid w:val="00C16EA5"/>
    <w:rsid w:val="00C16EF6"/>
    <w:rsid w:val="00C17EE6"/>
    <w:rsid w:val="00C259CD"/>
    <w:rsid w:val="00C2660C"/>
    <w:rsid w:val="00C4347F"/>
    <w:rsid w:val="00C44EE6"/>
    <w:rsid w:val="00C6048E"/>
    <w:rsid w:val="00C6638A"/>
    <w:rsid w:val="00C71236"/>
    <w:rsid w:val="00C7129C"/>
    <w:rsid w:val="00C73765"/>
    <w:rsid w:val="00C75412"/>
    <w:rsid w:val="00C76123"/>
    <w:rsid w:val="00C83C89"/>
    <w:rsid w:val="00C87945"/>
    <w:rsid w:val="00CA4FC9"/>
    <w:rsid w:val="00CB04FB"/>
    <w:rsid w:val="00CC5A9F"/>
    <w:rsid w:val="00CD0E93"/>
    <w:rsid w:val="00CD1887"/>
    <w:rsid w:val="00CD264D"/>
    <w:rsid w:val="00CD2AC4"/>
    <w:rsid w:val="00CE44FF"/>
    <w:rsid w:val="00CE5AE4"/>
    <w:rsid w:val="00CE7272"/>
    <w:rsid w:val="00CF2D1C"/>
    <w:rsid w:val="00CF3E8D"/>
    <w:rsid w:val="00D016DD"/>
    <w:rsid w:val="00D04074"/>
    <w:rsid w:val="00D14900"/>
    <w:rsid w:val="00D2344C"/>
    <w:rsid w:val="00D23941"/>
    <w:rsid w:val="00D27803"/>
    <w:rsid w:val="00D27EE5"/>
    <w:rsid w:val="00D306EB"/>
    <w:rsid w:val="00D45D93"/>
    <w:rsid w:val="00D46D78"/>
    <w:rsid w:val="00D51218"/>
    <w:rsid w:val="00D52DA2"/>
    <w:rsid w:val="00D53749"/>
    <w:rsid w:val="00D551AE"/>
    <w:rsid w:val="00D61544"/>
    <w:rsid w:val="00D72735"/>
    <w:rsid w:val="00D72C51"/>
    <w:rsid w:val="00D73FBA"/>
    <w:rsid w:val="00D80D71"/>
    <w:rsid w:val="00D9528C"/>
    <w:rsid w:val="00D96628"/>
    <w:rsid w:val="00DA14F0"/>
    <w:rsid w:val="00DA506B"/>
    <w:rsid w:val="00DA7E51"/>
    <w:rsid w:val="00DB1372"/>
    <w:rsid w:val="00DB7BA6"/>
    <w:rsid w:val="00DC0982"/>
    <w:rsid w:val="00DC654F"/>
    <w:rsid w:val="00DC69E6"/>
    <w:rsid w:val="00DD229A"/>
    <w:rsid w:val="00DD7900"/>
    <w:rsid w:val="00DD7DDF"/>
    <w:rsid w:val="00DE10B0"/>
    <w:rsid w:val="00DE429A"/>
    <w:rsid w:val="00DF4459"/>
    <w:rsid w:val="00DF4C80"/>
    <w:rsid w:val="00E044E8"/>
    <w:rsid w:val="00E051C1"/>
    <w:rsid w:val="00E07372"/>
    <w:rsid w:val="00E13A7B"/>
    <w:rsid w:val="00E23193"/>
    <w:rsid w:val="00E30527"/>
    <w:rsid w:val="00E311D1"/>
    <w:rsid w:val="00E34620"/>
    <w:rsid w:val="00E448B4"/>
    <w:rsid w:val="00E463E2"/>
    <w:rsid w:val="00E472D9"/>
    <w:rsid w:val="00E63A11"/>
    <w:rsid w:val="00E8001A"/>
    <w:rsid w:val="00E812C1"/>
    <w:rsid w:val="00E82D9B"/>
    <w:rsid w:val="00E85A8D"/>
    <w:rsid w:val="00E90609"/>
    <w:rsid w:val="00E9162F"/>
    <w:rsid w:val="00E94FE8"/>
    <w:rsid w:val="00EB35A7"/>
    <w:rsid w:val="00EB78C0"/>
    <w:rsid w:val="00EC0306"/>
    <w:rsid w:val="00EC1F95"/>
    <w:rsid w:val="00ED0028"/>
    <w:rsid w:val="00ED0CA7"/>
    <w:rsid w:val="00ED1146"/>
    <w:rsid w:val="00EE01E2"/>
    <w:rsid w:val="00EF7FD4"/>
    <w:rsid w:val="00F00765"/>
    <w:rsid w:val="00F0335D"/>
    <w:rsid w:val="00F03796"/>
    <w:rsid w:val="00F15807"/>
    <w:rsid w:val="00F179B6"/>
    <w:rsid w:val="00F22D5D"/>
    <w:rsid w:val="00F24A28"/>
    <w:rsid w:val="00F32986"/>
    <w:rsid w:val="00F43992"/>
    <w:rsid w:val="00F463E7"/>
    <w:rsid w:val="00F503AB"/>
    <w:rsid w:val="00F505FA"/>
    <w:rsid w:val="00F50EAD"/>
    <w:rsid w:val="00F54128"/>
    <w:rsid w:val="00F54510"/>
    <w:rsid w:val="00F600D6"/>
    <w:rsid w:val="00F60B1C"/>
    <w:rsid w:val="00F74846"/>
    <w:rsid w:val="00F77A46"/>
    <w:rsid w:val="00F83000"/>
    <w:rsid w:val="00F834FF"/>
    <w:rsid w:val="00F87AC4"/>
    <w:rsid w:val="00F9175A"/>
    <w:rsid w:val="00FA370E"/>
    <w:rsid w:val="00FA3A7D"/>
    <w:rsid w:val="00FC504E"/>
    <w:rsid w:val="00FD23C1"/>
    <w:rsid w:val="00FD2414"/>
    <w:rsid w:val="00FE1ADD"/>
    <w:rsid w:val="00FF2B53"/>
    <w:rsid w:val="00FF5A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A53870"/>
  <w15:docId w15:val="{A82A1F18-5B20-464A-8DCB-ED50CF80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441A"/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520D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F9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F9C"/>
    <w:rPr>
      <w:rFonts w:ascii="Tahoma" w:eastAsia="Calibri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9341B6"/>
    <w:pPr>
      <w:spacing w:after="0" w:line="240" w:lineRule="auto"/>
      <w:ind w:left="720"/>
    </w:pPr>
    <w:rPr>
      <w:rFonts w:ascii="TH SarabunPSK" w:hAnsi="TH SarabunPSK" w:cs="Angsana New"/>
      <w:sz w:val="32"/>
      <w:szCs w:val="40"/>
    </w:rPr>
  </w:style>
  <w:style w:type="character" w:styleId="Hyperlink">
    <w:name w:val="Hyperlink"/>
    <w:aliases w:val="การเชื่อมโยงหลายมิติ1"/>
    <w:uiPriority w:val="99"/>
    <w:rsid w:val="003C5AEB"/>
    <w:rPr>
      <w:color w:val="0000FF"/>
      <w:u w:val="single"/>
    </w:rPr>
  </w:style>
  <w:style w:type="table" w:styleId="TableGrid">
    <w:name w:val="Table Grid"/>
    <w:basedOn w:val="TableNormal"/>
    <w:uiPriority w:val="59"/>
    <w:rsid w:val="00765835"/>
    <w:pPr>
      <w:spacing w:after="0" w:line="240" w:lineRule="auto"/>
    </w:pPr>
    <w:rPr>
      <w:rFonts w:ascii="TH SarabunPSK" w:eastAsia="Calibri" w:hAnsi="TH SarabunPSK" w:cs="TH SarabunPSK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C6A83"/>
  </w:style>
  <w:style w:type="character" w:styleId="Strong">
    <w:name w:val="Strong"/>
    <w:basedOn w:val="DefaultParagraphFont"/>
    <w:uiPriority w:val="22"/>
    <w:qFormat/>
    <w:rsid w:val="00363BA2"/>
    <w:rPr>
      <w:b/>
      <w:bCs/>
    </w:rPr>
  </w:style>
  <w:style w:type="paragraph" w:customStyle="1" w:styleId="his">
    <w:name w:val="his"/>
    <w:basedOn w:val="Normal"/>
    <w:rsid w:val="00BC18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evel2Head">
    <w:name w:val="Level 2 Head"/>
    <w:rsid w:val="00DF4459"/>
    <w:pPr>
      <w:spacing w:after="0" w:line="240" w:lineRule="auto"/>
      <w:outlineLvl w:val="0"/>
    </w:pPr>
    <w:rPr>
      <w:rFonts w:ascii="Times New Roman" w:eastAsia="Times New Roman" w:hAnsi="Times New Roman" w:cs="Angsana New"/>
      <w:b/>
      <w:bCs/>
      <w:color w:val="80008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EDD"/>
    <w:rPr>
      <w:rFonts w:ascii="Calibri" w:eastAsia="Calibri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3F5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EDD"/>
    <w:rPr>
      <w:rFonts w:ascii="Calibri" w:eastAsia="Calibri" w:hAnsi="Calibri" w:cs="Cordia New"/>
    </w:rPr>
  </w:style>
  <w:style w:type="paragraph" w:styleId="NormalWeb">
    <w:name w:val="Normal (Web)"/>
    <w:basedOn w:val="Normal"/>
    <w:uiPriority w:val="99"/>
    <w:semiHidden/>
    <w:unhideWhenUsed/>
    <w:rsid w:val="00EB78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3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3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5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5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4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6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0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8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1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8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3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0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82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019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8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8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72737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645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4847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0290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778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9045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4751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7654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2211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11593">
          <w:marLeft w:val="180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3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0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52871-A8BF-4542-A4EB-B13384D9C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6</Pages>
  <Words>7231</Words>
  <Characters>41217</Characters>
  <Application>Microsoft Office Word</Application>
  <DocSecurity>0</DocSecurity>
  <Lines>343</Lines>
  <Paragraphs>9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ch</dc:creator>
  <cp:lastModifiedBy>Pongsak Wannakrairot</cp:lastModifiedBy>
  <cp:revision>3</cp:revision>
  <cp:lastPrinted>2017-11-20T05:30:00Z</cp:lastPrinted>
  <dcterms:created xsi:type="dcterms:W3CDTF">2019-02-07T08:03:00Z</dcterms:created>
  <dcterms:modified xsi:type="dcterms:W3CDTF">2019-02-18T06:34:00Z</dcterms:modified>
</cp:coreProperties>
</file>